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423E5" w:rsidP="00F423E5" w:rsidRDefault="00F423E5" w14:paraId="1DF50E4B" w14:textId="77777777">
      <w:pPr>
        <w:pStyle w:val="NoSpacing"/>
      </w:pPr>
    </w:p>
    <w:tbl>
      <w:tblPr>
        <w:tblStyle w:val="TableGrid"/>
        <w:tblpPr w:leftFromText="180" w:rightFromText="180" w:vertAnchor="page" w:horzAnchor="margin" w:tblpY="1453"/>
        <w:tblW w:w="0" w:type="auto"/>
        <w:tblLook w:val="04A0" w:firstRow="1" w:lastRow="0" w:firstColumn="1" w:lastColumn="0" w:noHBand="0" w:noVBand="1"/>
      </w:tblPr>
      <w:tblGrid>
        <w:gridCol w:w="2691"/>
        <w:gridCol w:w="6325"/>
      </w:tblGrid>
      <w:tr w:rsidRPr="00323F18" w:rsidR="00F423E5" w:rsidTr="53F85F34" w14:paraId="0F46E5BB" w14:textId="77777777">
        <w:trPr>
          <w:trHeight w:val="340"/>
        </w:trPr>
        <w:tc>
          <w:tcPr>
            <w:tcW w:w="2691" w:type="dxa"/>
            <w:shd w:val="clear" w:color="auto" w:fill="644AA7"/>
            <w:tcMar/>
          </w:tcPr>
          <w:p w:rsidRPr="00F423E5" w:rsidR="00F423E5" w:rsidP="00F423E5" w:rsidRDefault="00F423E5" w14:paraId="413427F2" w14:textId="77777777">
            <w:pPr>
              <w:pStyle w:val="NoSpacing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u w:val="single"/>
              </w:rPr>
            </w:pPr>
            <w:r w:rsidRPr="00F423E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Role:</w:t>
            </w:r>
          </w:p>
        </w:tc>
        <w:tc>
          <w:tcPr>
            <w:tcW w:w="6325" w:type="dxa"/>
            <w:tcMar/>
          </w:tcPr>
          <w:p w:rsidRPr="00F423E5" w:rsidR="00F423E5" w:rsidP="2529DEDF" w:rsidRDefault="00F423E5" w14:paraId="08ED3640" w14:textId="6812313B">
            <w:pPr>
              <w:pStyle w:val="NoSpacing"/>
              <w:rPr>
                <w:rFonts w:ascii="Arial" w:hAnsi="Arial" w:cs="Arial"/>
                <w:b w:val="1"/>
                <w:bCs w:val="1"/>
                <w:sz w:val="20"/>
                <w:szCs w:val="20"/>
              </w:rPr>
            </w:pPr>
            <w:r w:rsidRPr="53F85F34" w:rsidR="730E4311">
              <w:rPr>
                <w:rFonts w:ascii="Arial" w:hAnsi="Arial" w:cs="Arial"/>
                <w:b w:val="1"/>
                <w:bCs w:val="1"/>
                <w:sz w:val="20"/>
                <w:szCs w:val="20"/>
              </w:rPr>
              <w:t xml:space="preserve">The </w:t>
            </w:r>
            <w:r w:rsidRPr="53F85F34" w:rsidR="1367C0E3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Pantry</w:t>
            </w:r>
            <w:r w:rsidRPr="53F85F34" w:rsidR="5BC57297">
              <w:rPr>
                <w:rFonts w:ascii="Arial" w:hAnsi="Arial" w:cs="Arial"/>
                <w:b w:val="1"/>
                <w:bCs w:val="1"/>
                <w:sz w:val="20"/>
                <w:szCs w:val="20"/>
              </w:rPr>
              <w:t xml:space="preserve"> </w:t>
            </w:r>
            <w:r w:rsidRPr="53F85F34" w:rsidR="1FE276F8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S</w:t>
            </w:r>
            <w:r w:rsidRPr="53F85F34" w:rsidR="1FD2EEC6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upervis</w:t>
            </w:r>
            <w:r w:rsidRPr="53F85F34" w:rsidR="1367C0E3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or</w:t>
            </w:r>
          </w:p>
        </w:tc>
      </w:tr>
      <w:tr w:rsidRPr="00323F18" w:rsidR="00F423E5" w:rsidTr="53F85F34" w14:paraId="0DC28F20" w14:textId="77777777">
        <w:trPr>
          <w:trHeight w:val="340"/>
        </w:trPr>
        <w:tc>
          <w:tcPr>
            <w:tcW w:w="2691" w:type="dxa"/>
            <w:shd w:val="clear" w:color="auto" w:fill="644AA7"/>
            <w:tcMar/>
          </w:tcPr>
          <w:p w:rsidRPr="00F423E5" w:rsidR="00F423E5" w:rsidP="00F423E5" w:rsidRDefault="00F423E5" w14:paraId="2DE7FE6B" w14:textId="77777777">
            <w:pPr>
              <w:pStyle w:val="NoSpacing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u w:val="single"/>
              </w:rPr>
            </w:pPr>
            <w:r w:rsidRPr="00F423E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Responsible to:</w:t>
            </w:r>
          </w:p>
        </w:tc>
        <w:tc>
          <w:tcPr>
            <w:tcW w:w="6325" w:type="dxa"/>
            <w:tcMar/>
          </w:tcPr>
          <w:p w:rsidRPr="00F423E5" w:rsidR="00F423E5" w:rsidP="00F423E5" w:rsidRDefault="76AD1205" w14:paraId="38180D4A" w14:textId="1937D81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2529DEDF">
              <w:rPr>
                <w:rFonts w:ascii="Arial" w:hAnsi="Arial" w:cs="Arial"/>
                <w:sz w:val="20"/>
                <w:szCs w:val="20"/>
              </w:rPr>
              <w:t>Jamie Caress</w:t>
            </w:r>
            <w:r w:rsidRPr="2529DEDF" w:rsidR="00F423E5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</w:tr>
      <w:tr w:rsidRPr="00323F18" w:rsidR="00F423E5" w:rsidTr="53F85F34" w14:paraId="2C3ADC62" w14:textId="77777777">
        <w:trPr>
          <w:trHeight w:val="340"/>
        </w:trPr>
        <w:tc>
          <w:tcPr>
            <w:tcW w:w="2691" w:type="dxa"/>
            <w:shd w:val="clear" w:color="auto" w:fill="644AA7"/>
            <w:tcMar/>
          </w:tcPr>
          <w:p w:rsidRPr="00F423E5" w:rsidR="00F423E5" w:rsidP="00F423E5" w:rsidRDefault="00F423E5" w14:paraId="7BF97DC9" w14:textId="77777777">
            <w:pPr>
              <w:pStyle w:val="NoSpacing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u w:val="single"/>
              </w:rPr>
            </w:pPr>
            <w:r w:rsidRPr="00F423E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Responsible for:</w:t>
            </w:r>
          </w:p>
        </w:tc>
        <w:tc>
          <w:tcPr>
            <w:tcW w:w="6325" w:type="dxa"/>
            <w:tcMar/>
          </w:tcPr>
          <w:p w:rsidRPr="00F423E5" w:rsidR="00F423E5" w:rsidP="00F423E5" w:rsidRDefault="00F423E5" w14:paraId="3DE3DCB6" w14:textId="6D93CA6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423E5">
              <w:rPr>
                <w:rFonts w:ascii="Arial" w:hAnsi="Arial" w:cs="Arial"/>
                <w:sz w:val="20"/>
                <w:szCs w:val="20"/>
              </w:rPr>
              <w:t xml:space="preserve">Supporting Durham Students’ Union to deliver its strategic </w:t>
            </w:r>
            <w:proofErr w:type="gramStart"/>
            <w:r w:rsidRPr="00F423E5">
              <w:rPr>
                <w:rFonts w:ascii="Arial" w:hAnsi="Arial" w:cs="Arial"/>
                <w:sz w:val="20"/>
                <w:szCs w:val="20"/>
              </w:rPr>
              <w:t>goals;</w:t>
            </w:r>
            <w:proofErr w:type="gramEnd"/>
          </w:p>
          <w:p w:rsidRPr="00F423E5" w:rsidR="00F423E5" w:rsidP="00F423E5" w:rsidRDefault="00F423E5" w14:paraId="7ECF76B4" w14:textId="77777777">
            <w:pPr>
              <w:pStyle w:val="NoSpacing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 w:rsidRPr="00F423E5">
              <w:rPr>
                <w:rFonts w:ascii="Arial" w:hAnsi="Arial" w:cs="Arial"/>
                <w:sz w:val="20"/>
                <w:szCs w:val="20"/>
              </w:rPr>
              <w:t>to bring students together</w:t>
            </w:r>
          </w:p>
          <w:p w:rsidRPr="00F423E5" w:rsidR="00F423E5" w:rsidP="00F423E5" w:rsidRDefault="00F423E5" w14:paraId="7809D80A" w14:textId="77777777">
            <w:pPr>
              <w:pStyle w:val="NoSpacing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 w:rsidRPr="00F423E5">
              <w:rPr>
                <w:rFonts w:ascii="Arial" w:hAnsi="Arial" w:cs="Arial"/>
                <w:sz w:val="20"/>
                <w:szCs w:val="20"/>
              </w:rPr>
              <w:t xml:space="preserve">to build confidence in the purpose and value of Durham SU </w:t>
            </w:r>
          </w:p>
          <w:p w:rsidRPr="00F423E5" w:rsidR="00F423E5" w:rsidP="00F423E5" w:rsidRDefault="00F423E5" w14:paraId="2CB1F331" w14:textId="77777777">
            <w:pPr>
              <w:pStyle w:val="NoSpacing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 w:rsidRPr="00F423E5">
              <w:rPr>
                <w:rFonts w:ascii="Arial" w:hAnsi="Arial" w:cs="Arial"/>
                <w:sz w:val="20"/>
                <w:szCs w:val="20"/>
              </w:rPr>
              <w:t xml:space="preserve">to support initiatives that tackle the big issues that hold students back. </w:t>
            </w:r>
          </w:p>
          <w:p w:rsidRPr="00F423E5" w:rsidR="00F423E5" w:rsidP="00F423E5" w:rsidRDefault="00F423E5" w14:paraId="118546A9" w14:textId="777777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:rsidRPr="00F423E5" w:rsidR="00F423E5" w:rsidP="53F85F34" w:rsidRDefault="00F423E5" w14:paraId="2D5B8CF2" w14:textId="4A5E51B2">
            <w:pPr>
              <w:pStyle w:val="NoSpacing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53F85F34" w:rsidR="00F423E5">
              <w:rPr>
                <w:rFonts w:ascii="Arial" w:hAnsi="Arial" w:cs="Arial"/>
                <w:sz w:val="20"/>
                <w:szCs w:val="20"/>
              </w:rPr>
              <w:t>By providing practical</w:t>
            </w:r>
            <w:r w:rsidRPr="53F85F34" w:rsidR="107782D7">
              <w:rPr>
                <w:rFonts w:ascii="Arial" w:hAnsi="Arial" w:cs="Arial"/>
                <w:sz w:val="20"/>
                <w:szCs w:val="20"/>
              </w:rPr>
              <w:t xml:space="preserve"> supervision</w:t>
            </w:r>
            <w:r w:rsidRPr="53F85F34" w:rsidR="28FC08D2">
              <w:rPr>
                <w:rFonts w:ascii="Arial" w:hAnsi="Arial" w:cs="Arial"/>
                <w:sz w:val="20"/>
                <w:szCs w:val="20"/>
              </w:rPr>
              <w:t xml:space="preserve"> and delivery of </w:t>
            </w:r>
            <w:r w:rsidRPr="53F85F34" w:rsidR="0E111A59">
              <w:rPr>
                <w:rFonts w:ascii="Arial" w:hAnsi="Arial" w:cs="Arial"/>
                <w:sz w:val="20"/>
                <w:szCs w:val="20"/>
              </w:rPr>
              <w:t>T</w:t>
            </w:r>
            <w:r w:rsidRPr="53F85F34" w:rsidR="28FC08D2">
              <w:rPr>
                <w:rFonts w:ascii="Arial" w:hAnsi="Arial" w:cs="Arial"/>
                <w:sz w:val="20"/>
                <w:szCs w:val="20"/>
              </w:rPr>
              <w:t xml:space="preserve">he </w:t>
            </w:r>
            <w:r w:rsidRPr="53F85F34" w:rsidR="5307D210">
              <w:rPr>
                <w:rFonts w:ascii="Arial" w:hAnsi="Arial" w:cs="Arial"/>
                <w:sz w:val="20"/>
                <w:szCs w:val="20"/>
              </w:rPr>
              <w:t>P</w:t>
            </w:r>
            <w:r w:rsidRPr="53F85F34" w:rsidR="28FC08D2">
              <w:rPr>
                <w:rFonts w:ascii="Arial" w:hAnsi="Arial" w:cs="Arial"/>
                <w:sz w:val="20"/>
                <w:szCs w:val="20"/>
              </w:rPr>
              <w:t>antry service.</w:t>
            </w:r>
          </w:p>
        </w:tc>
      </w:tr>
    </w:tbl>
    <w:p w:rsidRPr="00CF496F" w:rsidR="00F423E5" w:rsidP="76BF6AD5" w:rsidRDefault="00F423E5" w14:paraId="17CF4A1A" w14:textId="42027B0D">
      <w:pPr>
        <w:pStyle w:val="NumberedHeading"/>
        <w:numPr>
          <w:ilvl w:val="0"/>
          <w:numId w:val="0"/>
        </w:numPr>
        <w:rPr>
          <w:sz w:val="20"/>
          <w:szCs w:val="20"/>
        </w:rPr>
      </w:pPr>
    </w:p>
    <w:p w:rsidRPr="00CF496F" w:rsidR="00F423E5" w:rsidP="76BF6AD5" w:rsidRDefault="00F423E5" w14:paraId="38990766" w14:textId="6170A24A">
      <w:pPr>
        <w:pStyle w:val="NumberedHeading"/>
        <w:numPr>
          <w:ilvl w:val="0"/>
          <w:numId w:val="0"/>
        </w:numPr>
        <w:rPr>
          <w:sz w:val="20"/>
          <w:szCs w:val="20"/>
        </w:rPr>
      </w:pPr>
      <w:r w:rsidRPr="76BF6AD5">
        <w:rPr>
          <w:sz w:val="20"/>
          <w:szCs w:val="20"/>
        </w:rPr>
        <w:t xml:space="preserve">About us: </w:t>
      </w:r>
    </w:p>
    <w:p w:rsidRPr="00F423E5" w:rsidR="00704091" w:rsidP="00811ACA" w:rsidRDefault="00704091" w14:paraId="7716A5CD" w14:textId="1BA3A628">
      <w:pPr>
        <w:rPr>
          <w:rFonts w:ascii="Arial" w:hAnsi="Arial" w:cs="Arial"/>
          <w:sz w:val="20"/>
          <w:szCs w:val="20"/>
        </w:rPr>
      </w:pPr>
      <w:r w:rsidRPr="17D5C9F8">
        <w:rPr>
          <w:rFonts w:ascii="Arial" w:hAnsi="Arial" w:cs="Arial"/>
          <w:sz w:val="20"/>
          <w:szCs w:val="20"/>
        </w:rPr>
        <w:t xml:space="preserve">Durham Students’ Union is an independent, student-run </w:t>
      </w:r>
      <w:r w:rsidRPr="17D5C9F8" w:rsidR="155E8D5E">
        <w:rPr>
          <w:rFonts w:ascii="Arial" w:hAnsi="Arial" w:cs="Arial"/>
          <w:sz w:val="20"/>
          <w:szCs w:val="20"/>
        </w:rPr>
        <w:t>charity. We work to make</w:t>
      </w:r>
      <w:r w:rsidRPr="17D5C9F8">
        <w:rPr>
          <w:rFonts w:ascii="Arial" w:hAnsi="Arial" w:cs="Arial"/>
          <w:sz w:val="20"/>
          <w:szCs w:val="20"/>
        </w:rPr>
        <w:t xml:space="preserve"> sure every student has the power and opportunity to transform their time at Durham.</w:t>
      </w:r>
      <w:r w:rsidRPr="17D5C9F8" w:rsidR="31619CEF">
        <w:rPr>
          <w:rFonts w:ascii="Arial" w:hAnsi="Arial" w:cs="Arial"/>
          <w:sz w:val="20"/>
          <w:szCs w:val="20"/>
        </w:rPr>
        <w:t xml:space="preserve"> </w:t>
      </w:r>
      <w:r w:rsidRPr="17D5C9F8">
        <w:rPr>
          <w:rFonts w:ascii="Arial" w:hAnsi="Arial" w:cs="Arial"/>
          <w:sz w:val="20"/>
          <w:szCs w:val="20"/>
        </w:rPr>
        <w:t>We give Durham students a voice</w:t>
      </w:r>
      <w:r w:rsidRPr="17D5C9F8" w:rsidR="4E77A223">
        <w:rPr>
          <w:rFonts w:ascii="Arial" w:hAnsi="Arial" w:cs="Arial"/>
          <w:sz w:val="20"/>
          <w:szCs w:val="20"/>
        </w:rPr>
        <w:t>;</w:t>
      </w:r>
      <w:r w:rsidRPr="17D5C9F8">
        <w:rPr>
          <w:rFonts w:ascii="Arial" w:hAnsi="Arial" w:cs="Arial"/>
          <w:sz w:val="20"/>
          <w:szCs w:val="20"/>
        </w:rPr>
        <w:t xml:space="preserve"> support over </w:t>
      </w:r>
      <w:r w:rsidRPr="17D5C9F8" w:rsidR="00233F9E">
        <w:rPr>
          <w:rFonts w:ascii="Arial" w:hAnsi="Arial" w:cs="Arial"/>
          <w:sz w:val="20"/>
          <w:szCs w:val="20"/>
        </w:rPr>
        <w:t>3</w:t>
      </w:r>
      <w:r w:rsidRPr="17D5C9F8" w:rsidR="1E51D85C">
        <w:rPr>
          <w:rFonts w:ascii="Arial" w:hAnsi="Arial" w:cs="Arial"/>
          <w:sz w:val="20"/>
          <w:szCs w:val="20"/>
        </w:rPr>
        <w:t>00</w:t>
      </w:r>
      <w:r w:rsidRPr="17D5C9F8">
        <w:rPr>
          <w:rFonts w:ascii="Arial" w:hAnsi="Arial" w:cs="Arial"/>
          <w:sz w:val="20"/>
          <w:szCs w:val="20"/>
        </w:rPr>
        <w:t xml:space="preserve"> student groups, hold events and offer impartial </w:t>
      </w:r>
      <w:r w:rsidRPr="17D5C9F8" w:rsidR="697EBA4A">
        <w:rPr>
          <w:rFonts w:ascii="Arial" w:hAnsi="Arial" w:cs="Arial"/>
          <w:sz w:val="20"/>
          <w:szCs w:val="20"/>
        </w:rPr>
        <w:t>advice</w:t>
      </w:r>
      <w:r w:rsidRPr="17D5C9F8">
        <w:rPr>
          <w:rFonts w:ascii="Arial" w:hAnsi="Arial" w:cs="Arial"/>
          <w:sz w:val="20"/>
          <w:szCs w:val="20"/>
        </w:rPr>
        <w:t>.</w:t>
      </w:r>
    </w:p>
    <w:p w:rsidRPr="00F423E5" w:rsidR="4465A43E" w:rsidP="030819B6" w:rsidRDefault="4465A43E" w14:paraId="5AC1C086" w14:textId="53482C8D">
      <w:pPr>
        <w:pStyle w:val="NormalWeb"/>
        <w:spacing w:before="0" w:beforeAutospacing="0" w:after="150" w:afterAutospacing="0"/>
        <w:rPr>
          <w:rFonts w:ascii="Arial" w:hAnsi="Arial" w:cs="Arial"/>
          <w:sz w:val="20"/>
          <w:szCs w:val="20"/>
        </w:rPr>
      </w:pPr>
      <w:r w:rsidRPr="53F85F34" w:rsidR="4465A43E">
        <w:rPr>
          <w:rFonts w:ascii="Arial" w:hAnsi="Arial" w:cs="Arial"/>
          <w:sz w:val="20"/>
          <w:szCs w:val="20"/>
        </w:rPr>
        <w:t>We need your help to deliver great things</w:t>
      </w:r>
      <w:r w:rsidRPr="53F85F34" w:rsidR="0246042F">
        <w:rPr>
          <w:rFonts w:ascii="Arial" w:hAnsi="Arial" w:cs="Arial"/>
          <w:sz w:val="20"/>
          <w:szCs w:val="20"/>
        </w:rPr>
        <w:t xml:space="preserve"> and are creating a pool of brilliant Durham SU Student Staff who can work with us on projects throughout the year. </w:t>
      </w:r>
      <w:r w:rsidRPr="53F85F34" w:rsidR="7AEE63E8">
        <w:rPr>
          <w:rFonts w:ascii="Arial" w:hAnsi="Arial" w:cs="Arial"/>
          <w:sz w:val="20"/>
          <w:szCs w:val="20"/>
        </w:rPr>
        <w:t xml:space="preserve">We offer different contracts to suit the </w:t>
      </w:r>
      <w:r w:rsidRPr="53F85F34" w:rsidR="527EA18B">
        <w:rPr>
          <w:rFonts w:ascii="Arial" w:hAnsi="Arial" w:cs="Arial"/>
          <w:sz w:val="20"/>
          <w:szCs w:val="20"/>
        </w:rPr>
        <w:t>role,</w:t>
      </w:r>
      <w:r w:rsidRPr="53F85F34" w:rsidR="7AEE63E8">
        <w:rPr>
          <w:rFonts w:ascii="Arial" w:hAnsi="Arial" w:cs="Arial"/>
          <w:sz w:val="20"/>
          <w:szCs w:val="20"/>
        </w:rPr>
        <w:t xml:space="preserve"> and you </w:t>
      </w:r>
      <w:r w:rsidRPr="53F85F34" w:rsidR="0246042F">
        <w:rPr>
          <w:rFonts w:ascii="Arial" w:hAnsi="Arial" w:cs="Arial"/>
          <w:sz w:val="20"/>
          <w:szCs w:val="20"/>
        </w:rPr>
        <w:t>can</w:t>
      </w:r>
      <w:r w:rsidRPr="53F85F34" w:rsidR="6AEE1D35">
        <w:rPr>
          <w:rFonts w:ascii="Arial" w:hAnsi="Arial" w:cs="Arial"/>
          <w:sz w:val="20"/>
          <w:szCs w:val="20"/>
        </w:rPr>
        <w:t xml:space="preserve"> work your hours around </w:t>
      </w:r>
      <w:r w:rsidRPr="53F85F34" w:rsidR="0246042F">
        <w:rPr>
          <w:rFonts w:ascii="Arial" w:hAnsi="Arial" w:cs="Arial"/>
          <w:sz w:val="20"/>
          <w:szCs w:val="20"/>
        </w:rPr>
        <w:t>academic and personal commitments, choosing work which meets your skill set and interests.</w:t>
      </w:r>
    </w:p>
    <w:p w:rsidRPr="00F423E5" w:rsidR="4465A43E" w:rsidP="53F85F34" w:rsidRDefault="2AB1691F" w14:paraId="6C1446AA" w14:textId="7F0E3EEF">
      <w:pPr>
        <w:pStyle w:val="NormalWeb"/>
        <w:suppressLineNumbers w:val="0"/>
        <w:bidi w:val="0"/>
        <w:spacing w:before="0" w:beforeAutospacing="off" w:after="150" w:afterAutospacing="off" w:line="240" w:lineRule="auto"/>
        <w:ind w:left="0" w:right="0"/>
        <w:jc w:val="left"/>
        <w:rPr>
          <w:rFonts w:ascii="Arial" w:hAnsi="Arial" w:cs="Arial"/>
          <w:sz w:val="20"/>
          <w:szCs w:val="20"/>
        </w:rPr>
      </w:pPr>
      <w:r w:rsidRPr="53F85F34" w:rsidR="03C3309E">
        <w:rPr>
          <w:rFonts w:ascii="Arial" w:hAnsi="Arial" w:cs="Arial"/>
          <w:sz w:val="20"/>
          <w:szCs w:val="20"/>
        </w:rPr>
        <w:t>The P</w:t>
      </w:r>
      <w:r w:rsidRPr="53F85F34" w:rsidR="2AB1691F">
        <w:rPr>
          <w:rFonts w:ascii="Arial" w:hAnsi="Arial" w:cs="Arial"/>
          <w:sz w:val="20"/>
          <w:szCs w:val="20"/>
        </w:rPr>
        <w:t>antry</w:t>
      </w:r>
      <w:r w:rsidRPr="53F85F34" w:rsidR="0246042F">
        <w:rPr>
          <w:rFonts w:ascii="Arial" w:hAnsi="Arial" w:cs="Arial"/>
          <w:sz w:val="20"/>
          <w:szCs w:val="20"/>
        </w:rPr>
        <w:t xml:space="preserve"> project</w:t>
      </w:r>
      <w:r w:rsidRPr="53F85F34" w:rsidR="3DD4C75E">
        <w:rPr>
          <w:rFonts w:ascii="Arial" w:hAnsi="Arial" w:cs="Arial"/>
          <w:sz w:val="20"/>
          <w:szCs w:val="20"/>
        </w:rPr>
        <w:t xml:space="preserve"> will</w:t>
      </w:r>
      <w:r w:rsidRPr="53F85F34" w:rsidR="0246042F">
        <w:rPr>
          <w:rFonts w:ascii="Arial" w:hAnsi="Arial" w:cs="Arial"/>
          <w:sz w:val="20"/>
          <w:szCs w:val="20"/>
        </w:rPr>
        <w:t xml:space="preserve"> help build your CV and develop </w:t>
      </w:r>
      <w:r w:rsidRPr="53F85F34" w:rsidR="042CBBCD">
        <w:rPr>
          <w:rFonts w:ascii="Arial" w:hAnsi="Arial" w:cs="Arial"/>
          <w:sz w:val="20"/>
          <w:szCs w:val="20"/>
        </w:rPr>
        <w:t xml:space="preserve">your </w:t>
      </w:r>
      <w:r w:rsidRPr="53F85F34" w:rsidR="32B60EBF">
        <w:rPr>
          <w:rFonts w:ascii="Arial" w:hAnsi="Arial" w:cs="Arial"/>
          <w:sz w:val="20"/>
          <w:szCs w:val="20"/>
        </w:rPr>
        <w:t>professional skills</w:t>
      </w:r>
      <w:r w:rsidRPr="53F85F34" w:rsidR="2146317C">
        <w:rPr>
          <w:rFonts w:ascii="Arial" w:hAnsi="Arial" w:cs="Arial"/>
          <w:sz w:val="20"/>
          <w:szCs w:val="20"/>
        </w:rPr>
        <w:t>.</w:t>
      </w:r>
    </w:p>
    <w:p w:rsidRPr="00F423E5" w:rsidR="008C66C2" w:rsidP="009C1E04" w:rsidRDefault="4465A43E" w14:paraId="5E5F2401" w14:textId="3CC49C41">
      <w:pPr>
        <w:spacing w:line="240" w:lineRule="auto"/>
        <w:rPr>
          <w:rFonts w:ascii="Arial" w:hAnsi="Arial" w:cs="Arial"/>
          <w:sz w:val="20"/>
          <w:szCs w:val="20"/>
        </w:rPr>
      </w:pPr>
      <w:r w:rsidRPr="17D5C9F8">
        <w:rPr>
          <w:rFonts w:ascii="Arial" w:hAnsi="Arial" w:cs="Arial"/>
          <w:sz w:val="20"/>
          <w:szCs w:val="20"/>
        </w:rPr>
        <w:t>We</w:t>
      </w:r>
      <w:r w:rsidRPr="17D5C9F8" w:rsidR="008C66C2">
        <w:rPr>
          <w:rFonts w:ascii="Arial" w:hAnsi="Arial" w:cs="Arial"/>
          <w:sz w:val="20"/>
          <w:szCs w:val="20"/>
        </w:rPr>
        <w:t xml:space="preserve"> offer National Living Wage </w:t>
      </w:r>
      <w:r w:rsidRPr="17D5C9F8" w:rsidR="64328C28">
        <w:rPr>
          <w:rFonts w:ascii="Arial" w:hAnsi="Arial" w:cs="Arial"/>
          <w:sz w:val="20"/>
          <w:szCs w:val="20"/>
        </w:rPr>
        <w:t>(</w:t>
      </w:r>
      <w:r w:rsidRPr="17D5C9F8" w:rsidR="00A23D79">
        <w:rPr>
          <w:rFonts w:ascii="Arial" w:hAnsi="Arial" w:cs="Arial"/>
          <w:sz w:val="20"/>
          <w:szCs w:val="20"/>
        </w:rPr>
        <w:t>£</w:t>
      </w:r>
      <w:r w:rsidRPr="17D5C9F8" w:rsidR="00D70665">
        <w:rPr>
          <w:rFonts w:ascii="Arial" w:hAnsi="Arial" w:cs="Arial"/>
          <w:sz w:val="20"/>
          <w:szCs w:val="20"/>
        </w:rPr>
        <w:t>1</w:t>
      </w:r>
      <w:r w:rsidRPr="17D5C9F8" w:rsidR="1FA8D63C">
        <w:rPr>
          <w:rFonts w:ascii="Arial" w:hAnsi="Arial" w:cs="Arial"/>
          <w:sz w:val="20"/>
          <w:szCs w:val="20"/>
        </w:rPr>
        <w:t>3.45</w:t>
      </w:r>
      <w:r w:rsidRPr="17D5C9F8" w:rsidR="00D70665">
        <w:rPr>
          <w:rFonts w:ascii="Arial" w:hAnsi="Arial" w:cs="Arial"/>
          <w:sz w:val="20"/>
          <w:szCs w:val="20"/>
        </w:rPr>
        <w:t xml:space="preserve"> per hour</w:t>
      </w:r>
      <w:r w:rsidRPr="17D5C9F8" w:rsidR="35AD405C">
        <w:rPr>
          <w:rFonts w:ascii="Arial" w:hAnsi="Arial" w:cs="Arial"/>
          <w:sz w:val="20"/>
          <w:szCs w:val="20"/>
        </w:rPr>
        <w:t xml:space="preserve">), </w:t>
      </w:r>
      <w:r w:rsidRPr="17D5C9F8" w:rsidR="008C66C2">
        <w:rPr>
          <w:rFonts w:ascii="Arial" w:hAnsi="Arial" w:cs="Arial"/>
          <w:sz w:val="20"/>
          <w:szCs w:val="20"/>
        </w:rPr>
        <w:t>flexible working to fit around your studies</w:t>
      </w:r>
      <w:r w:rsidRPr="17D5C9F8" w:rsidR="430A6CFA">
        <w:rPr>
          <w:rFonts w:ascii="Arial" w:hAnsi="Arial" w:cs="Arial"/>
          <w:sz w:val="20"/>
          <w:szCs w:val="20"/>
        </w:rPr>
        <w:t>,</w:t>
      </w:r>
      <w:r w:rsidRPr="17D5C9F8" w:rsidR="008C66C2">
        <w:rPr>
          <w:rFonts w:ascii="Arial" w:hAnsi="Arial" w:cs="Arial"/>
          <w:sz w:val="20"/>
          <w:szCs w:val="20"/>
        </w:rPr>
        <w:t xml:space="preserve"> and great opportunities for training and development.</w:t>
      </w:r>
    </w:p>
    <w:p w:rsidR="149D25F5" w:rsidP="17D5C9F8" w:rsidRDefault="149D25F5" w14:paraId="4181AF5E" w14:textId="65721C6B">
      <w:pPr>
        <w:spacing w:line="240" w:lineRule="auto"/>
        <w:rPr>
          <w:rFonts w:ascii="Arial" w:hAnsi="Arial" w:cs="Arial"/>
          <w:sz w:val="20"/>
          <w:szCs w:val="20"/>
        </w:rPr>
      </w:pPr>
      <w:r w:rsidRPr="53F85F34" w:rsidR="6C66020E">
        <w:rPr>
          <w:rFonts w:ascii="Arial" w:hAnsi="Arial" w:cs="Arial"/>
          <w:sz w:val="20"/>
          <w:szCs w:val="20"/>
        </w:rPr>
        <w:t>We are looking for</w:t>
      </w:r>
      <w:r w:rsidRPr="53F85F34" w:rsidR="40D0C1A3">
        <w:rPr>
          <w:rFonts w:ascii="Arial" w:hAnsi="Arial" w:cs="Arial"/>
          <w:sz w:val="20"/>
          <w:szCs w:val="20"/>
        </w:rPr>
        <w:t xml:space="preserve"> </w:t>
      </w:r>
      <w:r w:rsidRPr="53F85F34" w:rsidR="3C67EE04">
        <w:rPr>
          <w:rFonts w:ascii="Arial" w:hAnsi="Arial" w:cs="Arial"/>
          <w:sz w:val="20"/>
          <w:szCs w:val="20"/>
        </w:rPr>
        <w:t xml:space="preserve">a </w:t>
      </w:r>
      <w:r w:rsidRPr="53F85F34" w:rsidR="40D0C1A3">
        <w:rPr>
          <w:rFonts w:ascii="Arial" w:hAnsi="Arial" w:cs="Arial"/>
          <w:sz w:val="20"/>
          <w:szCs w:val="20"/>
        </w:rPr>
        <w:t xml:space="preserve">highly motivated, driven </w:t>
      </w:r>
      <w:r w:rsidRPr="53F85F34" w:rsidR="4791247E">
        <w:rPr>
          <w:rFonts w:ascii="Arial" w:hAnsi="Arial" w:cs="Arial"/>
          <w:sz w:val="20"/>
          <w:szCs w:val="20"/>
        </w:rPr>
        <w:t xml:space="preserve">individual </w:t>
      </w:r>
      <w:r w:rsidRPr="53F85F34" w:rsidR="40D0C1A3">
        <w:rPr>
          <w:rFonts w:ascii="Arial" w:hAnsi="Arial" w:cs="Arial"/>
          <w:sz w:val="20"/>
          <w:szCs w:val="20"/>
        </w:rPr>
        <w:t xml:space="preserve">with a proactive and positive attitude to </w:t>
      </w:r>
      <w:r w:rsidRPr="53F85F34" w:rsidR="799E7B86">
        <w:rPr>
          <w:rFonts w:ascii="Arial" w:hAnsi="Arial" w:cs="Arial"/>
          <w:sz w:val="20"/>
          <w:szCs w:val="20"/>
        </w:rPr>
        <w:t>help us d</w:t>
      </w:r>
      <w:r w:rsidRPr="53F85F34" w:rsidR="727ED5D0">
        <w:rPr>
          <w:rFonts w:ascii="Arial" w:hAnsi="Arial" w:cs="Arial"/>
          <w:sz w:val="20"/>
          <w:szCs w:val="20"/>
        </w:rPr>
        <w:t>eliver a</w:t>
      </w:r>
      <w:r w:rsidRPr="53F85F34" w:rsidR="799E7B86">
        <w:rPr>
          <w:rFonts w:ascii="Arial" w:hAnsi="Arial" w:cs="Arial"/>
          <w:sz w:val="20"/>
          <w:szCs w:val="20"/>
        </w:rPr>
        <w:t xml:space="preserve"> great </w:t>
      </w:r>
      <w:r w:rsidRPr="53F85F34" w:rsidR="166B0B9B">
        <w:rPr>
          <w:rFonts w:ascii="Arial" w:hAnsi="Arial" w:cs="Arial"/>
          <w:sz w:val="20"/>
          <w:szCs w:val="20"/>
        </w:rPr>
        <w:t xml:space="preserve">service </w:t>
      </w:r>
      <w:r w:rsidRPr="53F85F34" w:rsidR="799E7B86">
        <w:rPr>
          <w:rFonts w:ascii="Arial" w:hAnsi="Arial" w:cs="Arial"/>
          <w:sz w:val="20"/>
          <w:szCs w:val="20"/>
        </w:rPr>
        <w:t>for students</w:t>
      </w:r>
      <w:r w:rsidRPr="53F85F34" w:rsidR="40D0C1A3">
        <w:rPr>
          <w:rFonts w:ascii="Arial" w:hAnsi="Arial" w:cs="Arial"/>
          <w:sz w:val="20"/>
          <w:szCs w:val="20"/>
        </w:rPr>
        <w:t xml:space="preserve">. </w:t>
      </w:r>
    </w:p>
    <w:p w:rsidR="76BF6AD5" w:rsidP="53F85F34" w:rsidRDefault="76BF6AD5" w14:paraId="0625FF75" w14:textId="41B601BE">
      <w:pPr>
        <w:pStyle w:val="NumberedHeading"/>
        <w:keepNext w:val="1"/>
        <w:keepLines w:val="0"/>
        <w:numPr>
          <w:ilvl w:val="0"/>
          <w:numId w:val="0"/>
        </w:numPr>
        <w:tabs>
          <w:tab w:val="left" w:leader="none" w:pos="567"/>
        </w:tabs>
        <w:spacing w:before="0" w:after="240" w:line="240" w:lineRule="auto"/>
        <w:ind w:left="567" w:hanging="567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614E9B"/>
          <w:sz w:val="20"/>
          <w:szCs w:val="20"/>
          <w:lang w:val="en-GB"/>
        </w:rPr>
      </w:pPr>
    </w:p>
    <w:p w:rsidR="76BF6AD5" w:rsidP="53F85F34" w:rsidRDefault="76BF6AD5" w14:paraId="1CB4C2C2" w14:textId="5DA414EB">
      <w:pPr>
        <w:pStyle w:val="NumberedHeading"/>
        <w:keepNext w:val="1"/>
        <w:keepLines w:val="0"/>
        <w:numPr>
          <w:ilvl w:val="0"/>
          <w:numId w:val="0"/>
        </w:numPr>
        <w:tabs>
          <w:tab w:val="left" w:leader="none" w:pos="567"/>
        </w:tabs>
        <w:spacing w:before="0" w:after="240" w:line="240" w:lineRule="auto"/>
        <w:ind w:left="567" w:hanging="567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614E9B"/>
          <w:sz w:val="20"/>
          <w:szCs w:val="20"/>
          <w:lang w:val="en-GB"/>
        </w:rPr>
      </w:pPr>
      <w:r w:rsidRPr="53F85F34" w:rsidR="63EE039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614E9B"/>
          <w:sz w:val="20"/>
          <w:szCs w:val="20"/>
          <w:lang w:val="en-GB"/>
        </w:rPr>
        <w:t xml:space="preserve">About The Pantry: </w:t>
      </w:r>
    </w:p>
    <w:p w:rsidR="76BF6AD5" w:rsidP="53F85F34" w:rsidRDefault="76BF6AD5" w14:paraId="78F8DA0A" w14:textId="45F9ADEC">
      <w:pPr>
        <w:numPr>
          <w:ilvl w:val="0"/>
          <w:numId w:val="0"/>
        </w:numPr>
        <w:spacing w:after="200" w:line="276" w:lineRule="auto"/>
        <w:ind w:left="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</w:pPr>
      <w:r w:rsidRPr="53F85F34" w:rsidR="63EE039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The Pantry project is a new Cost-of-Living initiative developed by Durham Students’ Union. It is designed to tackle the rising cost of living for Durham University Students by providing instant-access relief from financial hardship.</w:t>
      </w:r>
    </w:p>
    <w:p w:rsidR="76BF6AD5" w:rsidP="53F85F34" w:rsidRDefault="76BF6AD5" w14:paraId="207FED75" w14:textId="214B5F86">
      <w:pPr>
        <w:numPr>
          <w:ilvl w:val="0"/>
          <w:numId w:val="0"/>
        </w:numPr>
        <w:spacing w:before="0" w:beforeAutospacing="off" w:after="20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</w:pPr>
      <w:r w:rsidRPr="53F85F34" w:rsidR="63EE039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The project will deliver essential living items, free of charge, and referrals to relevant services within the Students’ Union and Durham University.</w:t>
      </w:r>
    </w:p>
    <w:p w:rsidR="76BF6AD5" w:rsidP="53F85F34" w:rsidRDefault="76BF6AD5" w14:paraId="54AE0A64" w14:textId="7066D113">
      <w:pPr>
        <w:numPr>
          <w:ilvl w:val="0"/>
          <w:numId w:val="0"/>
        </w:numPr>
        <w:spacing w:before="0" w:beforeAutospacing="off" w:after="200" w:afterAutospacing="off" w:line="240" w:lineRule="auto"/>
        <w:ind w:left="0" w:right="0"/>
        <w:jc w:val="left"/>
      </w:pPr>
      <w:r w:rsidRPr="53F85F34" w:rsidR="63EE039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We are looking for a motivated and independent student to supervise and co-ordinate the delivery of The Pantry service.</w:t>
      </w:r>
    </w:p>
    <w:p w:rsidR="76BF6AD5" w:rsidP="53F85F34" w:rsidRDefault="76BF6AD5" w14:paraId="09791630" w14:textId="303F23B1">
      <w:pPr>
        <w:pStyle w:val="TextunderNumbered"/>
        <w:numPr>
          <w:ilvl w:val="0"/>
          <w:numId w:val="0"/>
        </w:numPr>
        <w:ind w:left="0"/>
      </w:pPr>
    </w:p>
    <w:p w:rsidRPr="00F423E5" w:rsidR="00233F9E" w:rsidP="3D26387F" w:rsidRDefault="00F423E5" w14:paraId="17D1903D" w14:textId="6C2D2F34">
      <w:pPr>
        <w:pStyle w:val="NumberedHeading"/>
        <w:numPr>
          <w:ilvl w:val="0"/>
          <w:numId w:val="0"/>
        </w:numPr>
        <w:ind w:left="567" w:hanging="567"/>
        <w:rPr>
          <w:sz w:val="20"/>
          <w:szCs w:val="20"/>
        </w:rPr>
      </w:pPr>
      <w:r w:rsidRPr="53F85F34" w:rsidR="00F423E5">
        <w:rPr>
          <w:sz w:val="20"/>
          <w:szCs w:val="20"/>
        </w:rPr>
        <w:t xml:space="preserve">Main Duties and Responsibilities </w:t>
      </w:r>
    </w:p>
    <w:p w:rsidR="548499A6" w:rsidP="17D5C9F8" w:rsidRDefault="548499A6" w14:paraId="36713480" w14:textId="1997265D">
      <w:pPr>
        <w:pStyle w:val="ListParagraph"/>
        <w:numPr>
          <w:ilvl w:val="0"/>
          <w:numId w:val="9"/>
        </w:numPr>
        <w:rPr>
          <w:rFonts w:ascii="Arial" w:hAnsi="Arial" w:eastAsia="Arial" w:cs="Arial"/>
          <w:sz w:val="20"/>
          <w:szCs w:val="20"/>
        </w:rPr>
      </w:pPr>
      <w:r w:rsidRPr="53F85F34" w:rsidR="548499A6">
        <w:rPr>
          <w:rFonts w:ascii="Arial" w:hAnsi="Arial" w:eastAsia="Arial" w:cs="Arial"/>
          <w:sz w:val="20"/>
          <w:szCs w:val="20"/>
        </w:rPr>
        <w:t xml:space="preserve">Oversee the daily running of </w:t>
      </w:r>
      <w:r w:rsidRPr="53F85F34" w:rsidR="24CBBB48">
        <w:rPr>
          <w:rFonts w:ascii="Arial" w:hAnsi="Arial" w:eastAsia="Arial" w:cs="Arial"/>
          <w:sz w:val="20"/>
          <w:szCs w:val="20"/>
        </w:rPr>
        <w:t>T</w:t>
      </w:r>
      <w:r w:rsidRPr="53F85F34" w:rsidR="548499A6">
        <w:rPr>
          <w:rFonts w:ascii="Arial" w:hAnsi="Arial" w:eastAsia="Arial" w:cs="Arial"/>
          <w:sz w:val="20"/>
          <w:szCs w:val="20"/>
        </w:rPr>
        <w:t xml:space="preserve">he </w:t>
      </w:r>
      <w:r w:rsidRPr="53F85F34" w:rsidR="4D0F9693">
        <w:rPr>
          <w:rFonts w:ascii="Arial" w:hAnsi="Arial" w:eastAsia="Arial" w:cs="Arial"/>
          <w:sz w:val="20"/>
          <w:szCs w:val="20"/>
        </w:rPr>
        <w:t>Pantry</w:t>
      </w:r>
      <w:r w:rsidRPr="53F85F34" w:rsidR="4ECBC094">
        <w:rPr>
          <w:rFonts w:ascii="Arial" w:hAnsi="Arial" w:eastAsia="Arial" w:cs="Arial"/>
          <w:sz w:val="20"/>
          <w:szCs w:val="20"/>
        </w:rPr>
        <w:t>.</w:t>
      </w:r>
    </w:p>
    <w:p w:rsidR="548499A6" w:rsidP="17D5C9F8" w:rsidRDefault="548499A6" w14:paraId="1D82492A" w14:textId="4E5CEF69">
      <w:pPr>
        <w:pStyle w:val="ListParagraph"/>
        <w:numPr>
          <w:ilvl w:val="0"/>
          <w:numId w:val="9"/>
        </w:numPr>
        <w:rPr>
          <w:rFonts w:ascii="Arial" w:hAnsi="Arial" w:eastAsia="Arial" w:cs="Arial"/>
          <w:sz w:val="20"/>
          <w:szCs w:val="20"/>
        </w:rPr>
      </w:pPr>
      <w:r w:rsidRPr="53F85F34" w:rsidR="548499A6">
        <w:rPr>
          <w:rFonts w:ascii="Arial" w:hAnsi="Arial" w:eastAsia="Arial" w:cs="Arial"/>
          <w:sz w:val="20"/>
          <w:szCs w:val="20"/>
        </w:rPr>
        <w:t xml:space="preserve">Manage </w:t>
      </w:r>
      <w:r w:rsidRPr="53F85F34" w:rsidR="27F9AA8B">
        <w:rPr>
          <w:rFonts w:ascii="Arial" w:hAnsi="Arial" w:eastAsia="Arial" w:cs="Arial"/>
          <w:sz w:val="20"/>
          <w:szCs w:val="20"/>
        </w:rPr>
        <w:t>product</w:t>
      </w:r>
      <w:r w:rsidRPr="53F85F34" w:rsidR="548499A6">
        <w:rPr>
          <w:rFonts w:ascii="Arial" w:hAnsi="Arial" w:eastAsia="Arial" w:cs="Arial"/>
          <w:sz w:val="20"/>
          <w:szCs w:val="20"/>
        </w:rPr>
        <w:t xml:space="preserve"> stock levels, including collections, donations, </w:t>
      </w:r>
      <w:r w:rsidRPr="53F85F34" w:rsidR="548499A6">
        <w:rPr>
          <w:rFonts w:ascii="Arial" w:hAnsi="Arial" w:eastAsia="Arial" w:cs="Arial"/>
          <w:sz w:val="20"/>
          <w:szCs w:val="20"/>
        </w:rPr>
        <w:t>storage</w:t>
      </w:r>
      <w:r w:rsidRPr="53F85F34" w:rsidR="548499A6">
        <w:rPr>
          <w:rFonts w:ascii="Arial" w:hAnsi="Arial" w:eastAsia="Arial" w:cs="Arial"/>
          <w:sz w:val="20"/>
          <w:szCs w:val="20"/>
        </w:rPr>
        <w:t xml:space="preserve"> and distribution</w:t>
      </w:r>
      <w:r w:rsidRPr="53F85F34" w:rsidR="781FF202">
        <w:rPr>
          <w:rFonts w:ascii="Arial" w:hAnsi="Arial" w:eastAsia="Arial" w:cs="Arial"/>
          <w:sz w:val="20"/>
          <w:szCs w:val="20"/>
        </w:rPr>
        <w:t xml:space="preserve"> in line with safety regulations</w:t>
      </w:r>
      <w:r w:rsidRPr="53F85F34" w:rsidR="776B5AC3">
        <w:rPr>
          <w:rFonts w:ascii="Arial" w:hAnsi="Arial" w:eastAsia="Arial" w:cs="Arial"/>
          <w:sz w:val="20"/>
          <w:szCs w:val="20"/>
        </w:rPr>
        <w:t>.</w:t>
      </w:r>
    </w:p>
    <w:p w:rsidR="21EA615F" w:rsidP="17D5C9F8" w:rsidRDefault="21EA615F" w14:paraId="3B84D561" w14:textId="7C3378B8">
      <w:pPr>
        <w:pStyle w:val="ListParagraph"/>
        <w:numPr>
          <w:ilvl w:val="0"/>
          <w:numId w:val="9"/>
        </w:numPr>
        <w:rPr>
          <w:rFonts w:ascii="Arial" w:hAnsi="Arial" w:eastAsia="Arial" w:cs="Arial"/>
          <w:sz w:val="20"/>
          <w:szCs w:val="20"/>
        </w:rPr>
      </w:pPr>
      <w:r w:rsidRPr="53F85F34" w:rsidR="21EA615F">
        <w:rPr>
          <w:rFonts w:ascii="Arial" w:hAnsi="Arial" w:eastAsia="Arial" w:cs="Arial"/>
          <w:sz w:val="20"/>
          <w:szCs w:val="20"/>
        </w:rPr>
        <w:t xml:space="preserve">Oversee </w:t>
      </w:r>
      <w:r w:rsidRPr="53F85F34" w:rsidR="548499A6">
        <w:rPr>
          <w:rFonts w:ascii="Arial" w:hAnsi="Arial" w:eastAsia="Arial" w:cs="Arial"/>
          <w:sz w:val="20"/>
          <w:szCs w:val="20"/>
        </w:rPr>
        <w:t>accurate</w:t>
      </w:r>
      <w:r w:rsidRPr="53F85F34" w:rsidR="548499A6">
        <w:rPr>
          <w:rFonts w:ascii="Arial" w:hAnsi="Arial" w:eastAsia="Arial" w:cs="Arial"/>
          <w:sz w:val="20"/>
          <w:szCs w:val="20"/>
        </w:rPr>
        <w:t xml:space="preserve"> record-keeping of </w:t>
      </w:r>
      <w:r w:rsidRPr="53F85F34" w:rsidR="362C6CC1">
        <w:rPr>
          <w:rFonts w:ascii="Arial" w:hAnsi="Arial" w:eastAsia="Arial" w:cs="Arial"/>
          <w:sz w:val="20"/>
          <w:szCs w:val="20"/>
        </w:rPr>
        <w:t>service usage, referrals, and stock levels</w:t>
      </w:r>
      <w:r w:rsidRPr="53F85F34" w:rsidR="3DFBC0C2">
        <w:rPr>
          <w:rFonts w:ascii="Arial" w:hAnsi="Arial" w:eastAsia="Arial" w:cs="Arial"/>
          <w:sz w:val="20"/>
          <w:szCs w:val="20"/>
        </w:rPr>
        <w:t>.</w:t>
      </w:r>
    </w:p>
    <w:p w:rsidR="6D0384C2" w:rsidP="17D5C9F8" w:rsidRDefault="1A86C440" w14:paraId="5F78D9E9" w14:textId="43C54DB0">
      <w:pPr>
        <w:pStyle w:val="ListParagraph"/>
        <w:numPr>
          <w:ilvl w:val="0"/>
          <w:numId w:val="6"/>
        </w:numPr>
        <w:rPr>
          <w:rFonts w:ascii="Arial" w:hAnsi="Arial" w:eastAsia="Arial" w:cs="Arial"/>
          <w:sz w:val="20"/>
          <w:szCs w:val="20"/>
        </w:rPr>
      </w:pPr>
      <w:r w:rsidRPr="53F85F34" w:rsidR="1A86C440">
        <w:rPr>
          <w:rFonts w:ascii="Arial" w:hAnsi="Arial" w:eastAsia="Arial" w:cs="Arial"/>
          <w:sz w:val="20"/>
          <w:szCs w:val="20"/>
        </w:rPr>
        <w:t xml:space="preserve">Ensure </w:t>
      </w:r>
      <w:r w:rsidRPr="53F85F34" w:rsidR="676916FD">
        <w:rPr>
          <w:rFonts w:ascii="Arial" w:hAnsi="Arial" w:eastAsia="Arial" w:cs="Arial"/>
          <w:sz w:val="20"/>
          <w:szCs w:val="20"/>
        </w:rPr>
        <w:t>T</w:t>
      </w:r>
      <w:r w:rsidRPr="53F85F34" w:rsidR="2C1301AF">
        <w:rPr>
          <w:rFonts w:ascii="Arial" w:hAnsi="Arial" w:eastAsia="Arial" w:cs="Arial"/>
          <w:sz w:val="20"/>
          <w:szCs w:val="20"/>
        </w:rPr>
        <w:t>he</w:t>
      </w:r>
      <w:r w:rsidRPr="53F85F34" w:rsidR="1A86C440">
        <w:rPr>
          <w:rFonts w:ascii="Arial" w:hAnsi="Arial" w:eastAsia="Arial" w:cs="Arial"/>
          <w:sz w:val="20"/>
          <w:szCs w:val="20"/>
        </w:rPr>
        <w:t xml:space="preserve"> </w:t>
      </w:r>
      <w:r w:rsidRPr="53F85F34" w:rsidR="1A86C440">
        <w:rPr>
          <w:rFonts w:ascii="Arial" w:hAnsi="Arial" w:eastAsia="Arial" w:cs="Arial"/>
          <w:sz w:val="20"/>
          <w:szCs w:val="20"/>
        </w:rPr>
        <w:t>Pantry</w:t>
      </w:r>
      <w:r w:rsidRPr="53F85F34" w:rsidR="1A86C440">
        <w:rPr>
          <w:rFonts w:ascii="Arial" w:hAnsi="Arial" w:eastAsia="Arial" w:cs="Arial"/>
          <w:sz w:val="20"/>
          <w:szCs w:val="20"/>
        </w:rPr>
        <w:t xml:space="preserve"> </w:t>
      </w:r>
      <w:r w:rsidRPr="53F85F34" w:rsidR="6D0384C2">
        <w:rPr>
          <w:rFonts w:ascii="Arial" w:hAnsi="Arial" w:eastAsia="Arial" w:cs="Arial"/>
          <w:sz w:val="20"/>
          <w:szCs w:val="20"/>
        </w:rPr>
        <w:t>website</w:t>
      </w:r>
      <w:r w:rsidRPr="53F85F34" w:rsidR="0E5CF136">
        <w:rPr>
          <w:rFonts w:ascii="Arial" w:hAnsi="Arial" w:eastAsia="Arial" w:cs="Arial"/>
          <w:sz w:val="20"/>
          <w:szCs w:val="20"/>
        </w:rPr>
        <w:t xml:space="preserve"> is kept </w:t>
      </w:r>
      <w:r w:rsidRPr="53F85F34" w:rsidR="0E5CF136">
        <w:rPr>
          <w:rFonts w:ascii="Arial" w:hAnsi="Arial" w:eastAsia="Arial" w:cs="Arial"/>
          <w:sz w:val="20"/>
          <w:szCs w:val="20"/>
        </w:rPr>
        <w:t>up-to-date</w:t>
      </w:r>
      <w:r w:rsidRPr="53F85F34" w:rsidR="0E5CF136">
        <w:rPr>
          <w:rFonts w:ascii="Arial" w:hAnsi="Arial" w:eastAsia="Arial" w:cs="Arial"/>
          <w:sz w:val="20"/>
          <w:szCs w:val="20"/>
        </w:rPr>
        <w:t xml:space="preserve"> with the latest information</w:t>
      </w:r>
      <w:r w:rsidRPr="53F85F34" w:rsidR="66C9696D">
        <w:rPr>
          <w:rFonts w:ascii="Arial" w:hAnsi="Arial" w:eastAsia="Arial" w:cs="Arial"/>
          <w:sz w:val="20"/>
          <w:szCs w:val="20"/>
        </w:rPr>
        <w:t>.</w:t>
      </w:r>
    </w:p>
    <w:p w:rsidR="3D26387F" w:rsidP="17D5C9F8" w:rsidRDefault="1AF54B90" w14:paraId="0740CA9A" w14:textId="0DBB400A">
      <w:pPr>
        <w:pStyle w:val="ListParagraph"/>
        <w:numPr>
          <w:ilvl w:val="0"/>
          <w:numId w:val="6"/>
        </w:numPr>
        <w:rPr>
          <w:rFonts w:ascii="Arial" w:hAnsi="Arial" w:eastAsia="Arial" w:cs="Arial"/>
          <w:sz w:val="20"/>
          <w:szCs w:val="20"/>
        </w:rPr>
      </w:pPr>
      <w:r w:rsidRPr="53F85F34" w:rsidR="1AF54B90">
        <w:rPr>
          <w:rFonts w:ascii="Arial" w:hAnsi="Arial" w:eastAsia="Arial" w:cs="Arial"/>
          <w:sz w:val="20"/>
          <w:szCs w:val="20"/>
        </w:rPr>
        <w:t>Engage</w:t>
      </w:r>
      <w:r w:rsidRPr="53F85F34" w:rsidR="6D0384C2">
        <w:rPr>
          <w:rFonts w:ascii="Arial" w:hAnsi="Arial" w:eastAsia="Arial" w:cs="Arial"/>
          <w:sz w:val="20"/>
          <w:szCs w:val="20"/>
        </w:rPr>
        <w:t xml:space="preserve"> with the production of digital content for Durham SU’s social media and website, </w:t>
      </w:r>
      <w:r w:rsidRPr="53F85F34" w:rsidR="6D0384C2">
        <w:rPr>
          <w:rFonts w:ascii="Arial" w:hAnsi="Arial" w:eastAsia="Arial" w:cs="Arial"/>
          <w:sz w:val="20"/>
          <w:szCs w:val="20"/>
        </w:rPr>
        <w:t>showcasing</w:t>
      </w:r>
      <w:r w:rsidRPr="53F85F34" w:rsidR="6D0384C2">
        <w:rPr>
          <w:rFonts w:ascii="Arial" w:hAnsi="Arial" w:eastAsia="Arial" w:cs="Arial"/>
          <w:sz w:val="20"/>
          <w:szCs w:val="20"/>
        </w:rPr>
        <w:t xml:space="preserve"> </w:t>
      </w:r>
      <w:r w:rsidRPr="53F85F34" w:rsidR="4AD01899">
        <w:rPr>
          <w:rFonts w:ascii="Arial" w:hAnsi="Arial" w:eastAsia="Arial" w:cs="Arial"/>
          <w:sz w:val="20"/>
          <w:szCs w:val="20"/>
        </w:rPr>
        <w:t>T</w:t>
      </w:r>
      <w:r w:rsidRPr="53F85F34" w:rsidR="12D811FA">
        <w:rPr>
          <w:rFonts w:ascii="Arial" w:hAnsi="Arial" w:eastAsia="Arial" w:cs="Arial"/>
          <w:sz w:val="20"/>
          <w:szCs w:val="20"/>
        </w:rPr>
        <w:t xml:space="preserve">he </w:t>
      </w:r>
      <w:r w:rsidRPr="53F85F34" w:rsidR="12D811FA">
        <w:rPr>
          <w:rFonts w:ascii="Arial" w:hAnsi="Arial" w:eastAsia="Arial" w:cs="Arial"/>
          <w:sz w:val="20"/>
          <w:szCs w:val="20"/>
        </w:rPr>
        <w:t>Pantry</w:t>
      </w:r>
      <w:r w:rsidRPr="53F85F34" w:rsidR="12D811FA">
        <w:rPr>
          <w:rFonts w:ascii="Arial" w:hAnsi="Arial" w:eastAsia="Arial" w:cs="Arial"/>
          <w:sz w:val="20"/>
          <w:szCs w:val="20"/>
        </w:rPr>
        <w:t xml:space="preserve"> service and calling for student consultation as appropriate</w:t>
      </w:r>
      <w:r w:rsidRPr="53F85F34" w:rsidR="116EA610">
        <w:rPr>
          <w:rFonts w:ascii="Arial" w:hAnsi="Arial" w:eastAsia="Arial" w:cs="Arial"/>
          <w:sz w:val="20"/>
          <w:szCs w:val="20"/>
        </w:rPr>
        <w:t>.</w:t>
      </w:r>
    </w:p>
    <w:p w:rsidR="3854A6E6" w:rsidP="17D5C9F8" w:rsidRDefault="3854A6E6" w14:paraId="71342905" w14:textId="327662C5">
      <w:pPr>
        <w:pStyle w:val="ListParagraph"/>
        <w:numPr>
          <w:ilvl w:val="0"/>
          <w:numId w:val="6"/>
        </w:numPr>
        <w:rPr>
          <w:rFonts w:ascii="Arial" w:hAnsi="Arial" w:eastAsia="Arial" w:cs="Arial"/>
          <w:sz w:val="20"/>
          <w:szCs w:val="20"/>
        </w:rPr>
      </w:pPr>
      <w:r w:rsidRPr="53F85F34" w:rsidR="3854A6E6">
        <w:rPr>
          <w:rFonts w:ascii="Arial" w:hAnsi="Arial" w:eastAsia="Arial" w:cs="Arial"/>
          <w:sz w:val="20"/>
          <w:szCs w:val="20"/>
        </w:rPr>
        <w:t>Pursu</w:t>
      </w:r>
      <w:r w:rsidRPr="53F85F34" w:rsidR="70104F14">
        <w:rPr>
          <w:rFonts w:ascii="Arial" w:hAnsi="Arial" w:eastAsia="Arial" w:cs="Arial"/>
          <w:sz w:val="20"/>
          <w:szCs w:val="20"/>
        </w:rPr>
        <w:t>e</w:t>
      </w:r>
      <w:r w:rsidRPr="53F85F34" w:rsidR="3854A6E6">
        <w:rPr>
          <w:rFonts w:ascii="Arial" w:hAnsi="Arial" w:eastAsia="Arial" w:cs="Arial"/>
          <w:sz w:val="20"/>
          <w:szCs w:val="20"/>
        </w:rPr>
        <w:t xml:space="preserve"> and oversee fundraising and donation opportunities, engaging with external stakeholders as </w:t>
      </w:r>
      <w:r w:rsidRPr="53F85F34" w:rsidR="3854A6E6">
        <w:rPr>
          <w:rFonts w:ascii="Arial" w:hAnsi="Arial" w:eastAsia="Arial" w:cs="Arial"/>
          <w:sz w:val="20"/>
          <w:szCs w:val="20"/>
        </w:rPr>
        <w:t>required</w:t>
      </w:r>
      <w:r w:rsidRPr="53F85F34" w:rsidR="47D7651E">
        <w:rPr>
          <w:rFonts w:ascii="Arial" w:hAnsi="Arial" w:eastAsia="Arial" w:cs="Arial"/>
          <w:sz w:val="20"/>
          <w:szCs w:val="20"/>
        </w:rPr>
        <w:t>.</w:t>
      </w:r>
    </w:p>
    <w:p w:rsidR="370580DB" w:rsidP="17D5C9F8" w:rsidRDefault="370580DB" w14:paraId="0C9D05DE" w14:textId="209BEDFA">
      <w:pPr>
        <w:pStyle w:val="ListParagraph"/>
        <w:numPr>
          <w:ilvl w:val="0"/>
          <w:numId w:val="6"/>
        </w:numPr>
        <w:rPr>
          <w:rFonts w:ascii="Arial" w:hAnsi="Arial" w:eastAsia="Arial" w:cs="Arial"/>
          <w:sz w:val="20"/>
          <w:szCs w:val="20"/>
        </w:rPr>
      </w:pPr>
      <w:r w:rsidRPr="53F85F34" w:rsidR="370580DB">
        <w:rPr>
          <w:rFonts w:ascii="Arial" w:hAnsi="Arial" w:eastAsia="Arial" w:cs="Arial"/>
          <w:sz w:val="20"/>
          <w:szCs w:val="20"/>
        </w:rPr>
        <w:t>Supervis</w:t>
      </w:r>
      <w:r w:rsidRPr="53F85F34" w:rsidR="09DBE0A3">
        <w:rPr>
          <w:rFonts w:ascii="Arial" w:hAnsi="Arial" w:eastAsia="Arial" w:cs="Arial"/>
          <w:sz w:val="20"/>
          <w:szCs w:val="20"/>
        </w:rPr>
        <w:t>e</w:t>
      </w:r>
      <w:r w:rsidRPr="53F85F34" w:rsidR="370580DB">
        <w:rPr>
          <w:rFonts w:ascii="Arial" w:hAnsi="Arial" w:eastAsia="Arial" w:cs="Arial"/>
          <w:sz w:val="20"/>
          <w:szCs w:val="20"/>
        </w:rPr>
        <w:t xml:space="preserve"> a small team and </w:t>
      </w:r>
      <w:r w:rsidRPr="53F85F34" w:rsidR="007271EF">
        <w:rPr>
          <w:rFonts w:ascii="Arial" w:hAnsi="Arial" w:eastAsia="Arial" w:cs="Arial"/>
          <w:sz w:val="20"/>
          <w:szCs w:val="20"/>
        </w:rPr>
        <w:t>provide on-call</w:t>
      </w:r>
      <w:r w:rsidRPr="53F85F34" w:rsidR="1D4E5F55">
        <w:rPr>
          <w:rFonts w:ascii="Arial" w:hAnsi="Arial" w:eastAsia="Arial" w:cs="Arial"/>
          <w:sz w:val="20"/>
          <w:szCs w:val="20"/>
        </w:rPr>
        <w:t xml:space="preserve"> support to </w:t>
      </w:r>
      <w:r w:rsidRPr="53F85F34" w:rsidR="62197236">
        <w:rPr>
          <w:rFonts w:ascii="Arial" w:hAnsi="Arial" w:eastAsia="Arial" w:cs="Arial"/>
          <w:sz w:val="20"/>
          <w:szCs w:val="20"/>
        </w:rPr>
        <w:t xml:space="preserve">The </w:t>
      </w:r>
      <w:r w:rsidRPr="53F85F34" w:rsidR="1D4E5F55">
        <w:rPr>
          <w:rFonts w:ascii="Arial" w:hAnsi="Arial" w:eastAsia="Arial" w:cs="Arial"/>
          <w:sz w:val="20"/>
          <w:szCs w:val="20"/>
        </w:rPr>
        <w:t>Pantry</w:t>
      </w:r>
      <w:r w:rsidRPr="53F85F34" w:rsidR="1D4E5F55">
        <w:rPr>
          <w:rFonts w:ascii="Arial" w:hAnsi="Arial" w:eastAsia="Arial" w:cs="Arial"/>
          <w:sz w:val="20"/>
          <w:szCs w:val="20"/>
        </w:rPr>
        <w:t xml:space="preserve"> staff during shifts, enabling remote support to queries and problems as appropriate</w:t>
      </w:r>
      <w:r w:rsidRPr="53F85F34" w:rsidR="3D062A23">
        <w:rPr>
          <w:rFonts w:ascii="Arial" w:hAnsi="Arial" w:eastAsia="Arial" w:cs="Arial"/>
          <w:sz w:val="20"/>
          <w:szCs w:val="20"/>
        </w:rPr>
        <w:t>.</w:t>
      </w:r>
    </w:p>
    <w:p w:rsidR="1D4E5F55" w:rsidP="17D5C9F8" w:rsidRDefault="1D4E5F55" w14:paraId="7DE511A4" w14:textId="0ABE8E37">
      <w:pPr>
        <w:pStyle w:val="ListParagraph"/>
        <w:numPr>
          <w:ilvl w:val="0"/>
          <w:numId w:val="6"/>
        </w:numPr>
        <w:rPr>
          <w:rFonts w:ascii="Arial" w:hAnsi="Arial" w:eastAsia="Arial" w:cs="Arial"/>
          <w:sz w:val="20"/>
          <w:szCs w:val="20"/>
        </w:rPr>
      </w:pPr>
      <w:r w:rsidRPr="53F85F34" w:rsidR="1D4E5F55">
        <w:rPr>
          <w:rFonts w:ascii="Arial" w:hAnsi="Arial" w:eastAsia="Arial" w:cs="Arial"/>
          <w:sz w:val="20"/>
          <w:szCs w:val="20"/>
        </w:rPr>
        <w:t xml:space="preserve">Support Durham SU Staff and Student Staff with basic enquiries about the workings of </w:t>
      </w:r>
      <w:r w:rsidRPr="53F85F34" w:rsidR="1BD33DA9">
        <w:rPr>
          <w:rFonts w:ascii="Arial" w:hAnsi="Arial" w:eastAsia="Arial" w:cs="Arial"/>
          <w:sz w:val="20"/>
          <w:szCs w:val="20"/>
        </w:rPr>
        <w:t>T</w:t>
      </w:r>
      <w:r w:rsidRPr="53F85F34" w:rsidR="1D4E5F55">
        <w:rPr>
          <w:rFonts w:ascii="Arial" w:hAnsi="Arial" w:eastAsia="Arial" w:cs="Arial"/>
          <w:sz w:val="20"/>
          <w:szCs w:val="20"/>
        </w:rPr>
        <w:t xml:space="preserve">he </w:t>
      </w:r>
      <w:r w:rsidRPr="53F85F34" w:rsidR="1D4E5F55">
        <w:rPr>
          <w:rFonts w:ascii="Arial" w:hAnsi="Arial" w:eastAsia="Arial" w:cs="Arial"/>
          <w:sz w:val="20"/>
          <w:szCs w:val="20"/>
        </w:rPr>
        <w:t>Pantry</w:t>
      </w:r>
      <w:r w:rsidRPr="53F85F34" w:rsidR="471D0FD9">
        <w:rPr>
          <w:rFonts w:ascii="Arial" w:hAnsi="Arial" w:eastAsia="Arial" w:cs="Arial"/>
          <w:sz w:val="20"/>
          <w:szCs w:val="20"/>
        </w:rPr>
        <w:t xml:space="preserve"> when needed</w:t>
      </w:r>
      <w:r w:rsidRPr="53F85F34" w:rsidR="48662C6A">
        <w:rPr>
          <w:rFonts w:ascii="Arial" w:hAnsi="Arial" w:eastAsia="Arial" w:cs="Arial"/>
          <w:sz w:val="20"/>
          <w:szCs w:val="20"/>
        </w:rPr>
        <w:t>.</w:t>
      </w:r>
    </w:p>
    <w:p w:rsidR="1D4E5F55" w:rsidP="17D5C9F8" w:rsidRDefault="1D4E5F55" w14:paraId="3080A6AD" w14:textId="223F47AE">
      <w:pPr>
        <w:pStyle w:val="ListParagraph"/>
      </w:pPr>
      <w:r w:rsidRPr="17D5C9F8">
        <w:rPr>
          <w:rFonts w:ascii="Arial" w:hAnsi="Arial" w:eastAsia="Arial" w:cs="Arial"/>
          <w:i/>
          <w:iCs/>
          <w:sz w:val="20"/>
          <w:szCs w:val="20"/>
        </w:rPr>
        <w:t xml:space="preserve">This role will operate </w:t>
      </w:r>
      <w:proofErr w:type="gramStart"/>
      <w:r w:rsidRPr="17D5C9F8">
        <w:rPr>
          <w:rFonts w:ascii="Arial" w:hAnsi="Arial" w:eastAsia="Arial" w:cs="Arial"/>
          <w:i/>
          <w:iCs/>
          <w:sz w:val="20"/>
          <w:szCs w:val="20"/>
        </w:rPr>
        <w:t>on the basis of</w:t>
      </w:r>
      <w:proofErr w:type="gramEnd"/>
      <w:r w:rsidRPr="17D5C9F8">
        <w:rPr>
          <w:rFonts w:ascii="Arial" w:hAnsi="Arial" w:eastAsia="Arial" w:cs="Arial"/>
          <w:i/>
          <w:iCs/>
          <w:sz w:val="20"/>
          <w:szCs w:val="20"/>
        </w:rPr>
        <w:t xml:space="preserve"> the Supervisor clocking time for queries answered so that pay reflects the work undertaken</w:t>
      </w:r>
    </w:p>
    <w:p w:rsidR="17D5C9F8" w:rsidP="17D5C9F8" w:rsidRDefault="17D5C9F8" w14:paraId="74775439" w14:textId="53FFE9E1">
      <w:pPr>
        <w:pStyle w:val="NumberedHeading"/>
        <w:numPr>
          <w:ilvl w:val="0"/>
          <w:numId w:val="0"/>
        </w:numPr>
        <w:rPr>
          <w:rFonts w:eastAsia="Arial" w:cs="Arial"/>
          <w:sz w:val="20"/>
          <w:szCs w:val="20"/>
        </w:rPr>
      </w:pPr>
    </w:p>
    <w:p w:rsidR="17D5C9F8" w:rsidP="17D5C9F8" w:rsidRDefault="17D5C9F8" w14:paraId="5E10D86B" w14:textId="74EF89BB">
      <w:pPr>
        <w:pStyle w:val="NumberedHeading"/>
        <w:numPr>
          <w:ilvl w:val="0"/>
          <w:numId w:val="0"/>
        </w:numPr>
        <w:ind w:left="567" w:hanging="567"/>
        <w:rPr>
          <w:rFonts w:eastAsia="Arial" w:cs="Arial"/>
          <w:sz w:val="20"/>
          <w:szCs w:val="20"/>
        </w:rPr>
      </w:pPr>
    </w:p>
    <w:p w:rsidRPr="00CF496F" w:rsidR="00F423E5" w:rsidP="76BF6AD5" w:rsidRDefault="00F423E5" w14:paraId="73AFA494" w14:textId="2FEF371A">
      <w:pPr>
        <w:pStyle w:val="NumberedHeading"/>
        <w:numPr>
          <w:ilvl w:val="0"/>
          <w:numId w:val="0"/>
        </w:numPr>
        <w:ind w:left="567" w:hanging="567"/>
        <w:rPr>
          <w:rFonts w:eastAsia="Arial" w:cs="Arial"/>
          <w:sz w:val="20"/>
          <w:szCs w:val="20"/>
        </w:rPr>
      </w:pPr>
      <w:r w:rsidRPr="76BF6AD5">
        <w:rPr>
          <w:rFonts w:eastAsia="Arial" w:cs="Arial"/>
          <w:sz w:val="20"/>
          <w:szCs w:val="20"/>
        </w:rPr>
        <w:t>Person Specification</w:t>
      </w:r>
    </w:p>
    <w:p w:rsidR="149519E0" w:rsidP="76BF6AD5" w:rsidRDefault="149519E0" w14:paraId="24328D1E" w14:textId="167BFF02">
      <w:pPr>
        <w:rPr>
          <w:rFonts w:ascii="Arial" w:hAnsi="Arial" w:eastAsia="Arial" w:cs="Arial"/>
          <w:sz w:val="20"/>
          <w:szCs w:val="20"/>
        </w:rPr>
      </w:pPr>
      <w:r w:rsidRPr="76BF6AD5">
        <w:rPr>
          <w:rFonts w:ascii="Arial" w:hAnsi="Arial" w:eastAsia="Arial" w:cs="Arial"/>
          <w:sz w:val="20"/>
          <w:szCs w:val="20"/>
        </w:rPr>
        <w:t xml:space="preserve">All our Student Staff require: </w:t>
      </w:r>
    </w:p>
    <w:tbl>
      <w:tblPr>
        <w:tblStyle w:val="TableGrid"/>
        <w:tblW w:w="9045" w:type="dxa"/>
        <w:tblLook w:val="04A0" w:firstRow="1" w:lastRow="0" w:firstColumn="1" w:lastColumn="0" w:noHBand="0" w:noVBand="1"/>
      </w:tblPr>
      <w:tblGrid>
        <w:gridCol w:w="6480"/>
        <w:gridCol w:w="1260"/>
        <w:gridCol w:w="1305"/>
      </w:tblGrid>
      <w:tr w:rsidRPr="00F423E5" w:rsidR="002071BD" w:rsidTr="53F85F34" w14:paraId="0B136571" w14:textId="77777777">
        <w:trPr>
          <w:trHeight w:val="340"/>
        </w:trPr>
        <w:tc>
          <w:tcPr>
            <w:tcW w:w="6480" w:type="dxa"/>
            <w:tcMar/>
          </w:tcPr>
          <w:p w:rsidR="00FD717E" w:rsidRDefault="00FD717E" w14:paraId="52385E26" w14:textId="77777777"/>
        </w:tc>
        <w:tc>
          <w:tcPr>
            <w:tcW w:w="1260" w:type="dxa"/>
            <w:tcMar/>
            <w:vAlign w:val="center"/>
          </w:tcPr>
          <w:p w:rsidR="44C9C9FB" w:rsidP="17D5C9F8" w:rsidRDefault="44C9C9FB" w14:paraId="0747FA3E" w14:textId="057C51AD">
            <w:r w:rsidRPr="17D5C9F8">
              <w:rPr>
                <w:rFonts w:ascii="Arial" w:hAnsi="Arial" w:eastAsia="Arial" w:cs="Arial"/>
                <w:b/>
                <w:bCs/>
                <w:sz w:val="20"/>
                <w:szCs w:val="20"/>
              </w:rPr>
              <w:t>Essential</w:t>
            </w:r>
          </w:p>
        </w:tc>
        <w:tc>
          <w:tcPr>
            <w:tcW w:w="1305" w:type="dxa"/>
            <w:tcMar/>
            <w:vAlign w:val="center"/>
          </w:tcPr>
          <w:p w:rsidR="44C9C9FB" w:rsidP="17D5C9F8" w:rsidRDefault="44C9C9FB" w14:paraId="5F6CB715" w14:textId="4E134C34">
            <w:r w:rsidRPr="17D5C9F8">
              <w:rPr>
                <w:rFonts w:ascii="Arial" w:hAnsi="Arial" w:eastAsia="Arial" w:cs="Arial"/>
                <w:b/>
                <w:bCs/>
                <w:sz w:val="20"/>
                <w:szCs w:val="20"/>
              </w:rPr>
              <w:t>Desirable</w:t>
            </w:r>
          </w:p>
        </w:tc>
      </w:tr>
      <w:tr w:rsidRPr="00F423E5" w:rsidR="002071BD" w:rsidTr="53F85F34" w14:paraId="67FAE24C" w14:textId="77777777">
        <w:trPr>
          <w:trHeight w:val="340"/>
        </w:trPr>
        <w:tc>
          <w:tcPr>
            <w:tcW w:w="6480" w:type="dxa"/>
            <w:tcMar/>
            <w:vAlign w:val="center"/>
          </w:tcPr>
          <w:p w:rsidRPr="00F423E5" w:rsidR="002071BD" w:rsidP="76BF6AD5" w:rsidRDefault="002071BD" w14:paraId="35C30350" w14:textId="25AFFF0D">
            <w:pPr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 xml:space="preserve">A Durham University Student </w:t>
            </w:r>
          </w:p>
        </w:tc>
        <w:tc>
          <w:tcPr>
            <w:tcW w:w="1260" w:type="dxa"/>
            <w:tcMar/>
            <w:vAlign w:val="center"/>
          </w:tcPr>
          <w:p w:rsidRPr="00F423E5" w:rsidR="002071BD" w:rsidP="76BF6AD5" w:rsidRDefault="002071BD" w14:paraId="1562DD6C" w14:textId="6BD84D3E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>X</w:t>
            </w:r>
          </w:p>
        </w:tc>
        <w:tc>
          <w:tcPr>
            <w:tcW w:w="1305" w:type="dxa"/>
            <w:tcMar/>
            <w:vAlign w:val="center"/>
          </w:tcPr>
          <w:p w:rsidRPr="00F423E5" w:rsidR="002071BD" w:rsidP="76BF6AD5" w:rsidRDefault="002071BD" w14:paraId="0CD5250C" w14:textId="77777777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</w:p>
        </w:tc>
      </w:tr>
      <w:tr w:rsidRPr="00F423E5" w:rsidR="002071BD" w:rsidTr="53F85F34" w14:paraId="514E9381" w14:textId="77777777">
        <w:trPr>
          <w:trHeight w:val="397"/>
        </w:trPr>
        <w:tc>
          <w:tcPr>
            <w:tcW w:w="9045" w:type="dxa"/>
            <w:gridSpan w:val="3"/>
            <w:tcMar/>
            <w:vAlign w:val="center"/>
          </w:tcPr>
          <w:p w:rsidRPr="00F423E5" w:rsidR="002071BD" w:rsidP="76BF6AD5" w:rsidRDefault="002071BD" w14:paraId="6866F840" w14:textId="77777777">
            <w:pPr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b/>
                <w:bCs/>
                <w:sz w:val="20"/>
                <w:szCs w:val="20"/>
              </w:rPr>
              <w:t>Knowledge and Skills</w:t>
            </w:r>
          </w:p>
        </w:tc>
      </w:tr>
      <w:tr w:rsidRPr="00F423E5" w:rsidR="002071BD" w:rsidTr="53F85F34" w14:paraId="0A4F6BC5" w14:textId="77777777">
        <w:trPr>
          <w:trHeight w:val="340"/>
        </w:trPr>
        <w:tc>
          <w:tcPr>
            <w:tcW w:w="6480" w:type="dxa"/>
            <w:tcMar/>
            <w:vAlign w:val="center"/>
          </w:tcPr>
          <w:p w:rsidRPr="00F423E5" w:rsidR="002071BD" w:rsidP="76BF6AD5" w:rsidRDefault="6D7A60E6" w14:paraId="4E7D970D" w14:textId="316534F4">
            <w:pPr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 xml:space="preserve">An understanding of Durham Students’ Union </w:t>
            </w:r>
            <w:r w:rsidRPr="76BF6AD5" w:rsidR="2C20867B">
              <w:rPr>
                <w:rFonts w:ascii="Arial" w:hAnsi="Arial" w:eastAsia="Arial" w:cs="Arial"/>
                <w:sz w:val="20"/>
                <w:szCs w:val="20"/>
              </w:rPr>
              <w:t>and be a</w:t>
            </w:r>
            <w:r w:rsidRPr="76BF6AD5" w:rsidR="706FF64C">
              <w:rPr>
                <w:rFonts w:ascii="Arial" w:hAnsi="Arial" w:eastAsia="Arial" w:cs="Arial"/>
                <w:sz w:val="20"/>
                <w:szCs w:val="20"/>
              </w:rPr>
              <w:t>n</w:t>
            </w:r>
            <w:r w:rsidRPr="76BF6AD5" w:rsidR="2C20867B">
              <w:rPr>
                <w:rFonts w:ascii="Arial" w:hAnsi="Arial" w:eastAsia="Arial" w:cs="Arial"/>
                <w:sz w:val="20"/>
                <w:szCs w:val="20"/>
              </w:rPr>
              <w:t xml:space="preserve"> ambassador for our work</w:t>
            </w:r>
          </w:p>
        </w:tc>
        <w:tc>
          <w:tcPr>
            <w:tcW w:w="1260" w:type="dxa"/>
            <w:tcMar/>
            <w:vAlign w:val="center"/>
          </w:tcPr>
          <w:p w:rsidRPr="00F423E5" w:rsidR="002071BD" w:rsidP="76BF6AD5" w:rsidRDefault="002071BD" w14:paraId="4318A9BC" w14:textId="15F153EF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</w:p>
        </w:tc>
        <w:tc>
          <w:tcPr>
            <w:tcW w:w="1305" w:type="dxa"/>
            <w:tcMar/>
            <w:vAlign w:val="center"/>
          </w:tcPr>
          <w:p w:rsidRPr="00F423E5" w:rsidR="002071BD" w:rsidP="76BF6AD5" w:rsidRDefault="2B80F34E" w14:paraId="24346D3C" w14:textId="1BB2F33B">
            <w:pPr>
              <w:jc w:val="center"/>
            </w:pPr>
            <w:r w:rsidRPr="17D5C9F8">
              <w:rPr>
                <w:rFonts w:ascii="Arial" w:hAnsi="Arial" w:eastAsia="Arial" w:cs="Arial"/>
                <w:sz w:val="20"/>
                <w:szCs w:val="20"/>
              </w:rPr>
              <w:t>X</w:t>
            </w:r>
          </w:p>
        </w:tc>
      </w:tr>
      <w:tr w:rsidR="030819B6" w:rsidTr="53F85F34" w14:paraId="7DABCB07" w14:textId="77777777">
        <w:trPr>
          <w:trHeight w:val="300"/>
        </w:trPr>
        <w:tc>
          <w:tcPr>
            <w:tcW w:w="6480" w:type="dxa"/>
            <w:tcMar/>
            <w:vAlign w:val="center"/>
          </w:tcPr>
          <w:p w:rsidR="1703F934" w:rsidP="76BF6AD5" w:rsidRDefault="1703F934" w14:paraId="18E83FC4" w14:textId="4384B8D3">
            <w:pPr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>An understanding of student democratic activity</w:t>
            </w:r>
          </w:p>
        </w:tc>
        <w:tc>
          <w:tcPr>
            <w:tcW w:w="1260" w:type="dxa"/>
            <w:tcMar/>
            <w:vAlign w:val="center"/>
          </w:tcPr>
          <w:p w:rsidR="030819B6" w:rsidP="76BF6AD5" w:rsidRDefault="030819B6" w14:paraId="48252E7F" w14:textId="611CE367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</w:p>
        </w:tc>
        <w:tc>
          <w:tcPr>
            <w:tcW w:w="1305" w:type="dxa"/>
            <w:tcMar/>
            <w:vAlign w:val="center"/>
          </w:tcPr>
          <w:p w:rsidR="1703F934" w:rsidP="76BF6AD5" w:rsidRDefault="1703F934" w14:paraId="05EF1ABF" w14:textId="7EB2B44E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>X</w:t>
            </w:r>
          </w:p>
        </w:tc>
      </w:tr>
      <w:tr w:rsidRPr="00F423E5" w:rsidR="002071BD" w:rsidTr="53F85F34" w14:paraId="008A29CB" w14:textId="77777777">
        <w:trPr>
          <w:trHeight w:val="340"/>
        </w:trPr>
        <w:tc>
          <w:tcPr>
            <w:tcW w:w="6480" w:type="dxa"/>
            <w:tcMar/>
            <w:vAlign w:val="center"/>
          </w:tcPr>
          <w:p w:rsidRPr="00F423E5" w:rsidR="002071BD" w:rsidP="76BF6AD5" w:rsidRDefault="086E2370" w14:paraId="23E6174B" w14:textId="44FE2C8A">
            <w:pPr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 xml:space="preserve">Attention to detail </w:t>
            </w:r>
          </w:p>
        </w:tc>
        <w:tc>
          <w:tcPr>
            <w:tcW w:w="1260" w:type="dxa"/>
            <w:tcMar/>
            <w:vAlign w:val="center"/>
          </w:tcPr>
          <w:p w:rsidRPr="00F423E5" w:rsidR="002071BD" w:rsidP="76BF6AD5" w:rsidRDefault="00AD1144" w14:paraId="4D1870F6" w14:textId="1F5DE72F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>X</w:t>
            </w:r>
          </w:p>
        </w:tc>
        <w:tc>
          <w:tcPr>
            <w:tcW w:w="1305" w:type="dxa"/>
            <w:tcMar/>
            <w:vAlign w:val="center"/>
          </w:tcPr>
          <w:p w:rsidRPr="00F423E5" w:rsidR="002071BD" w:rsidP="76BF6AD5" w:rsidRDefault="002071BD" w14:paraId="3DB2699B" w14:textId="3F4B81F9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</w:p>
        </w:tc>
      </w:tr>
      <w:tr w:rsidRPr="00F423E5" w:rsidR="3E8BFE1D" w:rsidTr="53F85F34" w14:paraId="41B15801" w14:textId="77777777">
        <w:trPr>
          <w:trHeight w:val="340"/>
        </w:trPr>
        <w:tc>
          <w:tcPr>
            <w:tcW w:w="6480" w:type="dxa"/>
            <w:tcMar/>
            <w:vAlign w:val="center"/>
          </w:tcPr>
          <w:p w:rsidRPr="00F423E5" w:rsidR="55E6AD69" w:rsidP="76BF6AD5" w:rsidRDefault="55E6AD69" w14:paraId="04788A75" w14:textId="61AD67E4">
            <w:pPr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 xml:space="preserve">A commitment to delivering high quality customer service </w:t>
            </w:r>
          </w:p>
        </w:tc>
        <w:tc>
          <w:tcPr>
            <w:tcW w:w="1260" w:type="dxa"/>
            <w:tcMar/>
            <w:vAlign w:val="center"/>
          </w:tcPr>
          <w:p w:rsidRPr="00F423E5" w:rsidR="3E8BFE1D" w:rsidP="76BF6AD5" w:rsidRDefault="001ACEE7" w14:paraId="2C3EE919" w14:textId="06163E35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>X</w:t>
            </w:r>
          </w:p>
        </w:tc>
        <w:tc>
          <w:tcPr>
            <w:tcW w:w="1305" w:type="dxa"/>
            <w:tcMar/>
            <w:vAlign w:val="center"/>
          </w:tcPr>
          <w:p w:rsidRPr="00F423E5" w:rsidR="3E8BFE1D" w:rsidP="76BF6AD5" w:rsidRDefault="3E8BFE1D" w14:paraId="76EA58BC" w14:textId="1461B85D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</w:p>
        </w:tc>
      </w:tr>
      <w:tr w:rsidRPr="00F423E5" w:rsidR="00C45287" w:rsidTr="53F85F34" w14:paraId="29F9EE32" w14:textId="77777777">
        <w:trPr>
          <w:trHeight w:val="340"/>
        </w:trPr>
        <w:tc>
          <w:tcPr>
            <w:tcW w:w="6480" w:type="dxa"/>
            <w:tcMar/>
            <w:vAlign w:val="center"/>
          </w:tcPr>
          <w:p w:rsidRPr="00F423E5" w:rsidR="00C45287" w:rsidP="76BF6AD5" w:rsidRDefault="7D60E1FC" w14:paraId="0C69684E" w14:textId="53F4ADE2">
            <w:pPr>
              <w:spacing w:after="0" w:line="240" w:lineRule="auto"/>
              <w:contextualSpacing/>
              <w:rPr>
                <w:rFonts w:ascii="Arial" w:hAnsi="Arial" w:eastAsia="Arial" w:cs="Arial"/>
                <w:color w:val="000000"/>
                <w:sz w:val="20"/>
                <w:szCs w:val="20"/>
                <w:lang w:eastAsia="zh-CN"/>
              </w:rPr>
            </w:pPr>
            <w:r w:rsidRPr="76BF6AD5">
              <w:rPr>
                <w:rFonts w:ascii="Arial" w:hAnsi="Arial" w:eastAsia="Arial" w:cs="Arial"/>
                <w:color w:val="000000" w:themeColor="text1"/>
                <w:sz w:val="20"/>
                <w:szCs w:val="20"/>
                <w:lang w:eastAsia="zh-CN"/>
              </w:rPr>
              <w:t xml:space="preserve">Able to communicate clearly and confidently </w:t>
            </w:r>
            <w:r w:rsidRPr="76BF6AD5" w:rsidR="0A3A9013">
              <w:rPr>
                <w:rFonts w:ascii="Arial" w:hAnsi="Arial" w:eastAsia="Arial" w:cs="Arial"/>
                <w:color w:val="000000" w:themeColor="text1"/>
                <w:sz w:val="20"/>
                <w:szCs w:val="20"/>
                <w:lang w:eastAsia="zh-CN"/>
              </w:rPr>
              <w:t xml:space="preserve">including verbal and written communication. </w:t>
            </w:r>
          </w:p>
        </w:tc>
        <w:tc>
          <w:tcPr>
            <w:tcW w:w="1260" w:type="dxa"/>
            <w:tcMar/>
            <w:vAlign w:val="center"/>
          </w:tcPr>
          <w:p w:rsidRPr="00F423E5" w:rsidR="00C45287" w:rsidP="76BF6AD5" w:rsidRDefault="00C45287" w14:paraId="42D33A33" w14:textId="4F278084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>X</w:t>
            </w:r>
          </w:p>
        </w:tc>
        <w:tc>
          <w:tcPr>
            <w:tcW w:w="1305" w:type="dxa"/>
            <w:tcMar/>
            <w:vAlign w:val="center"/>
          </w:tcPr>
          <w:p w:rsidRPr="00F423E5" w:rsidR="00C45287" w:rsidP="76BF6AD5" w:rsidRDefault="00C45287" w14:paraId="3C6C8368" w14:textId="77777777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</w:p>
        </w:tc>
      </w:tr>
      <w:tr w:rsidRPr="00F423E5" w:rsidR="00AD1144" w:rsidTr="53F85F34" w14:paraId="624EF7E8" w14:textId="77777777">
        <w:trPr>
          <w:trHeight w:val="340"/>
        </w:trPr>
        <w:tc>
          <w:tcPr>
            <w:tcW w:w="6480" w:type="dxa"/>
            <w:tcMar/>
            <w:vAlign w:val="center"/>
          </w:tcPr>
          <w:p w:rsidRPr="00F423E5" w:rsidR="00AD1144" w:rsidP="76BF6AD5" w:rsidRDefault="080A7D35" w14:paraId="18E7D393" w14:textId="6676DBA8">
            <w:pPr>
              <w:rPr>
                <w:rFonts w:ascii="Arial" w:hAnsi="Arial" w:eastAsia="Arial" w:cs="Arial"/>
                <w:sz w:val="20"/>
                <w:szCs w:val="20"/>
              </w:rPr>
            </w:pPr>
            <w:r w:rsidRPr="17D5C9F8">
              <w:rPr>
                <w:rFonts w:ascii="Arial" w:hAnsi="Arial" w:eastAsia="Arial" w:cs="Arial"/>
                <w:sz w:val="20"/>
                <w:szCs w:val="20"/>
              </w:rPr>
              <w:t>Ability to work independ</w:t>
            </w:r>
            <w:r w:rsidRPr="17D5C9F8" w:rsidR="5B59C521">
              <w:rPr>
                <w:rFonts w:ascii="Arial" w:hAnsi="Arial" w:eastAsia="Arial" w:cs="Arial"/>
                <w:sz w:val="20"/>
                <w:szCs w:val="20"/>
              </w:rPr>
              <w:t>ently</w:t>
            </w:r>
            <w:r w:rsidRPr="17D5C9F8">
              <w:rPr>
                <w:rFonts w:ascii="Arial" w:hAnsi="Arial" w:eastAsia="Arial" w:cs="Arial"/>
                <w:sz w:val="20"/>
                <w:szCs w:val="20"/>
              </w:rPr>
              <w:t>, use initiative and complete tasks with minimal supervision</w:t>
            </w:r>
          </w:p>
        </w:tc>
        <w:tc>
          <w:tcPr>
            <w:tcW w:w="1260" w:type="dxa"/>
            <w:tcMar/>
            <w:vAlign w:val="center"/>
          </w:tcPr>
          <w:p w:rsidRPr="00F423E5" w:rsidR="00AD1144" w:rsidP="76BF6AD5" w:rsidRDefault="00AD1144" w14:paraId="10AC5EE2" w14:textId="54BF4304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>X</w:t>
            </w:r>
          </w:p>
        </w:tc>
        <w:tc>
          <w:tcPr>
            <w:tcW w:w="1305" w:type="dxa"/>
            <w:tcMar/>
            <w:vAlign w:val="center"/>
          </w:tcPr>
          <w:p w:rsidRPr="00F423E5" w:rsidR="00AD1144" w:rsidP="76BF6AD5" w:rsidRDefault="00AD1144" w14:paraId="3FC0CB95" w14:textId="77777777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</w:p>
        </w:tc>
      </w:tr>
      <w:tr w:rsidR="17D5C9F8" w:rsidTr="53F85F34" w14:paraId="316BB63B" w14:textId="77777777">
        <w:trPr>
          <w:trHeight w:val="340"/>
        </w:trPr>
        <w:tc>
          <w:tcPr>
            <w:tcW w:w="6480" w:type="dxa"/>
            <w:tcMar/>
            <w:vAlign w:val="center"/>
          </w:tcPr>
          <w:p w:rsidR="7EBA5819" w:rsidP="17D5C9F8" w:rsidRDefault="7EBA5819" w14:paraId="1FB2A467" w14:textId="391C66AE">
            <w:r w:rsidRPr="17D5C9F8">
              <w:rPr>
                <w:rFonts w:ascii="Arial" w:hAnsi="Arial" w:eastAsia="Arial" w:cs="Arial"/>
                <w:sz w:val="20"/>
                <w:szCs w:val="20"/>
              </w:rPr>
              <w:t>Effective team working skills</w:t>
            </w:r>
          </w:p>
        </w:tc>
        <w:tc>
          <w:tcPr>
            <w:tcW w:w="1260" w:type="dxa"/>
            <w:tcMar/>
            <w:vAlign w:val="center"/>
          </w:tcPr>
          <w:p w:rsidR="7EBA5819" w:rsidP="17D5C9F8" w:rsidRDefault="7EBA5819" w14:paraId="2D238D44" w14:textId="6AD6386E">
            <w:pPr>
              <w:jc w:val="center"/>
            </w:pPr>
            <w:r w:rsidRPr="17D5C9F8">
              <w:rPr>
                <w:rFonts w:ascii="Arial" w:hAnsi="Arial" w:eastAsia="Arial" w:cs="Arial"/>
                <w:sz w:val="20"/>
                <w:szCs w:val="20"/>
              </w:rPr>
              <w:t>X</w:t>
            </w:r>
          </w:p>
        </w:tc>
        <w:tc>
          <w:tcPr>
            <w:tcW w:w="1305" w:type="dxa"/>
            <w:tcMar/>
            <w:vAlign w:val="center"/>
          </w:tcPr>
          <w:p w:rsidR="17D5C9F8" w:rsidP="17D5C9F8" w:rsidRDefault="17D5C9F8" w14:paraId="1D59ACAE" w14:textId="564F560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</w:p>
        </w:tc>
      </w:tr>
      <w:tr w:rsidRPr="00F423E5" w:rsidR="00811ACA" w:rsidTr="53F85F34" w14:paraId="6183AE20" w14:textId="77777777">
        <w:trPr>
          <w:trHeight w:val="397"/>
        </w:trPr>
        <w:tc>
          <w:tcPr>
            <w:tcW w:w="9045" w:type="dxa"/>
            <w:gridSpan w:val="3"/>
            <w:tcMar/>
            <w:vAlign w:val="center"/>
          </w:tcPr>
          <w:p w:rsidRPr="00F423E5" w:rsidR="00811ACA" w:rsidP="76BF6AD5" w:rsidRDefault="00811ACA" w14:paraId="4F71F2FD" w14:textId="77777777">
            <w:pPr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b/>
                <w:bCs/>
                <w:sz w:val="20"/>
                <w:szCs w:val="20"/>
              </w:rPr>
              <w:t>Talents and Attitude</w:t>
            </w:r>
          </w:p>
        </w:tc>
      </w:tr>
      <w:tr w:rsidRPr="00F423E5" w:rsidR="00811ACA" w:rsidTr="53F85F34" w14:paraId="697D8C50" w14:textId="77777777">
        <w:trPr>
          <w:trHeight w:val="343"/>
        </w:trPr>
        <w:tc>
          <w:tcPr>
            <w:tcW w:w="6480" w:type="dxa"/>
            <w:tcMar/>
            <w:vAlign w:val="center"/>
          </w:tcPr>
          <w:p w:rsidRPr="00F423E5" w:rsidR="00811ACA" w:rsidP="76BF6AD5" w:rsidRDefault="79B9826F" w14:paraId="13BBDB3E" w14:textId="68C3DC22">
            <w:pPr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 xml:space="preserve">Proactive and positive attitude </w:t>
            </w:r>
          </w:p>
        </w:tc>
        <w:tc>
          <w:tcPr>
            <w:tcW w:w="1260" w:type="dxa"/>
            <w:tcMar/>
            <w:vAlign w:val="center"/>
          </w:tcPr>
          <w:p w:rsidRPr="00F423E5" w:rsidR="00811ACA" w:rsidP="76BF6AD5" w:rsidRDefault="00811ACA" w14:paraId="28D6964B" w14:textId="77777777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>X</w:t>
            </w:r>
          </w:p>
        </w:tc>
        <w:tc>
          <w:tcPr>
            <w:tcW w:w="1305" w:type="dxa"/>
            <w:tcMar/>
            <w:vAlign w:val="center"/>
          </w:tcPr>
          <w:p w:rsidRPr="00F423E5" w:rsidR="00811ACA" w:rsidP="76BF6AD5" w:rsidRDefault="00811ACA" w14:paraId="4B507AA3" w14:textId="77777777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</w:p>
        </w:tc>
      </w:tr>
      <w:tr w:rsidRPr="00F423E5" w:rsidR="00811ACA" w:rsidTr="53F85F34" w14:paraId="5A63E066" w14:textId="77777777">
        <w:trPr>
          <w:trHeight w:val="340"/>
        </w:trPr>
        <w:tc>
          <w:tcPr>
            <w:tcW w:w="6480" w:type="dxa"/>
            <w:tcMar/>
            <w:vAlign w:val="center"/>
          </w:tcPr>
          <w:p w:rsidRPr="00F423E5" w:rsidR="00811ACA" w:rsidP="76BF6AD5" w:rsidRDefault="299C0700" w14:paraId="107CD5BF" w14:textId="1972BDEB">
            <w:pPr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 xml:space="preserve">Champion </w:t>
            </w:r>
            <w:r w:rsidRPr="76BF6AD5" w:rsidR="624619AE">
              <w:rPr>
                <w:rFonts w:ascii="Arial" w:hAnsi="Arial" w:eastAsia="Arial" w:cs="Arial"/>
                <w:sz w:val="20"/>
                <w:szCs w:val="20"/>
              </w:rPr>
              <w:t>Durham Students</w:t>
            </w:r>
          </w:p>
        </w:tc>
        <w:tc>
          <w:tcPr>
            <w:tcW w:w="1260" w:type="dxa"/>
            <w:tcMar/>
            <w:vAlign w:val="center"/>
          </w:tcPr>
          <w:p w:rsidRPr="00F423E5" w:rsidR="00811ACA" w:rsidP="76BF6AD5" w:rsidRDefault="00811ACA" w14:paraId="2020BD75" w14:textId="77777777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>X</w:t>
            </w:r>
          </w:p>
        </w:tc>
        <w:tc>
          <w:tcPr>
            <w:tcW w:w="1305" w:type="dxa"/>
            <w:tcMar/>
            <w:vAlign w:val="center"/>
          </w:tcPr>
          <w:p w:rsidRPr="00F423E5" w:rsidR="00811ACA" w:rsidP="76BF6AD5" w:rsidRDefault="00811ACA" w14:paraId="2310E668" w14:textId="77777777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</w:p>
        </w:tc>
      </w:tr>
      <w:tr w:rsidRPr="00F423E5" w:rsidR="00811ACA" w:rsidTr="53F85F34" w14:paraId="33286843" w14:textId="77777777">
        <w:trPr>
          <w:trHeight w:val="340"/>
        </w:trPr>
        <w:tc>
          <w:tcPr>
            <w:tcW w:w="6480" w:type="dxa"/>
            <w:tcMar/>
            <w:vAlign w:val="center"/>
          </w:tcPr>
          <w:p w:rsidRPr="00F423E5" w:rsidR="00811ACA" w:rsidP="76BF6AD5" w:rsidRDefault="2F7A6AE0" w14:paraId="0C7B819D" w14:textId="250EC7E5">
            <w:pPr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 xml:space="preserve">Willing to learn new things </w:t>
            </w:r>
          </w:p>
        </w:tc>
        <w:tc>
          <w:tcPr>
            <w:tcW w:w="1260" w:type="dxa"/>
            <w:tcMar/>
            <w:vAlign w:val="center"/>
          </w:tcPr>
          <w:p w:rsidRPr="00F423E5" w:rsidR="00811ACA" w:rsidP="76BF6AD5" w:rsidRDefault="00811ACA" w14:paraId="79281B41" w14:textId="56C7D52A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>X</w:t>
            </w:r>
          </w:p>
        </w:tc>
        <w:tc>
          <w:tcPr>
            <w:tcW w:w="1305" w:type="dxa"/>
            <w:tcMar/>
            <w:vAlign w:val="center"/>
          </w:tcPr>
          <w:p w:rsidRPr="00F423E5" w:rsidR="00811ACA" w:rsidP="76BF6AD5" w:rsidRDefault="00811ACA" w14:paraId="12AA87CC" w14:textId="77777777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</w:p>
        </w:tc>
      </w:tr>
      <w:tr w:rsidRPr="00F423E5" w:rsidR="00811ACA" w:rsidTr="53F85F34" w14:paraId="75768769" w14:textId="77777777">
        <w:trPr>
          <w:trHeight w:val="340"/>
        </w:trPr>
        <w:tc>
          <w:tcPr>
            <w:tcW w:w="6480" w:type="dxa"/>
            <w:tcMar/>
            <w:vAlign w:val="center"/>
          </w:tcPr>
          <w:p w:rsidRPr="00F423E5" w:rsidR="00811ACA" w:rsidP="76BF6AD5" w:rsidRDefault="79B9826F" w14:paraId="38F44BC3" w14:textId="0CA8AC18">
            <w:pPr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>Professional and approachable</w:t>
            </w:r>
          </w:p>
        </w:tc>
        <w:tc>
          <w:tcPr>
            <w:tcW w:w="1260" w:type="dxa"/>
            <w:tcMar/>
            <w:vAlign w:val="center"/>
          </w:tcPr>
          <w:p w:rsidRPr="00F423E5" w:rsidR="00811ACA" w:rsidP="76BF6AD5" w:rsidRDefault="00811ACA" w14:paraId="0F0B4E4F" w14:textId="3D3FE1D7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>X</w:t>
            </w:r>
          </w:p>
        </w:tc>
        <w:tc>
          <w:tcPr>
            <w:tcW w:w="1305" w:type="dxa"/>
            <w:tcMar/>
            <w:vAlign w:val="center"/>
          </w:tcPr>
          <w:p w:rsidRPr="00F423E5" w:rsidR="00811ACA" w:rsidP="76BF6AD5" w:rsidRDefault="00811ACA" w14:paraId="3FC7F7B4" w14:textId="77777777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</w:p>
        </w:tc>
      </w:tr>
      <w:tr w:rsidR="030819B6" w:rsidTr="53F85F34" w14:paraId="5F0E273C" w14:textId="77777777">
        <w:trPr>
          <w:trHeight w:val="300"/>
        </w:trPr>
        <w:tc>
          <w:tcPr>
            <w:tcW w:w="6480" w:type="dxa"/>
            <w:tcMar/>
            <w:vAlign w:val="center"/>
          </w:tcPr>
          <w:p w:rsidR="781E3954" w:rsidP="76BF6AD5" w:rsidRDefault="4C1CF55E" w14:paraId="459AE507" w14:textId="31155362">
            <w:pPr>
              <w:rPr>
                <w:rFonts w:ascii="Arial" w:hAnsi="Arial" w:eastAsia="Arial" w:cs="Arial"/>
                <w:sz w:val="20"/>
                <w:szCs w:val="20"/>
              </w:rPr>
            </w:pPr>
            <w:r w:rsidRPr="17D5C9F8">
              <w:rPr>
                <w:rFonts w:ascii="Arial" w:hAnsi="Arial" w:eastAsia="Arial" w:cs="Arial"/>
                <w:sz w:val="20"/>
                <w:szCs w:val="20"/>
              </w:rPr>
              <w:t>Open</w:t>
            </w:r>
            <w:r w:rsidRPr="17D5C9F8" w:rsidR="6ADCD321">
              <w:rPr>
                <w:rFonts w:ascii="Arial" w:hAnsi="Arial" w:eastAsia="Arial" w:cs="Arial"/>
                <w:sz w:val="20"/>
                <w:szCs w:val="20"/>
              </w:rPr>
              <w:t>ness</w:t>
            </w:r>
            <w:r w:rsidRPr="17D5C9F8">
              <w:rPr>
                <w:rFonts w:ascii="Arial" w:hAnsi="Arial" w:eastAsia="Arial" w:cs="Arial"/>
                <w:sz w:val="20"/>
                <w:szCs w:val="20"/>
              </w:rPr>
              <w:t xml:space="preserve"> and Trustworthy </w:t>
            </w:r>
          </w:p>
        </w:tc>
        <w:tc>
          <w:tcPr>
            <w:tcW w:w="1260" w:type="dxa"/>
            <w:tcMar/>
            <w:vAlign w:val="center"/>
          </w:tcPr>
          <w:p w:rsidR="781E3954" w:rsidP="76BF6AD5" w:rsidRDefault="781E3954" w14:paraId="4FA9F35C" w14:textId="6EFA8F7F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r w:rsidRPr="76BF6AD5">
              <w:rPr>
                <w:rFonts w:ascii="Arial" w:hAnsi="Arial" w:eastAsia="Arial" w:cs="Arial"/>
                <w:sz w:val="20"/>
                <w:szCs w:val="20"/>
              </w:rPr>
              <w:t>X</w:t>
            </w:r>
          </w:p>
        </w:tc>
        <w:tc>
          <w:tcPr>
            <w:tcW w:w="1305" w:type="dxa"/>
            <w:tcMar/>
            <w:vAlign w:val="center"/>
          </w:tcPr>
          <w:p w:rsidR="030819B6" w:rsidP="76BF6AD5" w:rsidRDefault="030819B6" w14:paraId="1B31EA8B" w14:textId="5F38DF3B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</w:p>
        </w:tc>
      </w:tr>
    </w:tbl>
    <w:p w:rsidRPr="00CF496F" w:rsidR="00F423E5" w:rsidP="17D5C9F8" w:rsidRDefault="00F423E5" w14:paraId="5117997A" w14:textId="7B4E7AE2">
      <w:pPr>
        <w:pStyle w:val="NumberedHeading"/>
        <w:numPr>
          <w:ilvl w:val="0"/>
          <w:numId w:val="0"/>
        </w:numPr>
        <w:jc w:val="both"/>
        <w:rPr>
          <w:rFonts w:eastAsia="Arial" w:cs="Arial"/>
          <w:sz w:val="20"/>
          <w:szCs w:val="20"/>
        </w:rPr>
      </w:pPr>
    </w:p>
    <w:p w:rsidRPr="00CF496F" w:rsidR="00F423E5" w:rsidP="17D5C9F8" w:rsidRDefault="081F464F" w14:paraId="25C3BB06" w14:textId="130C768E">
      <w:pPr>
        <w:pStyle w:val="TextunderNumbered"/>
        <w:numPr>
          <w:ilvl w:val="0"/>
          <w:numId w:val="0"/>
        </w:numPr>
        <w:rPr>
          <w:sz w:val="20"/>
          <w:szCs w:val="20"/>
        </w:rPr>
      </w:pPr>
      <w:r w:rsidRPr="17D5C9F8">
        <w:rPr>
          <w:sz w:val="20"/>
          <w:szCs w:val="20"/>
        </w:rPr>
        <w:t>This role will require: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6510"/>
        <w:gridCol w:w="1230"/>
        <w:gridCol w:w="1276"/>
      </w:tblGrid>
      <w:tr w:rsidR="17D5C9F8" w:rsidTr="53F85F34" w14:paraId="076BB3D2" w14:textId="77777777">
        <w:trPr>
          <w:trHeight w:val="340"/>
        </w:trPr>
        <w:tc>
          <w:tcPr>
            <w:tcW w:w="6510" w:type="dxa"/>
            <w:tcMar/>
            <w:vAlign w:val="center"/>
          </w:tcPr>
          <w:p w:rsidR="17D5C9F8" w:rsidP="17D5C9F8" w:rsidRDefault="17D5C9F8" w14:paraId="7BF30859" w14:textId="4506FC29">
            <w:pPr>
              <w:rPr>
                <w:rFonts w:ascii="Arial" w:hAnsi="Arial" w:eastAsia="Arial" w:cs="Arial"/>
                <w:sz w:val="20"/>
                <w:szCs w:val="20"/>
              </w:rPr>
            </w:pPr>
            <w:r w:rsidRPr="17D5C9F8">
              <w:rPr>
                <w:rFonts w:ascii="Arial" w:hAnsi="Arial" w:eastAsia="Arial" w:cs="Arial"/>
                <w:sz w:val="20"/>
                <w:szCs w:val="20"/>
              </w:rPr>
              <w:t>Working with digital systems</w:t>
            </w:r>
          </w:p>
        </w:tc>
        <w:tc>
          <w:tcPr>
            <w:tcW w:w="1230" w:type="dxa"/>
            <w:tcMar/>
            <w:vAlign w:val="center"/>
          </w:tcPr>
          <w:p w:rsidR="17D5C9F8" w:rsidP="17D5C9F8" w:rsidRDefault="17D5C9F8" w14:paraId="15EC5D81" w14:textId="7FCCE46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</w:p>
        </w:tc>
        <w:tc>
          <w:tcPr>
            <w:tcW w:w="1276" w:type="dxa"/>
            <w:tcMar/>
            <w:vAlign w:val="center"/>
          </w:tcPr>
          <w:p w:rsidR="17D5C9F8" w:rsidP="17D5C9F8" w:rsidRDefault="17D5C9F8" w14:paraId="0B22B77E" w14:textId="62C987D0">
            <w:pPr>
              <w:jc w:val="center"/>
            </w:pPr>
            <w:r w:rsidRPr="17D5C9F8">
              <w:rPr>
                <w:rFonts w:ascii="Arial" w:hAnsi="Arial" w:eastAsia="Arial" w:cs="Arial"/>
                <w:sz w:val="20"/>
                <w:szCs w:val="20"/>
              </w:rPr>
              <w:t>X</w:t>
            </w:r>
          </w:p>
        </w:tc>
      </w:tr>
      <w:tr w:rsidR="17D5C9F8" w:rsidTr="53F85F34" w14:paraId="3DCE57C8" w14:textId="77777777">
        <w:trPr>
          <w:trHeight w:val="340"/>
        </w:trPr>
        <w:tc>
          <w:tcPr>
            <w:tcW w:w="6510" w:type="dxa"/>
            <w:tcMar/>
            <w:vAlign w:val="center"/>
          </w:tcPr>
          <w:p w:rsidR="17D5C9F8" w:rsidP="17D5C9F8" w:rsidRDefault="17D5C9F8" w14:paraId="60D07491" w14:textId="613D1806">
            <w:r w:rsidRPr="17D5C9F8">
              <w:rPr>
                <w:rFonts w:ascii="Arial" w:hAnsi="Arial" w:eastAsia="Arial" w:cs="Arial"/>
                <w:sz w:val="20"/>
                <w:szCs w:val="20"/>
              </w:rPr>
              <w:t xml:space="preserve">Creative thinking and a willingness to explore new ideas.   </w:t>
            </w:r>
          </w:p>
        </w:tc>
        <w:tc>
          <w:tcPr>
            <w:tcW w:w="1230" w:type="dxa"/>
            <w:tcMar/>
            <w:vAlign w:val="center"/>
          </w:tcPr>
          <w:p w:rsidR="17D5C9F8" w:rsidP="17D5C9F8" w:rsidRDefault="17D5C9F8" w14:paraId="43823AAF" w14:textId="76D2B6DC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</w:p>
        </w:tc>
        <w:tc>
          <w:tcPr>
            <w:tcW w:w="1276" w:type="dxa"/>
            <w:tcMar/>
            <w:vAlign w:val="center"/>
          </w:tcPr>
          <w:p w:rsidR="17D5C9F8" w:rsidP="17D5C9F8" w:rsidRDefault="17D5C9F8" w14:paraId="0352FC69" w14:textId="1679B586">
            <w:pPr>
              <w:jc w:val="center"/>
            </w:pPr>
            <w:r w:rsidRPr="17D5C9F8">
              <w:rPr>
                <w:rFonts w:ascii="Arial" w:hAnsi="Arial" w:eastAsia="Arial" w:cs="Arial"/>
                <w:sz w:val="20"/>
                <w:szCs w:val="20"/>
              </w:rPr>
              <w:t>X</w:t>
            </w:r>
          </w:p>
        </w:tc>
      </w:tr>
      <w:tr w:rsidR="17D5C9F8" w:rsidTr="53F85F34" w14:paraId="02129D07" w14:textId="77777777">
        <w:trPr>
          <w:trHeight w:val="340"/>
        </w:trPr>
        <w:tc>
          <w:tcPr>
            <w:tcW w:w="6510" w:type="dxa"/>
            <w:tcMar/>
            <w:vAlign w:val="center"/>
          </w:tcPr>
          <w:p w:rsidR="17D5C9F8" w:rsidP="17D5C9F8" w:rsidRDefault="17D5C9F8" w14:paraId="2162BE68" w14:textId="4C644DFA">
            <w:r w:rsidRPr="17D5C9F8">
              <w:rPr>
                <w:rFonts w:ascii="Arial" w:hAnsi="Arial" w:eastAsia="Arial" w:cs="Arial"/>
                <w:sz w:val="20"/>
                <w:szCs w:val="20"/>
              </w:rPr>
              <w:t>Experience with welfare provision and the wider support landscape</w:t>
            </w:r>
          </w:p>
        </w:tc>
        <w:tc>
          <w:tcPr>
            <w:tcW w:w="1230" w:type="dxa"/>
            <w:tcMar/>
            <w:vAlign w:val="center"/>
          </w:tcPr>
          <w:p w:rsidR="17D5C9F8" w:rsidP="17D5C9F8" w:rsidRDefault="17D5C9F8" w14:paraId="5CBEB242" w14:textId="514099B4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</w:p>
        </w:tc>
        <w:tc>
          <w:tcPr>
            <w:tcW w:w="1276" w:type="dxa"/>
            <w:tcMar/>
            <w:vAlign w:val="center"/>
          </w:tcPr>
          <w:p w:rsidR="17D5C9F8" w:rsidP="17D5C9F8" w:rsidRDefault="17D5C9F8" w14:paraId="688726FE" w14:textId="63D50FBF">
            <w:pPr>
              <w:jc w:val="center"/>
            </w:pPr>
            <w:r w:rsidRPr="17D5C9F8">
              <w:rPr>
                <w:rFonts w:ascii="Arial" w:hAnsi="Arial" w:eastAsia="Arial" w:cs="Arial"/>
                <w:sz w:val="20"/>
                <w:szCs w:val="20"/>
              </w:rPr>
              <w:t>X</w:t>
            </w:r>
          </w:p>
        </w:tc>
      </w:tr>
    </w:tbl>
    <w:p w:rsidRPr="00CF496F" w:rsidR="00F423E5" w:rsidP="17D5C9F8" w:rsidRDefault="00F423E5" w14:paraId="033DA30C" w14:textId="057EAEED">
      <w:pPr>
        <w:pStyle w:val="TextunderNumbered"/>
        <w:numPr>
          <w:ilvl w:val="0"/>
          <w:numId w:val="0"/>
        </w:numPr>
      </w:pPr>
    </w:p>
    <w:p w:rsidRPr="00CF496F" w:rsidR="00F423E5" w:rsidP="17D5C9F8" w:rsidRDefault="00F423E5" w14:paraId="04098EE8" w14:textId="2B7F02C5">
      <w:pPr>
        <w:pStyle w:val="TextunderNumbered"/>
        <w:numPr>
          <w:ilvl w:val="0"/>
          <w:numId w:val="0"/>
        </w:numPr>
      </w:pPr>
    </w:p>
    <w:p w:rsidRPr="00CF496F" w:rsidR="00F423E5" w:rsidP="17D5C9F8" w:rsidRDefault="00F423E5" w14:paraId="32C961A4" w14:textId="1873A94A">
      <w:pPr>
        <w:pStyle w:val="NumberedHeading"/>
        <w:numPr>
          <w:ilvl w:val="0"/>
          <w:numId w:val="0"/>
        </w:numPr>
        <w:jc w:val="both"/>
        <w:rPr>
          <w:rFonts w:eastAsia="Arial" w:cs="Arial"/>
          <w:sz w:val="20"/>
          <w:szCs w:val="20"/>
        </w:rPr>
      </w:pPr>
      <w:r w:rsidRPr="17D5C9F8">
        <w:rPr>
          <w:rFonts w:eastAsia="Arial" w:cs="Arial"/>
          <w:sz w:val="20"/>
          <w:szCs w:val="20"/>
        </w:rPr>
        <w:lastRenderedPageBreak/>
        <w:t>Summary of Terms and Conditions</w:t>
      </w:r>
    </w:p>
    <w:p w:rsidRPr="00F423E5" w:rsidR="007C0D92" w:rsidP="76BF6AD5" w:rsidRDefault="007C0D92" w14:paraId="1D2085BB" w14:textId="212D5D2C">
      <w:pPr>
        <w:pStyle w:val="NoSpacing"/>
        <w:numPr>
          <w:ilvl w:val="0"/>
          <w:numId w:val="9"/>
        </w:numPr>
        <w:rPr>
          <w:rFonts w:ascii="Arial" w:hAnsi="Arial" w:eastAsia="Arial" w:cs="Arial"/>
          <w:sz w:val="20"/>
          <w:szCs w:val="20"/>
        </w:rPr>
      </w:pPr>
      <w:r w:rsidRPr="17D5C9F8">
        <w:rPr>
          <w:rFonts w:ascii="Arial" w:hAnsi="Arial" w:eastAsia="Arial" w:cs="Arial"/>
          <w:sz w:val="20"/>
          <w:szCs w:val="20"/>
        </w:rPr>
        <w:t>Place of work:</w:t>
      </w:r>
      <w:r w:rsidRPr="17D5C9F8" w:rsidR="4C4EA954">
        <w:rPr>
          <w:rFonts w:ascii="Arial" w:hAnsi="Arial" w:eastAsia="Arial" w:cs="Arial"/>
          <w:sz w:val="20"/>
          <w:szCs w:val="20"/>
        </w:rPr>
        <w:t xml:space="preserve"> </w:t>
      </w:r>
      <w:r w:rsidRPr="17D5C9F8" w:rsidR="12FF6394">
        <w:rPr>
          <w:rFonts w:ascii="Arial" w:hAnsi="Arial" w:eastAsia="Arial" w:cs="Arial"/>
          <w:sz w:val="20"/>
          <w:szCs w:val="20"/>
        </w:rPr>
        <w:t>based at</w:t>
      </w:r>
      <w:r w:rsidRPr="17D5C9F8" w:rsidR="0032D1C0">
        <w:rPr>
          <w:rFonts w:ascii="Arial" w:hAnsi="Arial" w:eastAsia="Arial" w:cs="Arial"/>
          <w:sz w:val="20"/>
          <w:szCs w:val="20"/>
        </w:rPr>
        <w:t xml:space="preserve"> </w:t>
      </w:r>
      <w:r w:rsidRPr="17D5C9F8">
        <w:rPr>
          <w:rFonts w:ascii="Arial" w:hAnsi="Arial" w:eastAsia="Arial" w:cs="Arial"/>
          <w:sz w:val="20"/>
          <w:szCs w:val="20"/>
        </w:rPr>
        <w:t>Durham Students’ Union, Dunelm House, Durham University</w:t>
      </w:r>
    </w:p>
    <w:p w:rsidRPr="00F423E5" w:rsidR="007C0D92" w:rsidP="76BF6AD5" w:rsidRDefault="007C0D92" w14:paraId="03B710C8" w14:textId="62961451">
      <w:pPr>
        <w:pStyle w:val="NoSpacing"/>
        <w:numPr>
          <w:ilvl w:val="0"/>
          <w:numId w:val="9"/>
        </w:numPr>
        <w:rPr>
          <w:rFonts w:ascii="Arial" w:hAnsi="Arial" w:eastAsia="Arial" w:cs="Arial"/>
          <w:sz w:val="20"/>
          <w:szCs w:val="20"/>
        </w:rPr>
      </w:pPr>
      <w:r w:rsidRPr="53F85F34" w:rsidR="007C0D92">
        <w:rPr>
          <w:rFonts w:ascii="Arial" w:hAnsi="Arial" w:eastAsia="Arial" w:cs="Arial"/>
          <w:sz w:val="20"/>
          <w:szCs w:val="20"/>
        </w:rPr>
        <w:t xml:space="preserve">Wage: </w:t>
      </w:r>
      <w:r w:rsidRPr="53F85F34" w:rsidR="00A23D79">
        <w:rPr>
          <w:rFonts w:ascii="Arial" w:hAnsi="Arial" w:eastAsia="Arial" w:cs="Arial"/>
          <w:sz w:val="20"/>
          <w:szCs w:val="20"/>
        </w:rPr>
        <w:t>£</w:t>
      </w:r>
      <w:r w:rsidRPr="53F85F34" w:rsidR="027C8076">
        <w:rPr>
          <w:rFonts w:ascii="Arial" w:hAnsi="Arial" w:eastAsia="Arial" w:cs="Arial"/>
          <w:sz w:val="20"/>
          <w:szCs w:val="20"/>
        </w:rPr>
        <w:t>13.</w:t>
      </w:r>
      <w:r w:rsidRPr="53F85F34" w:rsidR="0B819EBC">
        <w:rPr>
          <w:rFonts w:ascii="Arial" w:hAnsi="Arial" w:eastAsia="Arial" w:cs="Arial"/>
          <w:sz w:val="20"/>
          <w:szCs w:val="20"/>
        </w:rPr>
        <w:t>45</w:t>
      </w:r>
      <w:r w:rsidRPr="53F85F34" w:rsidR="007C0D92">
        <w:rPr>
          <w:rFonts w:ascii="Arial" w:hAnsi="Arial" w:eastAsia="Arial" w:cs="Arial"/>
          <w:sz w:val="20"/>
          <w:szCs w:val="20"/>
        </w:rPr>
        <w:t xml:space="preserve"> </w:t>
      </w:r>
      <w:r w:rsidRPr="53F85F34" w:rsidR="00F423E5">
        <w:rPr>
          <w:rFonts w:ascii="Arial" w:hAnsi="Arial" w:eastAsia="Arial" w:cs="Arial"/>
          <w:sz w:val="20"/>
          <w:szCs w:val="20"/>
        </w:rPr>
        <w:t>(Real Living Wage)</w:t>
      </w:r>
      <w:r w:rsidRPr="53F85F34" w:rsidR="70F78594">
        <w:rPr>
          <w:rFonts w:ascii="Arial" w:hAnsi="Arial" w:eastAsia="Arial" w:cs="Arial"/>
          <w:sz w:val="20"/>
          <w:szCs w:val="20"/>
        </w:rPr>
        <w:t xml:space="preserve">, plus </w:t>
      </w:r>
      <w:r w:rsidRPr="53F85F34" w:rsidR="39F670AE">
        <w:rPr>
          <w:rFonts w:ascii="Arial" w:hAnsi="Arial" w:eastAsia="Arial" w:cs="Arial"/>
          <w:sz w:val="20"/>
          <w:szCs w:val="20"/>
        </w:rPr>
        <w:t xml:space="preserve">50p </w:t>
      </w:r>
      <w:r w:rsidRPr="53F85F34" w:rsidR="70F78594">
        <w:rPr>
          <w:rFonts w:ascii="Arial" w:hAnsi="Arial" w:eastAsia="Arial" w:cs="Arial"/>
          <w:sz w:val="20"/>
          <w:szCs w:val="20"/>
        </w:rPr>
        <w:t xml:space="preserve">supervisor increment, </w:t>
      </w:r>
      <w:r w:rsidRPr="53F85F34" w:rsidR="007C0D92">
        <w:rPr>
          <w:rFonts w:ascii="Arial" w:hAnsi="Arial" w:eastAsia="Arial" w:cs="Arial"/>
          <w:sz w:val="20"/>
          <w:szCs w:val="20"/>
        </w:rPr>
        <w:t>plus holiday pay.</w:t>
      </w:r>
    </w:p>
    <w:p w:rsidR="71A89072" w:rsidP="17D5C9F8" w:rsidRDefault="71A89072" w14:paraId="335AAA9C" w14:textId="7B9E7B1F">
      <w:pPr>
        <w:pStyle w:val="NoSpacing"/>
        <w:numPr>
          <w:ilvl w:val="0"/>
          <w:numId w:val="9"/>
        </w:numPr>
        <w:rPr>
          <w:rFonts w:ascii="Arial" w:hAnsi="Arial" w:cs="Arial"/>
          <w:sz w:val="20"/>
          <w:szCs w:val="20"/>
        </w:rPr>
      </w:pPr>
      <w:r w:rsidRPr="17D5C9F8">
        <w:rPr>
          <w:rFonts w:ascii="Arial" w:hAnsi="Arial" w:cs="Arial"/>
          <w:sz w:val="20"/>
          <w:szCs w:val="20"/>
        </w:rPr>
        <w:t>You must be student at Durham University for the academic year 2025-2026 AND 2026-2027 to apply.</w:t>
      </w:r>
    </w:p>
    <w:p w:rsidRPr="00C1255D" w:rsidR="00113304" w:rsidP="17D5C9F8" w:rsidRDefault="00113304" w14:paraId="4EB04C03" w14:textId="7586DE3A">
      <w:pPr>
        <w:rPr>
          <w:rFonts w:ascii="Arial" w:hAnsi="Arial" w:eastAsia="Arial" w:cs="Arial"/>
          <w:sz w:val="20"/>
          <w:szCs w:val="20"/>
          <w:shd w:val="clear" w:color="auto" w:fill="FFFFFF"/>
        </w:rPr>
      </w:pPr>
    </w:p>
    <w:sectPr w:rsidRPr="00C1255D" w:rsidR="00113304">
      <w:headerReference w:type="default" r:id="rId14"/>
      <w:footerReference w:type="default" r:id="rId15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953F1" w:rsidP="00B73DA0" w:rsidRDefault="001953F1" w14:paraId="147D3059" w14:textId="77777777">
      <w:pPr>
        <w:spacing w:after="0" w:line="240" w:lineRule="auto"/>
      </w:pPr>
      <w:r>
        <w:separator/>
      </w:r>
    </w:p>
  </w:endnote>
  <w:endnote w:type="continuationSeparator" w:id="0">
    <w:p w:rsidR="001953F1" w:rsidP="00B73DA0" w:rsidRDefault="001953F1" w14:paraId="24FC5D0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7D5C9F8" w:rsidTr="17D5C9F8" w14:paraId="3D25E921" w14:textId="77777777">
      <w:trPr>
        <w:trHeight w:val="300"/>
      </w:trPr>
      <w:tc>
        <w:tcPr>
          <w:tcW w:w="3005" w:type="dxa"/>
        </w:tcPr>
        <w:p w:rsidR="17D5C9F8" w:rsidP="17D5C9F8" w:rsidRDefault="17D5C9F8" w14:paraId="7EF01C5A" w14:textId="6344CABB">
          <w:pPr>
            <w:pStyle w:val="Header"/>
            <w:ind w:left="-115"/>
          </w:pPr>
        </w:p>
      </w:tc>
      <w:tc>
        <w:tcPr>
          <w:tcW w:w="3005" w:type="dxa"/>
        </w:tcPr>
        <w:p w:rsidR="17D5C9F8" w:rsidP="17D5C9F8" w:rsidRDefault="17D5C9F8" w14:paraId="7795AE1C" w14:textId="3DA9A9D9">
          <w:pPr>
            <w:pStyle w:val="Header"/>
            <w:jc w:val="center"/>
          </w:pPr>
        </w:p>
      </w:tc>
      <w:tc>
        <w:tcPr>
          <w:tcW w:w="3005" w:type="dxa"/>
        </w:tcPr>
        <w:p w:rsidR="17D5C9F8" w:rsidP="17D5C9F8" w:rsidRDefault="17D5C9F8" w14:paraId="5D2C6C00" w14:textId="29FECE11">
          <w:pPr>
            <w:pStyle w:val="Header"/>
            <w:ind w:right="-115"/>
            <w:jc w:val="right"/>
          </w:pPr>
        </w:p>
      </w:tc>
    </w:tr>
  </w:tbl>
  <w:p w:rsidR="17D5C9F8" w:rsidP="17D5C9F8" w:rsidRDefault="17D5C9F8" w14:paraId="370F5F3D" w14:textId="765B12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953F1" w:rsidP="00B73DA0" w:rsidRDefault="001953F1" w14:paraId="1BBF5728" w14:textId="77777777">
      <w:pPr>
        <w:spacing w:after="0" w:line="240" w:lineRule="auto"/>
      </w:pPr>
      <w:r>
        <w:separator/>
      </w:r>
    </w:p>
  </w:footnote>
  <w:footnote w:type="continuationSeparator" w:id="0">
    <w:p w:rsidR="001953F1" w:rsidP="00B73DA0" w:rsidRDefault="001953F1" w14:paraId="2F97166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F423E5" w:rsidR="00F423E5" w:rsidP="00F423E5" w:rsidRDefault="00F423E5" w14:paraId="06B2881B" w14:textId="77777777">
    <w:pPr>
      <w:pStyle w:val="Header"/>
      <w:rPr>
        <w:rFonts w:ascii="Arial" w:hAnsi="Arial" w:cs="Arial"/>
        <w:sz w:val="18"/>
        <w:szCs w:val="18"/>
      </w:rPr>
    </w:pPr>
    <w:r w:rsidRPr="00F423E5">
      <w:rPr>
        <w:rFonts w:ascii="Arial" w:hAnsi="Arial" w:cs="Arial"/>
        <w:noProof/>
        <w:sz w:val="18"/>
        <w:szCs w:val="18"/>
      </w:rPr>
      <w:drawing>
        <wp:anchor distT="0" distB="0" distL="114300" distR="114300" simplePos="0" relativeHeight="251659264" behindDoc="0" locked="0" layoutInCell="1" allowOverlap="1" wp14:anchorId="0A1C1C46" wp14:editId="73756033">
          <wp:simplePos x="0" y="0"/>
          <wp:positionH relativeFrom="margin">
            <wp:align>right</wp:align>
          </wp:positionH>
          <wp:positionV relativeFrom="paragraph">
            <wp:posOffset>-122555</wp:posOffset>
          </wp:positionV>
          <wp:extent cx="1584960" cy="327660"/>
          <wp:effectExtent l="0" t="0" r="0" b="0"/>
          <wp:wrapSquare wrapText="bothSides"/>
          <wp:docPr id="630211247" name="Picture 4" descr="A blue and white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A blue and white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4960" cy="327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423E5">
      <w:rPr>
        <w:rFonts w:ascii="Arial" w:hAnsi="Arial" w:cs="Arial"/>
        <w:sz w:val="18"/>
        <w:szCs w:val="18"/>
      </w:rPr>
      <w:t>Job Description and Person Specification </w:t>
    </w:r>
  </w:p>
  <w:p w:rsidR="00B73DA0" w:rsidRDefault="00B73DA0" w14:paraId="751C0D95" w14:textId="2BE154B2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9B3562"/>
    <w:multiLevelType w:val="hybridMultilevel"/>
    <w:tmpl w:val="1984663C"/>
    <w:lvl w:ilvl="0" w:tplc="9E06EB3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E16087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A2A195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A96AD1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78699F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C52F8F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92A5F8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B7CBC0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018D0F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61867A5"/>
    <w:multiLevelType w:val="hybridMultilevel"/>
    <w:tmpl w:val="6CD0DFD8"/>
    <w:lvl w:ilvl="0" w:tplc="F44A46F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68C8F7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E688F1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CF4152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A2697A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E245A4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992182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C72327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D90A72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76704E6"/>
    <w:multiLevelType w:val="hybridMultilevel"/>
    <w:tmpl w:val="FFFFFFFF"/>
    <w:lvl w:ilvl="0" w:tplc="AE14C1E8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88D25684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5FFA8CC2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697664F2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EABDFA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A10A87B6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DB4EC788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55D8C308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A002F608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193BF232"/>
    <w:multiLevelType w:val="hybridMultilevel"/>
    <w:tmpl w:val="9CEED0CC"/>
    <w:lvl w:ilvl="0" w:tplc="AED25CF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DB635A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5C8E09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AD4B9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1A6F1B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B4EFA3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A44872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7AA17A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93EFF4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0A92C4A"/>
    <w:multiLevelType w:val="hybridMultilevel"/>
    <w:tmpl w:val="FFFFFFFF"/>
    <w:lvl w:ilvl="0" w:tplc="0EE242D2">
      <w:start w:val="1"/>
      <w:numFmt w:val="decimal"/>
      <w:lvlText w:val="%1."/>
      <w:lvlJc w:val="left"/>
      <w:pPr>
        <w:ind w:left="1080" w:hanging="360"/>
      </w:pPr>
    </w:lvl>
    <w:lvl w:ilvl="1" w:tplc="E7262682">
      <w:start w:val="1"/>
      <w:numFmt w:val="lowerLetter"/>
      <w:lvlText w:val="%2."/>
      <w:lvlJc w:val="left"/>
      <w:pPr>
        <w:ind w:left="1800" w:hanging="360"/>
      </w:pPr>
    </w:lvl>
    <w:lvl w:ilvl="2" w:tplc="C7301BB2">
      <w:start w:val="1"/>
      <w:numFmt w:val="lowerRoman"/>
      <w:lvlText w:val="%3."/>
      <w:lvlJc w:val="right"/>
      <w:pPr>
        <w:ind w:left="2520" w:hanging="180"/>
      </w:pPr>
    </w:lvl>
    <w:lvl w:ilvl="3" w:tplc="C830893E">
      <w:start w:val="1"/>
      <w:numFmt w:val="decimal"/>
      <w:lvlText w:val="%4."/>
      <w:lvlJc w:val="left"/>
      <w:pPr>
        <w:ind w:left="3240" w:hanging="360"/>
      </w:pPr>
    </w:lvl>
    <w:lvl w:ilvl="4" w:tplc="80942594">
      <w:start w:val="1"/>
      <w:numFmt w:val="lowerLetter"/>
      <w:lvlText w:val="%5."/>
      <w:lvlJc w:val="left"/>
      <w:pPr>
        <w:ind w:left="3960" w:hanging="360"/>
      </w:pPr>
    </w:lvl>
    <w:lvl w:ilvl="5" w:tplc="236C3908">
      <w:start w:val="1"/>
      <w:numFmt w:val="lowerRoman"/>
      <w:lvlText w:val="%6."/>
      <w:lvlJc w:val="right"/>
      <w:pPr>
        <w:ind w:left="4680" w:hanging="180"/>
      </w:pPr>
    </w:lvl>
    <w:lvl w:ilvl="6" w:tplc="7132FD88">
      <w:start w:val="1"/>
      <w:numFmt w:val="decimal"/>
      <w:lvlText w:val="%7."/>
      <w:lvlJc w:val="left"/>
      <w:pPr>
        <w:ind w:left="5400" w:hanging="360"/>
      </w:pPr>
    </w:lvl>
    <w:lvl w:ilvl="7" w:tplc="FBEEA00C">
      <w:start w:val="1"/>
      <w:numFmt w:val="lowerLetter"/>
      <w:lvlText w:val="%8."/>
      <w:lvlJc w:val="left"/>
      <w:pPr>
        <w:ind w:left="6120" w:hanging="360"/>
      </w:pPr>
    </w:lvl>
    <w:lvl w:ilvl="8" w:tplc="9C5876DE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A10DD3"/>
    <w:multiLevelType w:val="hybridMultilevel"/>
    <w:tmpl w:val="CD748642"/>
    <w:lvl w:ilvl="0" w:tplc="2EDAC4C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BE4FD1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7FED70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97AA48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3E6CAA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31E152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FFCDA5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64E289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7BC86F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8EAA6A1"/>
    <w:multiLevelType w:val="hybridMultilevel"/>
    <w:tmpl w:val="BC5C8DF6"/>
    <w:lvl w:ilvl="0" w:tplc="A2F8A7B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4BC6EE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850FBA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5FAC7D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D60818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396BC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4DA430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FF68E8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B5025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D176E4C"/>
    <w:multiLevelType w:val="hybridMultilevel"/>
    <w:tmpl w:val="FFFFFFFF"/>
    <w:lvl w:ilvl="0" w:tplc="25DA96F8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267841E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5E8ED3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F14D3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C8057A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684F2A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994C35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C20EB0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506ADB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FA84876"/>
    <w:multiLevelType w:val="multilevel"/>
    <w:tmpl w:val="4844D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442A5260"/>
    <w:multiLevelType w:val="hybridMultilevel"/>
    <w:tmpl w:val="CAE0ABD4"/>
    <w:lvl w:ilvl="0" w:tplc="344CA504">
      <w:start w:val="1"/>
      <w:numFmt w:val="decimal"/>
      <w:lvlText w:val="%1."/>
      <w:lvlJc w:val="left"/>
      <w:pPr>
        <w:ind w:left="720" w:hanging="360"/>
      </w:pPr>
    </w:lvl>
    <w:lvl w:ilvl="1" w:tplc="061CA4E6" w:tentative="1">
      <w:start w:val="1"/>
      <w:numFmt w:val="lowerLetter"/>
      <w:lvlText w:val="%2."/>
      <w:lvlJc w:val="left"/>
      <w:pPr>
        <w:ind w:left="1440" w:hanging="360"/>
      </w:pPr>
    </w:lvl>
    <w:lvl w:ilvl="2" w:tplc="B4886256" w:tentative="1">
      <w:start w:val="1"/>
      <w:numFmt w:val="lowerRoman"/>
      <w:lvlText w:val="%3."/>
      <w:lvlJc w:val="right"/>
      <w:pPr>
        <w:ind w:left="2160" w:hanging="180"/>
      </w:pPr>
    </w:lvl>
    <w:lvl w:ilvl="3" w:tplc="F4E21EDC" w:tentative="1">
      <w:start w:val="1"/>
      <w:numFmt w:val="decimal"/>
      <w:lvlText w:val="%4."/>
      <w:lvlJc w:val="left"/>
      <w:pPr>
        <w:ind w:left="2880" w:hanging="360"/>
      </w:pPr>
    </w:lvl>
    <w:lvl w:ilvl="4" w:tplc="2B54B920" w:tentative="1">
      <w:start w:val="1"/>
      <w:numFmt w:val="lowerLetter"/>
      <w:lvlText w:val="%5."/>
      <w:lvlJc w:val="left"/>
      <w:pPr>
        <w:ind w:left="3600" w:hanging="360"/>
      </w:pPr>
    </w:lvl>
    <w:lvl w:ilvl="5" w:tplc="94B6B522" w:tentative="1">
      <w:start w:val="1"/>
      <w:numFmt w:val="lowerRoman"/>
      <w:lvlText w:val="%6."/>
      <w:lvlJc w:val="right"/>
      <w:pPr>
        <w:ind w:left="4320" w:hanging="180"/>
      </w:pPr>
    </w:lvl>
    <w:lvl w:ilvl="6" w:tplc="5CDE1E7A" w:tentative="1">
      <w:start w:val="1"/>
      <w:numFmt w:val="decimal"/>
      <w:lvlText w:val="%7."/>
      <w:lvlJc w:val="left"/>
      <w:pPr>
        <w:ind w:left="5040" w:hanging="360"/>
      </w:pPr>
    </w:lvl>
    <w:lvl w:ilvl="7" w:tplc="AEF4729E" w:tentative="1">
      <w:start w:val="1"/>
      <w:numFmt w:val="lowerLetter"/>
      <w:lvlText w:val="%8."/>
      <w:lvlJc w:val="left"/>
      <w:pPr>
        <w:ind w:left="5760" w:hanging="360"/>
      </w:pPr>
    </w:lvl>
    <w:lvl w:ilvl="8" w:tplc="AAC4CF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663D2A"/>
    <w:multiLevelType w:val="hybridMultilevel"/>
    <w:tmpl w:val="78FCFCD6"/>
    <w:lvl w:ilvl="0" w:tplc="C604326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92A207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B36C9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01C993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74E75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21C19D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21A433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41EE29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F2C638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FBC69FE"/>
    <w:multiLevelType w:val="hybridMultilevel"/>
    <w:tmpl w:val="17348FA8"/>
    <w:lvl w:ilvl="0" w:tplc="A1CC80F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712DD6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2E8F3C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4CE89E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520AAA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8987D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2E855C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504827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AFEA98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C0B56E9"/>
    <w:multiLevelType w:val="multilevel"/>
    <w:tmpl w:val="703C1E44"/>
    <w:lvl w:ilvl="0">
      <w:start w:val="1"/>
      <w:numFmt w:val="decimal"/>
      <w:pStyle w:val="NumberedHeading"/>
      <w:lvlText w:val="%1."/>
      <w:lvlJc w:val="left"/>
      <w:pPr>
        <w:ind w:left="720" w:hanging="360"/>
      </w:pPr>
    </w:lvl>
    <w:lvl w:ilvl="1">
      <w:start w:val="1"/>
      <w:numFmt w:val="decimal"/>
      <w:pStyle w:val="TextunderNumbered"/>
      <w:lvlText w:val="%1.%2"/>
      <w:lvlJc w:val="left"/>
      <w:pPr>
        <w:ind w:left="862" w:hanging="720"/>
      </w:pPr>
      <w:rPr>
        <w:b w:val="0"/>
      </w:rPr>
    </w:lvl>
    <w:lvl w:ilvl="2">
      <w:start w:val="1"/>
      <w:numFmt w:val="decimal"/>
      <w:pStyle w:val="NumberIndented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440" w:hanging="108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800" w:hanging="144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2160" w:hanging="180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13" w15:restartNumberingAfterBreak="0">
    <w:nsid w:val="688180DA"/>
    <w:multiLevelType w:val="hybridMultilevel"/>
    <w:tmpl w:val="574685CA"/>
    <w:lvl w:ilvl="0" w:tplc="1272E4C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DEE098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0349AF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184B62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32E2B7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3D2042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4FC966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33E5FB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77CE0B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DC0AA3C"/>
    <w:multiLevelType w:val="hybridMultilevel"/>
    <w:tmpl w:val="FFFFFFFF"/>
    <w:lvl w:ilvl="0" w:tplc="B43E2ADA">
      <w:start w:val="1"/>
      <w:numFmt w:val="decimal"/>
      <w:lvlText w:val="%1."/>
      <w:lvlJc w:val="left"/>
      <w:pPr>
        <w:ind w:left="1080" w:hanging="360"/>
      </w:pPr>
    </w:lvl>
    <w:lvl w:ilvl="1" w:tplc="393C2428">
      <w:start w:val="1"/>
      <w:numFmt w:val="lowerLetter"/>
      <w:lvlText w:val="%2."/>
      <w:lvlJc w:val="left"/>
      <w:pPr>
        <w:ind w:left="1800" w:hanging="360"/>
      </w:pPr>
    </w:lvl>
    <w:lvl w:ilvl="2" w:tplc="6A00E344">
      <w:start w:val="1"/>
      <w:numFmt w:val="lowerRoman"/>
      <w:lvlText w:val="%3."/>
      <w:lvlJc w:val="right"/>
      <w:pPr>
        <w:ind w:left="2520" w:hanging="180"/>
      </w:pPr>
    </w:lvl>
    <w:lvl w:ilvl="3" w:tplc="4A6A5466">
      <w:start w:val="1"/>
      <w:numFmt w:val="decimal"/>
      <w:lvlText w:val="%4."/>
      <w:lvlJc w:val="left"/>
      <w:pPr>
        <w:ind w:left="3240" w:hanging="360"/>
      </w:pPr>
    </w:lvl>
    <w:lvl w:ilvl="4" w:tplc="54326C18">
      <w:start w:val="1"/>
      <w:numFmt w:val="lowerLetter"/>
      <w:lvlText w:val="%5."/>
      <w:lvlJc w:val="left"/>
      <w:pPr>
        <w:ind w:left="3960" w:hanging="360"/>
      </w:pPr>
    </w:lvl>
    <w:lvl w:ilvl="5" w:tplc="5D18E53A">
      <w:start w:val="1"/>
      <w:numFmt w:val="lowerRoman"/>
      <w:lvlText w:val="%6."/>
      <w:lvlJc w:val="right"/>
      <w:pPr>
        <w:ind w:left="4680" w:hanging="180"/>
      </w:pPr>
    </w:lvl>
    <w:lvl w:ilvl="6" w:tplc="8E4C7FCC">
      <w:start w:val="1"/>
      <w:numFmt w:val="decimal"/>
      <w:lvlText w:val="%7."/>
      <w:lvlJc w:val="left"/>
      <w:pPr>
        <w:ind w:left="5400" w:hanging="360"/>
      </w:pPr>
    </w:lvl>
    <w:lvl w:ilvl="7" w:tplc="1C16C7D2">
      <w:start w:val="1"/>
      <w:numFmt w:val="lowerLetter"/>
      <w:lvlText w:val="%8."/>
      <w:lvlJc w:val="left"/>
      <w:pPr>
        <w:ind w:left="6120" w:hanging="360"/>
      </w:pPr>
    </w:lvl>
    <w:lvl w:ilvl="8" w:tplc="39409382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E880978"/>
    <w:multiLevelType w:val="hybridMultilevel"/>
    <w:tmpl w:val="DFCAEE52"/>
    <w:lvl w:ilvl="0" w:tplc="21A297A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76ADA2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EAA5D2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AE082A6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536A6C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7527070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DFEEE8C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DE289C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57EF524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95866656">
    <w:abstractNumId w:val="6"/>
  </w:num>
  <w:num w:numId="2" w16cid:durableId="1922984722">
    <w:abstractNumId w:val="1"/>
  </w:num>
  <w:num w:numId="3" w16cid:durableId="939459367">
    <w:abstractNumId w:val="13"/>
  </w:num>
  <w:num w:numId="4" w16cid:durableId="1893883668">
    <w:abstractNumId w:val="3"/>
  </w:num>
  <w:num w:numId="5" w16cid:durableId="955255778">
    <w:abstractNumId w:val="5"/>
  </w:num>
  <w:num w:numId="6" w16cid:durableId="1846743729">
    <w:abstractNumId w:val="0"/>
  </w:num>
  <w:num w:numId="7" w16cid:durableId="1514959215">
    <w:abstractNumId w:val="11"/>
  </w:num>
  <w:num w:numId="8" w16cid:durableId="1647859122">
    <w:abstractNumId w:val="15"/>
  </w:num>
  <w:num w:numId="9" w16cid:durableId="945890291">
    <w:abstractNumId w:val="10"/>
  </w:num>
  <w:num w:numId="10" w16cid:durableId="392850996">
    <w:abstractNumId w:val="8"/>
  </w:num>
  <w:num w:numId="11" w16cid:durableId="1408766588">
    <w:abstractNumId w:val="2"/>
  </w:num>
  <w:num w:numId="12" w16cid:durableId="375810605">
    <w:abstractNumId w:val="4"/>
  </w:num>
  <w:num w:numId="13" w16cid:durableId="1143540928">
    <w:abstractNumId w:val="14"/>
  </w:num>
  <w:num w:numId="14" w16cid:durableId="1563522041">
    <w:abstractNumId w:val="7"/>
  </w:num>
  <w:num w:numId="15" w16cid:durableId="1200435004">
    <w:abstractNumId w:val="9"/>
  </w:num>
  <w:num w:numId="16" w16cid:durableId="1373920315">
    <w:abstractNumId w:val="12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7Q0NDC2MLY0NDVT0lEKTi0uzszPAykwrAUAkSvDdywAAAA="/>
  </w:docVars>
  <w:rsids>
    <w:rsidRoot w:val="00EA041C"/>
    <w:rsid w:val="0000399A"/>
    <w:rsid w:val="00003B57"/>
    <w:rsid w:val="00004101"/>
    <w:rsid w:val="000043D0"/>
    <w:rsid w:val="000065A3"/>
    <w:rsid w:val="000078E0"/>
    <w:rsid w:val="00015171"/>
    <w:rsid w:val="0002192A"/>
    <w:rsid w:val="00022EE4"/>
    <w:rsid w:val="00024E3A"/>
    <w:rsid w:val="000300D1"/>
    <w:rsid w:val="00030DA0"/>
    <w:rsid w:val="00033B46"/>
    <w:rsid w:val="00034B09"/>
    <w:rsid w:val="00034FD9"/>
    <w:rsid w:val="00046EF3"/>
    <w:rsid w:val="00050FE9"/>
    <w:rsid w:val="00051983"/>
    <w:rsid w:val="00051A55"/>
    <w:rsid w:val="00053847"/>
    <w:rsid w:val="00056F76"/>
    <w:rsid w:val="00061370"/>
    <w:rsid w:val="00065BEB"/>
    <w:rsid w:val="00066447"/>
    <w:rsid w:val="00071078"/>
    <w:rsid w:val="000727B7"/>
    <w:rsid w:val="00077833"/>
    <w:rsid w:val="0009069D"/>
    <w:rsid w:val="00091B83"/>
    <w:rsid w:val="00093137"/>
    <w:rsid w:val="00093E2F"/>
    <w:rsid w:val="00093E76"/>
    <w:rsid w:val="00095CF1"/>
    <w:rsid w:val="00097596"/>
    <w:rsid w:val="00097CC9"/>
    <w:rsid w:val="000A791F"/>
    <w:rsid w:val="000B49BF"/>
    <w:rsid w:val="000B650E"/>
    <w:rsid w:val="000C1AA0"/>
    <w:rsid w:val="000C4A3F"/>
    <w:rsid w:val="000D1748"/>
    <w:rsid w:val="000D323C"/>
    <w:rsid w:val="000D66B4"/>
    <w:rsid w:val="000D693C"/>
    <w:rsid w:val="000E05BC"/>
    <w:rsid w:val="000E1625"/>
    <w:rsid w:val="000E5704"/>
    <w:rsid w:val="000E5748"/>
    <w:rsid w:val="000E6429"/>
    <w:rsid w:val="000F013A"/>
    <w:rsid w:val="000F1627"/>
    <w:rsid w:val="000F2FA1"/>
    <w:rsid w:val="000F598E"/>
    <w:rsid w:val="000F59DC"/>
    <w:rsid w:val="00100056"/>
    <w:rsid w:val="001007F0"/>
    <w:rsid w:val="0010466F"/>
    <w:rsid w:val="001061CD"/>
    <w:rsid w:val="001063A3"/>
    <w:rsid w:val="0010670D"/>
    <w:rsid w:val="001107F5"/>
    <w:rsid w:val="00110BD3"/>
    <w:rsid w:val="00113304"/>
    <w:rsid w:val="00120E8C"/>
    <w:rsid w:val="00123D74"/>
    <w:rsid w:val="001260C3"/>
    <w:rsid w:val="0012703F"/>
    <w:rsid w:val="001310B7"/>
    <w:rsid w:val="0013795C"/>
    <w:rsid w:val="00141891"/>
    <w:rsid w:val="00142DF3"/>
    <w:rsid w:val="00143681"/>
    <w:rsid w:val="001441C4"/>
    <w:rsid w:val="00144820"/>
    <w:rsid w:val="00151303"/>
    <w:rsid w:val="00154475"/>
    <w:rsid w:val="00155835"/>
    <w:rsid w:val="00156803"/>
    <w:rsid w:val="0016119C"/>
    <w:rsid w:val="00164CCF"/>
    <w:rsid w:val="001650B9"/>
    <w:rsid w:val="00171EF1"/>
    <w:rsid w:val="001723FE"/>
    <w:rsid w:val="001749C8"/>
    <w:rsid w:val="001754FE"/>
    <w:rsid w:val="00176EDD"/>
    <w:rsid w:val="00180552"/>
    <w:rsid w:val="001849C2"/>
    <w:rsid w:val="00185CF8"/>
    <w:rsid w:val="0018631B"/>
    <w:rsid w:val="00186E14"/>
    <w:rsid w:val="001906DB"/>
    <w:rsid w:val="00190C20"/>
    <w:rsid w:val="00195128"/>
    <w:rsid w:val="001953F1"/>
    <w:rsid w:val="0019581A"/>
    <w:rsid w:val="00197144"/>
    <w:rsid w:val="001A03AA"/>
    <w:rsid w:val="001A25B4"/>
    <w:rsid w:val="001A47BD"/>
    <w:rsid w:val="001ACEE7"/>
    <w:rsid w:val="001B138A"/>
    <w:rsid w:val="001B2BBC"/>
    <w:rsid w:val="001B4DB8"/>
    <w:rsid w:val="001B68CC"/>
    <w:rsid w:val="001B7B20"/>
    <w:rsid w:val="001C0347"/>
    <w:rsid w:val="001C2926"/>
    <w:rsid w:val="001C30D9"/>
    <w:rsid w:val="001C5FE4"/>
    <w:rsid w:val="001D5A9B"/>
    <w:rsid w:val="001D663B"/>
    <w:rsid w:val="001D6677"/>
    <w:rsid w:val="001D6969"/>
    <w:rsid w:val="001D6CC9"/>
    <w:rsid w:val="001E01F0"/>
    <w:rsid w:val="001E3327"/>
    <w:rsid w:val="001E3D9A"/>
    <w:rsid w:val="001E75B3"/>
    <w:rsid w:val="001E76CB"/>
    <w:rsid w:val="001F0DE1"/>
    <w:rsid w:val="001F2D6B"/>
    <w:rsid w:val="001F6C0C"/>
    <w:rsid w:val="002015AD"/>
    <w:rsid w:val="002020C5"/>
    <w:rsid w:val="00204F74"/>
    <w:rsid w:val="002063F3"/>
    <w:rsid w:val="002071BD"/>
    <w:rsid w:val="00207B60"/>
    <w:rsid w:val="00211BF2"/>
    <w:rsid w:val="0021427E"/>
    <w:rsid w:val="0022140A"/>
    <w:rsid w:val="00221B7F"/>
    <w:rsid w:val="00221CDE"/>
    <w:rsid w:val="00225A30"/>
    <w:rsid w:val="002260DF"/>
    <w:rsid w:val="002274B1"/>
    <w:rsid w:val="00232B16"/>
    <w:rsid w:val="00232FFF"/>
    <w:rsid w:val="00233F9E"/>
    <w:rsid w:val="00237C19"/>
    <w:rsid w:val="00237F6E"/>
    <w:rsid w:val="00243559"/>
    <w:rsid w:val="00245146"/>
    <w:rsid w:val="002453D1"/>
    <w:rsid w:val="00245D90"/>
    <w:rsid w:val="00246BB7"/>
    <w:rsid w:val="00251026"/>
    <w:rsid w:val="002514B7"/>
    <w:rsid w:val="00252198"/>
    <w:rsid w:val="00252AAB"/>
    <w:rsid w:val="0025396B"/>
    <w:rsid w:val="0025424E"/>
    <w:rsid w:val="00255EF2"/>
    <w:rsid w:val="00257510"/>
    <w:rsid w:val="002635CF"/>
    <w:rsid w:val="00263A03"/>
    <w:rsid w:val="00264A5A"/>
    <w:rsid w:val="00265FC9"/>
    <w:rsid w:val="002676E7"/>
    <w:rsid w:val="00271F03"/>
    <w:rsid w:val="002722A9"/>
    <w:rsid w:val="00273258"/>
    <w:rsid w:val="002734E6"/>
    <w:rsid w:val="00274E3F"/>
    <w:rsid w:val="00274ED8"/>
    <w:rsid w:val="00276E84"/>
    <w:rsid w:val="00281AA7"/>
    <w:rsid w:val="00287E64"/>
    <w:rsid w:val="002906CF"/>
    <w:rsid w:val="0029148F"/>
    <w:rsid w:val="002927B6"/>
    <w:rsid w:val="002934C5"/>
    <w:rsid w:val="002952F8"/>
    <w:rsid w:val="00296907"/>
    <w:rsid w:val="00297E1B"/>
    <w:rsid w:val="002A1ECE"/>
    <w:rsid w:val="002A59C8"/>
    <w:rsid w:val="002A6E34"/>
    <w:rsid w:val="002A72C6"/>
    <w:rsid w:val="002B2800"/>
    <w:rsid w:val="002B2C1D"/>
    <w:rsid w:val="002B5F65"/>
    <w:rsid w:val="002B7BDD"/>
    <w:rsid w:val="002C1966"/>
    <w:rsid w:val="002C35E6"/>
    <w:rsid w:val="002C3A32"/>
    <w:rsid w:val="002C3B10"/>
    <w:rsid w:val="002D0C47"/>
    <w:rsid w:val="002D1C84"/>
    <w:rsid w:val="002D3FC0"/>
    <w:rsid w:val="002D4726"/>
    <w:rsid w:val="002E1118"/>
    <w:rsid w:val="002E2E40"/>
    <w:rsid w:val="002E5402"/>
    <w:rsid w:val="002E5FF9"/>
    <w:rsid w:val="002E701F"/>
    <w:rsid w:val="002F1948"/>
    <w:rsid w:val="002F34E9"/>
    <w:rsid w:val="002F491F"/>
    <w:rsid w:val="002F738D"/>
    <w:rsid w:val="00302736"/>
    <w:rsid w:val="00302AA9"/>
    <w:rsid w:val="0030465D"/>
    <w:rsid w:val="00305AF9"/>
    <w:rsid w:val="003073F9"/>
    <w:rsid w:val="003103E2"/>
    <w:rsid w:val="00310772"/>
    <w:rsid w:val="00314786"/>
    <w:rsid w:val="00314884"/>
    <w:rsid w:val="00320A0D"/>
    <w:rsid w:val="00322454"/>
    <w:rsid w:val="003226D3"/>
    <w:rsid w:val="00322A80"/>
    <w:rsid w:val="00322A98"/>
    <w:rsid w:val="00327603"/>
    <w:rsid w:val="0032D1C0"/>
    <w:rsid w:val="003320DB"/>
    <w:rsid w:val="0033282D"/>
    <w:rsid w:val="00334517"/>
    <w:rsid w:val="0033547C"/>
    <w:rsid w:val="003405DD"/>
    <w:rsid w:val="0034370E"/>
    <w:rsid w:val="00343FCF"/>
    <w:rsid w:val="00343FFA"/>
    <w:rsid w:val="003445C8"/>
    <w:rsid w:val="00344A88"/>
    <w:rsid w:val="0034592D"/>
    <w:rsid w:val="00346B64"/>
    <w:rsid w:val="003476EF"/>
    <w:rsid w:val="00347F4B"/>
    <w:rsid w:val="003524FF"/>
    <w:rsid w:val="00353375"/>
    <w:rsid w:val="00353467"/>
    <w:rsid w:val="003534DB"/>
    <w:rsid w:val="0035467B"/>
    <w:rsid w:val="0035477C"/>
    <w:rsid w:val="00354BAD"/>
    <w:rsid w:val="0035749C"/>
    <w:rsid w:val="0036227A"/>
    <w:rsid w:val="003633A4"/>
    <w:rsid w:val="00364093"/>
    <w:rsid w:val="00365124"/>
    <w:rsid w:val="00366898"/>
    <w:rsid w:val="00372D09"/>
    <w:rsid w:val="00376C07"/>
    <w:rsid w:val="00381053"/>
    <w:rsid w:val="003840D2"/>
    <w:rsid w:val="00384ABE"/>
    <w:rsid w:val="003853E8"/>
    <w:rsid w:val="00385CE0"/>
    <w:rsid w:val="00385DDA"/>
    <w:rsid w:val="0038645A"/>
    <w:rsid w:val="003907E8"/>
    <w:rsid w:val="003924E9"/>
    <w:rsid w:val="003948E9"/>
    <w:rsid w:val="00397EDE"/>
    <w:rsid w:val="003A3815"/>
    <w:rsid w:val="003A61D4"/>
    <w:rsid w:val="003B267E"/>
    <w:rsid w:val="003B3A89"/>
    <w:rsid w:val="003B3F3B"/>
    <w:rsid w:val="003B5B5D"/>
    <w:rsid w:val="003C1324"/>
    <w:rsid w:val="003C1FBA"/>
    <w:rsid w:val="003C2669"/>
    <w:rsid w:val="003C4C69"/>
    <w:rsid w:val="003C5A02"/>
    <w:rsid w:val="003C72F0"/>
    <w:rsid w:val="003C737F"/>
    <w:rsid w:val="003C7F76"/>
    <w:rsid w:val="003D1689"/>
    <w:rsid w:val="003D1B54"/>
    <w:rsid w:val="003D2252"/>
    <w:rsid w:val="003D279D"/>
    <w:rsid w:val="003D4D69"/>
    <w:rsid w:val="003E2045"/>
    <w:rsid w:val="003E3211"/>
    <w:rsid w:val="003E666F"/>
    <w:rsid w:val="003E7F9C"/>
    <w:rsid w:val="003F109B"/>
    <w:rsid w:val="003F2CB4"/>
    <w:rsid w:val="003F39FF"/>
    <w:rsid w:val="003F4B12"/>
    <w:rsid w:val="003F56A1"/>
    <w:rsid w:val="003F57E6"/>
    <w:rsid w:val="003F69A8"/>
    <w:rsid w:val="00401A2F"/>
    <w:rsid w:val="00401F7B"/>
    <w:rsid w:val="00402558"/>
    <w:rsid w:val="00402D52"/>
    <w:rsid w:val="00402F79"/>
    <w:rsid w:val="00402FFF"/>
    <w:rsid w:val="00406F1D"/>
    <w:rsid w:val="00411924"/>
    <w:rsid w:val="0041455C"/>
    <w:rsid w:val="0041763F"/>
    <w:rsid w:val="00417E66"/>
    <w:rsid w:val="00421E86"/>
    <w:rsid w:val="00422867"/>
    <w:rsid w:val="00426278"/>
    <w:rsid w:val="00427572"/>
    <w:rsid w:val="00431E43"/>
    <w:rsid w:val="00432347"/>
    <w:rsid w:val="00432E9C"/>
    <w:rsid w:val="0043590E"/>
    <w:rsid w:val="0044389D"/>
    <w:rsid w:val="0044467D"/>
    <w:rsid w:val="00451880"/>
    <w:rsid w:val="00453A3D"/>
    <w:rsid w:val="0045420B"/>
    <w:rsid w:val="00455A26"/>
    <w:rsid w:val="00455DA8"/>
    <w:rsid w:val="004574B5"/>
    <w:rsid w:val="0046036E"/>
    <w:rsid w:val="00461676"/>
    <w:rsid w:val="00463617"/>
    <w:rsid w:val="00467575"/>
    <w:rsid w:val="0047047F"/>
    <w:rsid w:val="004708F9"/>
    <w:rsid w:val="00472241"/>
    <w:rsid w:val="00473FCB"/>
    <w:rsid w:val="00474291"/>
    <w:rsid w:val="00480799"/>
    <w:rsid w:val="004828A7"/>
    <w:rsid w:val="004828BF"/>
    <w:rsid w:val="004842A8"/>
    <w:rsid w:val="00486EA8"/>
    <w:rsid w:val="004902DC"/>
    <w:rsid w:val="004917D6"/>
    <w:rsid w:val="00493542"/>
    <w:rsid w:val="00493DE1"/>
    <w:rsid w:val="00495AB8"/>
    <w:rsid w:val="00497792"/>
    <w:rsid w:val="00497B38"/>
    <w:rsid w:val="004A0333"/>
    <w:rsid w:val="004A119B"/>
    <w:rsid w:val="004A1929"/>
    <w:rsid w:val="004A1CC5"/>
    <w:rsid w:val="004B360D"/>
    <w:rsid w:val="004B45A3"/>
    <w:rsid w:val="004B5D37"/>
    <w:rsid w:val="004B617F"/>
    <w:rsid w:val="004B7D0A"/>
    <w:rsid w:val="004C0696"/>
    <w:rsid w:val="004C2CE6"/>
    <w:rsid w:val="004C40FD"/>
    <w:rsid w:val="004C5D91"/>
    <w:rsid w:val="004C6B11"/>
    <w:rsid w:val="004D2604"/>
    <w:rsid w:val="004D2950"/>
    <w:rsid w:val="004D4647"/>
    <w:rsid w:val="004D6639"/>
    <w:rsid w:val="004D748F"/>
    <w:rsid w:val="004E1EA9"/>
    <w:rsid w:val="004F1706"/>
    <w:rsid w:val="004F1CF8"/>
    <w:rsid w:val="004F5BC7"/>
    <w:rsid w:val="004F6F52"/>
    <w:rsid w:val="00500EDB"/>
    <w:rsid w:val="00503931"/>
    <w:rsid w:val="00505EC9"/>
    <w:rsid w:val="00505ED8"/>
    <w:rsid w:val="00506B1A"/>
    <w:rsid w:val="00511901"/>
    <w:rsid w:val="00511FA5"/>
    <w:rsid w:val="005121B3"/>
    <w:rsid w:val="00513FB9"/>
    <w:rsid w:val="00517EA5"/>
    <w:rsid w:val="005202F9"/>
    <w:rsid w:val="00520EB2"/>
    <w:rsid w:val="00533608"/>
    <w:rsid w:val="005342FA"/>
    <w:rsid w:val="005356D0"/>
    <w:rsid w:val="00537AB8"/>
    <w:rsid w:val="00537ADF"/>
    <w:rsid w:val="00541BE5"/>
    <w:rsid w:val="005439FA"/>
    <w:rsid w:val="005444E9"/>
    <w:rsid w:val="00545BED"/>
    <w:rsid w:val="0054717E"/>
    <w:rsid w:val="0054782D"/>
    <w:rsid w:val="00547B62"/>
    <w:rsid w:val="00550192"/>
    <w:rsid w:val="00550A00"/>
    <w:rsid w:val="005542DA"/>
    <w:rsid w:val="00555F0D"/>
    <w:rsid w:val="00556327"/>
    <w:rsid w:val="005565A8"/>
    <w:rsid w:val="00561F93"/>
    <w:rsid w:val="005632DB"/>
    <w:rsid w:val="005658F5"/>
    <w:rsid w:val="00565DC4"/>
    <w:rsid w:val="00570768"/>
    <w:rsid w:val="005715FF"/>
    <w:rsid w:val="00572702"/>
    <w:rsid w:val="00573A5E"/>
    <w:rsid w:val="005802DA"/>
    <w:rsid w:val="00583154"/>
    <w:rsid w:val="00583269"/>
    <w:rsid w:val="00584C17"/>
    <w:rsid w:val="00584C8E"/>
    <w:rsid w:val="00590157"/>
    <w:rsid w:val="00592353"/>
    <w:rsid w:val="00593AE2"/>
    <w:rsid w:val="00595C2A"/>
    <w:rsid w:val="0059699A"/>
    <w:rsid w:val="005A4DD2"/>
    <w:rsid w:val="005A5032"/>
    <w:rsid w:val="005A5841"/>
    <w:rsid w:val="005B0169"/>
    <w:rsid w:val="005B22FD"/>
    <w:rsid w:val="005B368F"/>
    <w:rsid w:val="005B444E"/>
    <w:rsid w:val="005C0508"/>
    <w:rsid w:val="005C118F"/>
    <w:rsid w:val="005C1EA7"/>
    <w:rsid w:val="005C26EA"/>
    <w:rsid w:val="005C2771"/>
    <w:rsid w:val="005C34A9"/>
    <w:rsid w:val="005C34C5"/>
    <w:rsid w:val="005C7C20"/>
    <w:rsid w:val="005D06F6"/>
    <w:rsid w:val="005D2100"/>
    <w:rsid w:val="005D38DB"/>
    <w:rsid w:val="005D7D4A"/>
    <w:rsid w:val="005E18C3"/>
    <w:rsid w:val="005E29ED"/>
    <w:rsid w:val="005E313C"/>
    <w:rsid w:val="005E43B7"/>
    <w:rsid w:val="005E526E"/>
    <w:rsid w:val="005E52BA"/>
    <w:rsid w:val="005E5814"/>
    <w:rsid w:val="005E6449"/>
    <w:rsid w:val="005E6DD7"/>
    <w:rsid w:val="005F0B20"/>
    <w:rsid w:val="005F217E"/>
    <w:rsid w:val="005F3119"/>
    <w:rsid w:val="005F6B4B"/>
    <w:rsid w:val="00602819"/>
    <w:rsid w:val="00605602"/>
    <w:rsid w:val="006062FD"/>
    <w:rsid w:val="00606E72"/>
    <w:rsid w:val="00610E83"/>
    <w:rsid w:val="0061124F"/>
    <w:rsid w:val="00614B87"/>
    <w:rsid w:val="0061580E"/>
    <w:rsid w:val="006162F3"/>
    <w:rsid w:val="00616645"/>
    <w:rsid w:val="00616EDC"/>
    <w:rsid w:val="00621A43"/>
    <w:rsid w:val="00625777"/>
    <w:rsid w:val="006354F4"/>
    <w:rsid w:val="00636562"/>
    <w:rsid w:val="00640A16"/>
    <w:rsid w:val="006423BD"/>
    <w:rsid w:val="006461FC"/>
    <w:rsid w:val="0064638F"/>
    <w:rsid w:val="006527D6"/>
    <w:rsid w:val="006536CD"/>
    <w:rsid w:val="006555E8"/>
    <w:rsid w:val="0065D7BC"/>
    <w:rsid w:val="00661F86"/>
    <w:rsid w:val="00662608"/>
    <w:rsid w:val="00664DF6"/>
    <w:rsid w:val="00665605"/>
    <w:rsid w:val="006706A6"/>
    <w:rsid w:val="006715E5"/>
    <w:rsid w:val="00671F26"/>
    <w:rsid w:val="00673AD2"/>
    <w:rsid w:val="006755DF"/>
    <w:rsid w:val="006809A0"/>
    <w:rsid w:val="00680F95"/>
    <w:rsid w:val="006813CD"/>
    <w:rsid w:val="00681C15"/>
    <w:rsid w:val="006833DA"/>
    <w:rsid w:val="006844E4"/>
    <w:rsid w:val="006876F0"/>
    <w:rsid w:val="00693B8A"/>
    <w:rsid w:val="00696C94"/>
    <w:rsid w:val="006A019E"/>
    <w:rsid w:val="006A57FB"/>
    <w:rsid w:val="006B01F0"/>
    <w:rsid w:val="006B16C8"/>
    <w:rsid w:val="006B1E25"/>
    <w:rsid w:val="006B2281"/>
    <w:rsid w:val="006B2B9B"/>
    <w:rsid w:val="006B4D9D"/>
    <w:rsid w:val="006B63E2"/>
    <w:rsid w:val="006C01F5"/>
    <w:rsid w:val="006C3CA5"/>
    <w:rsid w:val="006C4BF9"/>
    <w:rsid w:val="006C6523"/>
    <w:rsid w:val="006C6EF5"/>
    <w:rsid w:val="006D0898"/>
    <w:rsid w:val="006D72BA"/>
    <w:rsid w:val="006D74E4"/>
    <w:rsid w:val="006E1E41"/>
    <w:rsid w:val="006E3720"/>
    <w:rsid w:val="006E41D0"/>
    <w:rsid w:val="006E770A"/>
    <w:rsid w:val="006F0BD6"/>
    <w:rsid w:val="006F33E4"/>
    <w:rsid w:val="006F6D74"/>
    <w:rsid w:val="00704091"/>
    <w:rsid w:val="007044BE"/>
    <w:rsid w:val="007050FB"/>
    <w:rsid w:val="007130DF"/>
    <w:rsid w:val="0072054C"/>
    <w:rsid w:val="007222D2"/>
    <w:rsid w:val="0072510D"/>
    <w:rsid w:val="0072699E"/>
    <w:rsid w:val="00726FC0"/>
    <w:rsid w:val="007271EF"/>
    <w:rsid w:val="00730574"/>
    <w:rsid w:val="00733A39"/>
    <w:rsid w:val="00736091"/>
    <w:rsid w:val="00740DE7"/>
    <w:rsid w:val="00742194"/>
    <w:rsid w:val="00745AA1"/>
    <w:rsid w:val="00746FC2"/>
    <w:rsid w:val="007547EF"/>
    <w:rsid w:val="007562BA"/>
    <w:rsid w:val="00756DE8"/>
    <w:rsid w:val="0075713B"/>
    <w:rsid w:val="007576FA"/>
    <w:rsid w:val="0076102A"/>
    <w:rsid w:val="007610AF"/>
    <w:rsid w:val="00761226"/>
    <w:rsid w:val="00762A84"/>
    <w:rsid w:val="007640D3"/>
    <w:rsid w:val="007675A7"/>
    <w:rsid w:val="00770B74"/>
    <w:rsid w:val="00772346"/>
    <w:rsid w:val="007741D2"/>
    <w:rsid w:val="007750AB"/>
    <w:rsid w:val="00775CC6"/>
    <w:rsid w:val="00780C21"/>
    <w:rsid w:val="00784F16"/>
    <w:rsid w:val="00786C36"/>
    <w:rsid w:val="007872E6"/>
    <w:rsid w:val="00787F93"/>
    <w:rsid w:val="007938A3"/>
    <w:rsid w:val="00794D28"/>
    <w:rsid w:val="00797E02"/>
    <w:rsid w:val="007A0218"/>
    <w:rsid w:val="007A062D"/>
    <w:rsid w:val="007A1C7D"/>
    <w:rsid w:val="007A25BC"/>
    <w:rsid w:val="007A28E0"/>
    <w:rsid w:val="007A669E"/>
    <w:rsid w:val="007A66DB"/>
    <w:rsid w:val="007A6C31"/>
    <w:rsid w:val="007A7F9B"/>
    <w:rsid w:val="007C0D92"/>
    <w:rsid w:val="007C315A"/>
    <w:rsid w:val="007C37EA"/>
    <w:rsid w:val="007C4F2A"/>
    <w:rsid w:val="007C5281"/>
    <w:rsid w:val="007C6DFD"/>
    <w:rsid w:val="007C6FBB"/>
    <w:rsid w:val="007C7AEA"/>
    <w:rsid w:val="007D2145"/>
    <w:rsid w:val="007D3FF8"/>
    <w:rsid w:val="007E0C35"/>
    <w:rsid w:val="007E152F"/>
    <w:rsid w:val="007E64A4"/>
    <w:rsid w:val="007F0EF8"/>
    <w:rsid w:val="007F2B77"/>
    <w:rsid w:val="007F3EEC"/>
    <w:rsid w:val="007F5347"/>
    <w:rsid w:val="007F54C0"/>
    <w:rsid w:val="007F7B0A"/>
    <w:rsid w:val="0080198A"/>
    <w:rsid w:val="008028F6"/>
    <w:rsid w:val="008051E4"/>
    <w:rsid w:val="00805BB0"/>
    <w:rsid w:val="0080695D"/>
    <w:rsid w:val="00806FEF"/>
    <w:rsid w:val="0080728E"/>
    <w:rsid w:val="008076F2"/>
    <w:rsid w:val="00811ACA"/>
    <w:rsid w:val="00813B58"/>
    <w:rsid w:val="00814F8E"/>
    <w:rsid w:val="00817589"/>
    <w:rsid w:val="00821A02"/>
    <w:rsid w:val="00830221"/>
    <w:rsid w:val="00830F67"/>
    <w:rsid w:val="00833FF1"/>
    <w:rsid w:val="0084112D"/>
    <w:rsid w:val="00841502"/>
    <w:rsid w:val="008430E5"/>
    <w:rsid w:val="00847A5B"/>
    <w:rsid w:val="0085095E"/>
    <w:rsid w:val="008512BB"/>
    <w:rsid w:val="008534D9"/>
    <w:rsid w:val="00855A0E"/>
    <w:rsid w:val="008606E8"/>
    <w:rsid w:val="008609E1"/>
    <w:rsid w:val="0086269D"/>
    <w:rsid w:val="00862D21"/>
    <w:rsid w:val="00862D46"/>
    <w:rsid w:val="00863851"/>
    <w:rsid w:val="008663E1"/>
    <w:rsid w:val="00866686"/>
    <w:rsid w:val="008670D9"/>
    <w:rsid w:val="008677B8"/>
    <w:rsid w:val="00870998"/>
    <w:rsid w:val="0087437C"/>
    <w:rsid w:val="00880D02"/>
    <w:rsid w:val="00880F27"/>
    <w:rsid w:val="00884129"/>
    <w:rsid w:val="0088679E"/>
    <w:rsid w:val="00890077"/>
    <w:rsid w:val="0089077F"/>
    <w:rsid w:val="008924C1"/>
    <w:rsid w:val="008951CE"/>
    <w:rsid w:val="008A3101"/>
    <w:rsid w:val="008A33F6"/>
    <w:rsid w:val="008A3E8B"/>
    <w:rsid w:val="008A4BB9"/>
    <w:rsid w:val="008B019D"/>
    <w:rsid w:val="008B122D"/>
    <w:rsid w:val="008B5C7B"/>
    <w:rsid w:val="008B79AA"/>
    <w:rsid w:val="008C05D9"/>
    <w:rsid w:val="008C1351"/>
    <w:rsid w:val="008C3628"/>
    <w:rsid w:val="008C5AD8"/>
    <w:rsid w:val="008C62DE"/>
    <w:rsid w:val="008C66C2"/>
    <w:rsid w:val="008D0986"/>
    <w:rsid w:val="008D28CD"/>
    <w:rsid w:val="008D3B84"/>
    <w:rsid w:val="008D6DAA"/>
    <w:rsid w:val="008E11DC"/>
    <w:rsid w:val="008E3334"/>
    <w:rsid w:val="008E68FC"/>
    <w:rsid w:val="008E6D14"/>
    <w:rsid w:val="008F192D"/>
    <w:rsid w:val="008F7348"/>
    <w:rsid w:val="008F7E95"/>
    <w:rsid w:val="008F7FD7"/>
    <w:rsid w:val="00900B87"/>
    <w:rsid w:val="00900C93"/>
    <w:rsid w:val="00901DCE"/>
    <w:rsid w:val="00905030"/>
    <w:rsid w:val="00905042"/>
    <w:rsid w:val="00905699"/>
    <w:rsid w:val="00910441"/>
    <w:rsid w:val="00913606"/>
    <w:rsid w:val="00914B1F"/>
    <w:rsid w:val="00916FDB"/>
    <w:rsid w:val="0092047F"/>
    <w:rsid w:val="00921A57"/>
    <w:rsid w:val="00923A76"/>
    <w:rsid w:val="0093087A"/>
    <w:rsid w:val="009309DA"/>
    <w:rsid w:val="00933D83"/>
    <w:rsid w:val="0093673E"/>
    <w:rsid w:val="00944A56"/>
    <w:rsid w:val="00950478"/>
    <w:rsid w:val="009510E3"/>
    <w:rsid w:val="00951F13"/>
    <w:rsid w:val="00955130"/>
    <w:rsid w:val="00955AE9"/>
    <w:rsid w:val="00960C23"/>
    <w:rsid w:val="009612BF"/>
    <w:rsid w:val="00965A0C"/>
    <w:rsid w:val="00966434"/>
    <w:rsid w:val="00966D8B"/>
    <w:rsid w:val="0096789E"/>
    <w:rsid w:val="00967FB7"/>
    <w:rsid w:val="009702C5"/>
    <w:rsid w:val="00971BC5"/>
    <w:rsid w:val="00972F88"/>
    <w:rsid w:val="00973373"/>
    <w:rsid w:val="00976B7C"/>
    <w:rsid w:val="00977283"/>
    <w:rsid w:val="0097740F"/>
    <w:rsid w:val="00981D69"/>
    <w:rsid w:val="00985E5B"/>
    <w:rsid w:val="00986F75"/>
    <w:rsid w:val="009900D6"/>
    <w:rsid w:val="0099423D"/>
    <w:rsid w:val="009953F5"/>
    <w:rsid w:val="009A1B56"/>
    <w:rsid w:val="009A1DCB"/>
    <w:rsid w:val="009A3B12"/>
    <w:rsid w:val="009A45F8"/>
    <w:rsid w:val="009B35DF"/>
    <w:rsid w:val="009B3DC9"/>
    <w:rsid w:val="009B53F9"/>
    <w:rsid w:val="009B562E"/>
    <w:rsid w:val="009B6E0E"/>
    <w:rsid w:val="009C1C71"/>
    <w:rsid w:val="009C1E04"/>
    <w:rsid w:val="009C3462"/>
    <w:rsid w:val="009C47D8"/>
    <w:rsid w:val="009C66F2"/>
    <w:rsid w:val="009C6DBC"/>
    <w:rsid w:val="009C75E9"/>
    <w:rsid w:val="009D1859"/>
    <w:rsid w:val="009D2081"/>
    <w:rsid w:val="009D38F4"/>
    <w:rsid w:val="009D3FBF"/>
    <w:rsid w:val="009D4071"/>
    <w:rsid w:val="009D4FDF"/>
    <w:rsid w:val="009D7DC7"/>
    <w:rsid w:val="009E05E5"/>
    <w:rsid w:val="009E3516"/>
    <w:rsid w:val="009F7EC7"/>
    <w:rsid w:val="00A00322"/>
    <w:rsid w:val="00A04277"/>
    <w:rsid w:val="00A0638F"/>
    <w:rsid w:val="00A0646C"/>
    <w:rsid w:val="00A06BCA"/>
    <w:rsid w:val="00A07AE3"/>
    <w:rsid w:val="00A140FB"/>
    <w:rsid w:val="00A15057"/>
    <w:rsid w:val="00A20EAC"/>
    <w:rsid w:val="00A22B96"/>
    <w:rsid w:val="00A23D79"/>
    <w:rsid w:val="00A26A40"/>
    <w:rsid w:val="00A32043"/>
    <w:rsid w:val="00A34099"/>
    <w:rsid w:val="00A35576"/>
    <w:rsid w:val="00A414D3"/>
    <w:rsid w:val="00A422ED"/>
    <w:rsid w:val="00A42688"/>
    <w:rsid w:val="00A44D25"/>
    <w:rsid w:val="00A450A4"/>
    <w:rsid w:val="00A45B1F"/>
    <w:rsid w:val="00A53396"/>
    <w:rsid w:val="00A5462B"/>
    <w:rsid w:val="00A54828"/>
    <w:rsid w:val="00A5534A"/>
    <w:rsid w:val="00A6201A"/>
    <w:rsid w:val="00A620A3"/>
    <w:rsid w:val="00A626C9"/>
    <w:rsid w:val="00A6396E"/>
    <w:rsid w:val="00A65D6D"/>
    <w:rsid w:val="00A664EB"/>
    <w:rsid w:val="00A71239"/>
    <w:rsid w:val="00A71EA6"/>
    <w:rsid w:val="00A7741E"/>
    <w:rsid w:val="00A77F71"/>
    <w:rsid w:val="00A918D5"/>
    <w:rsid w:val="00A947EB"/>
    <w:rsid w:val="00A95532"/>
    <w:rsid w:val="00A97989"/>
    <w:rsid w:val="00AA0FB8"/>
    <w:rsid w:val="00AA4DCD"/>
    <w:rsid w:val="00AA6A00"/>
    <w:rsid w:val="00AA6C46"/>
    <w:rsid w:val="00AB12BC"/>
    <w:rsid w:val="00AB244A"/>
    <w:rsid w:val="00AB4AD7"/>
    <w:rsid w:val="00AB5FCE"/>
    <w:rsid w:val="00AB6711"/>
    <w:rsid w:val="00AB6B98"/>
    <w:rsid w:val="00AC0915"/>
    <w:rsid w:val="00AC0AD4"/>
    <w:rsid w:val="00AC2E13"/>
    <w:rsid w:val="00AC60F6"/>
    <w:rsid w:val="00AD1144"/>
    <w:rsid w:val="00AD4D9E"/>
    <w:rsid w:val="00AD7A69"/>
    <w:rsid w:val="00AE5608"/>
    <w:rsid w:val="00AE761B"/>
    <w:rsid w:val="00AF10CB"/>
    <w:rsid w:val="00AF1D29"/>
    <w:rsid w:val="00AF34A2"/>
    <w:rsid w:val="00AF45E3"/>
    <w:rsid w:val="00AF4A62"/>
    <w:rsid w:val="00AF591B"/>
    <w:rsid w:val="00AF6042"/>
    <w:rsid w:val="00B01BEF"/>
    <w:rsid w:val="00B0330D"/>
    <w:rsid w:val="00B0373B"/>
    <w:rsid w:val="00B04CBF"/>
    <w:rsid w:val="00B119B6"/>
    <w:rsid w:val="00B12A99"/>
    <w:rsid w:val="00B12D15"/>
    <w:rsid w:val="00B138EC"/>
    <w:rsid w:val="00B15EC1"/>
    <w:rsid w:val="00B16513"/>
    <w:rsid w:val="00B16C8A"/>
    <w:rsid w:val="00B175C3"/>
    <w:rsid w:val="00B218EB"/>
    <w:rsid w:val="00B235A3"/>
    <w:rsid w:val="00B30F76"/>
    <w:rsid w:val="00B332C1"/>
    <w:rsid w:val="00B33520"/>
    <w:rsid w:val="00B337A5"/>
    <w:rsid w:val="00B339D0"/>
    <w:rsid w:val="00B34C9B"/>
    <w:rsid w:val="00B34F78"/>
    <w:rsid w:val="00B37422"/>
    <w:rsid w:val="00B41E15"/>
    <w:rsid w:val="00B4300A"/>
    <w:rsid w:val="00B50426"/>
    <w:rsid w:val="00B51A64"/>
    <w:rsid w:val="00B524A5"/>
    <w:rsid w:val="00B53432"/>
    <w:rsid w:val="00B54663"/>
    <w:rsid w:val="00B606B5"/>
    <w:rsid w:val="00B63079"/>
    <w:rsid w:val="00B6529F"/>
    <w:rsid w:val="00B658EA"/>
    <w:rsid w:val="00B65B3E"/>
    <w:rsid w:val="00B65C3F"/>
    <w:rsid w:val="00B66B55"/>
    <w:rsid w:val="00B70728"/>
    <w:rsid w:val="00B73DA0"/>
    <w:rsid w:val="00B771F1"/>
    <w:rsid w:val="00B81DB8"/>
    <w:rsid w:val="00B83529"/>
    <w:rsid w:val="00B8475E"/>
    <w:rsid w:val="00B8613A"/>
    <w:rsid w:val="00B8669F"/>
    <w:rsid w:val="00B87D89"/>
    <w:rsid w:val="00B91AB8"/>
    <w:rsid w:val="00B9236E"/>
    <w:rsid w:val="00B961B6"/>
    <w:rsid w:val="00BA4A8C"/>
    <w:rsid w:val="00BB3273"/>
    <w:rsid w:val="00BB77B8"/>
    <w:rsid w:val="00BC1830"/>
    <w:rsid w:val="00BC68E4"/>
    <w:rsid w:val="00BC773B"/>
    <w:rsid w:val="00BC7F54"/>
    <w:rsid w:val="00BD08F8"/>
    <w:rsid w:val="00BD24D9"/>
    <w:rsid w:val="00BD2F4E"/>
    <w:rsid w:val="00BD45DB"/>
    <w:rsid w:val="00BD6445"/>
    <w:rsid w:val="00BE5BEC"/>
    <w:rsid w:val="00BE602C"/>
    <w:rsid w:val="00BE685F"/>
    <w:rsid w:val="00BF0ED4"/>
    <w:rsid w:val="00BF102A"/>
    <w:rsid w:val="00BF11EA"/>
    <w:rsid w:val="00BF3953"/>
    <w:rsid w:val="00BF66EA"/>
    <w:rsid w:val="00BF7441"/>
    <w:rsid w:val="00C0678D"/>
    <w:rsid w:val="00C06AC1"/>
    <w:rsid w:val="00C0739F"/>
    <w:rsid w:val="00C07B08"/>
    <w:rsid w:val="00C1255D"/>
    <w:rsid w:val="00C12EEF"/>
    <w:rsid w:val="00C14C29"/>
    <w:rsid w:val="00C2657E"/>
    <w:rsid w:val="00C35EF2"/>
    <w:rsid w:val="00C37B14"/>
    <w:rsid w:val="00C37D77"/>
    <w:rsid w:val="00C40FC6"/>
    <w:rsid w:val="00C4245B"/>
    <w:rsid w:val="00C424DF"/>
    <w:rsid w:val="00C426C9"/>
    <w:rsid w:val="00C44201"/>
    <w:rsid w:val="00C45287"/>
    <w:rsid w:val="00C45FC4"/>
    <w:rsid w:val="00C4604F"/>
    <w:rsid w:val="00C513C2"/>
    <w:rsid w:val="00C514C5"/>
    <w:rsid w:val="00C72EA7"/>
    <w:rsid w:val="00C7358E"/>
    <w:rsid w:val="00C739CF"/>
    <w:rsid w:val="00C770F9"/>
    <w:rsid w:val="00C81398"/>
    <w:rsid w:val="00C82C1E"/>
    <w:rsid w:val="00C86DD9"/>
    <w:rsid w:val="00C872CD"/>
    <w:rsid w:val="00C90088"/>
    <w:rsid w:val="00C902EC"/>
    <w:rsid w:val="00C91541"/>
    <w:rsid w:val="00C916EF"/>
    <w:rsid w:val="00C91B38"/>
    <w:rsid w:val="00C9255E"/>
    <w:rsid w:val="00C92586"/>
    <w:rsid w:val="00C94A1D"/>
    <w:rsid w:val="00C95954"/>
    <w:rsid w:val="00C971DC"/>
    <w:rsid w:val="00CA1766"/>
    <w:rsid w:val="00CA1B31"/>
    <w:rsid w:val="00CA34A1"/>
    <w:rsid w:val="00CA7E62"/>
    <w:rsid w:val="00CB45BD"/>
    <w:rsid w:val="00CC0116"/>
    <w:rsid w:val="00CC08B0"/>
    <w:rsid w:val="00CC2346"/>
    <w:rsid w:val="00CC4BED"/>
    <w:rsid w:val="00CC5E5B"/>
    <w:rsid w:val="00CD0921"/>
    <w:rsid w:val="00CD1327"/>
    <w:rsid w:val="00CD1D00"/>
    <w:rsid w:val="00CD1D32"/>
    <w:rsid w:val="00CD244E"/>
    <w:rsid w:val="00CD4306"/>
    <w:rsid w:val="00CD5C48"/>
    <w:rsid w:val="00CD79B0"/>
    <w:rsid w:val="00CE04E5"/>
    <w:rsid w:val="00CF1561"/>
    <w:rsid w:val="00CF1AA8"/>
    <w:rsid w:val="00D00F2D"/>
    <w:rsid w:val="00D0326C"/>
    <w:rsid w:val="00D03319"/>
    <w:rsid w:val="00D05EE7"/>
    <w:rsid w:val="00D0640A"/>
    <w:rsid w:val="00D10833"/>
    <w:rsid w:val="00D10F55"/>
    <w:rsid w:val="00D13260"/>
    <w:rsid w:val="00D1348E"/>
    <w:rsid w:val="00D25BBF"/>
    <w:rsid w:val="00D26DEE"/>
    <w:rsid w:val="00D27426"/>
    <w:rsid w:val="00D30F90"/>
    <w:rsid w:val="00D35C09"/>
    <w:rsid w:val="00D365CA"/>
    <w:rsid w:val="00D37F11"/>
    <w:rsid w:val="00D420CC"/>
    <w:rsid w:val="00D43352"/>
    <w:rsid w:val="00D440CB"/>
    <w:rsid w:val="00D4762E"/>
    <w:rsid w:val="00D47938"/>
    <w:rsid w:val="00D51DF7"/>
    <w:rsid w:val="00D56D01"/>
    <w:rsid w:val="00D60360"/>
    <w:rsid w:val="00D624B2"/>
    <w:rsid w:val="00D62C22"/>
    <w:rsid w:val="00D64A15"/>
    <w:rsid w:val="00D66B73"/>
    <w:rsid w:val="00D70665"/>
    <w:rsid w:val="00D72A72"/>
    <w:rsid w:val="00D734EF"/>
    <w:rsid w:val="00D752DD"/>
    <w:rsid w:val="00D7550C"/>
    <w:rsid w:val="00D755E9"/>
    <w:rsid w:val="00D75CEE"/>
    <w:rsid w:val="00D75D7E"/>
    <w:rsid w:val="00D77061"/>
    <w:rsid w:val="00D83A75"/>
    <w:rsid w:val="00D83D4A"/>
    <w:rsid w:val="00D8668C"/>
    <w:rsid w:val="00D871F4"/>
    <w:rsid w:val="00D87443"/>
    <w:rsid w:val="00D87D7E"/>
    <w:rsid w:val="00D90DDE"/>
    <w:rsid w:val="00D91762"/>
    <w:rsid w:val="00D92CD8"/>
    <w:rsid w:val="00D92F7A"/>
    <w:rsid w:val="00D93795"/>
    <w:rsid w:val="00D966E0"/>
    <w:rsid w:val="00D96E63"/>
    <w:rsid w:val="00D9722A"/>
    <w:rsid w:val="00D97AE8"/>
    <w:rsid w:val="00DA0550"/>
    <w:rsid w:val="00DA1211"/>
    <w:rsid w:val="00DA51E0"/>
    <w:rsid w:val="00DA5314"/>
    <w:rsid w:val="00DB0A85"/>
    <w:rsid w:val="00DB0E8F"/>
    <w:rsid w:val="00DB23C6"/>
    <w:rsid w:val="00DB3C6F"/>
    <w:rsid w:val="00DB68BD"/>
    <w:rsid w:val="00DB6BB7"/>
    <w:rsid w:val="00DC255C"/>
    <w:rsid w:val="00DC3736"/>
    <w:rsid w:val="00DC4EE6"/>
    <w:rsid w:val="00DC54C8"/>
    <w:rsid w:val="00DC5A5A"/>
    <w:rsid w:val="00DC5FFF"/>
    <w:rsid w:val="00DC7ED9"/>
    <w:rsid w:val="00DD008F"/>
    <w:rsid w:val="00DD302A"/>
    <w:rsid w:val="00DD4CBA"/>
    <w:rsid w:val="00DD7348"/>
    <w:rsid w:val="00DD7366"/>
    <w:rsid w:val="00DE147C"/>
    <w:rsid w:val="00DE349F"/>
    <w:rsid w:val="00DE6F16"/>
    <w:rsid w:val="00DF0F23"/>
    <w:rsid w:val="00DF33BE"/>
    <w:rsid w:val="00DF64D6"/>
    <w:rsid w:val="00E008E5"/>
    <w:rsid w:val="00E01221"/>
    <w:rsid w:val="00E019B7"/>
    <w:rsid w:val="00E01F20"/>
    <w:rsid w:val="00E03D21"/>
    <w:rsid w:val="00E040AF"/>
    <w:rsid w:val="00E05852"/>
    <w:rsid w:val="00E07F63"/>
    <w:rsid w:val="00E10AAE"/>
    <w:rsid w:val="00E12BE3"/>
    <w:rsid w:val="00E145F3"/>
    <w:rsid w:val="00E158B7"/>
    <w:rsid w:val="00E161DD"/>
    <w:rsid w:val="00E23399"/>
    <w:rsid w:val="00E238CB"/>
    <w:rsid w:val="00E25ABD"/>
    <w:rsid w:val="00E278B6"/>
    <w:rsid w:val="00E30904"/>
    <w:rsid w:val="00E31226"/>
    <w:rsid w:val="00E35661"/>
    <w:rsid w:val="00E36BC2"/>
    <w:rsid w:val="00E37F2D"/>
    <w:rsid w:val="00E45A43"/>
    <w:rsid w:val="00E45E10"/>
    <w:rsid w:val="00E472F5"/>
    <w:rsid w:val="00E4768F"/>
    <w:rsid w:val="00E503E7"/>
    <w:rsid w:val="00E513B5"/>
    <w:rsid w:val="00E55536"/>
    <w:rsid w:val="00E579A4"/>
    <w:rsid w:val="00E60EF2"/>
    <w:rsid w:val="00E6287B"/>
    <w:rsid w:val="00E63AD8"/>
    <w:rsid w:val="00E715DE"/>
    <w:rsid w:val="00E76CFA"/>
    <w:rsid w:val="00E8165D"/>
    <w:rsid w:val="00E82203"/>
    <w:rsid w:val="00E82B81"/>
    <w:rsid w:val="00E8353F"/>
    <w:rsid w:val="00E852BC"/>
    <w:rsid w:val="00E92FCC"/>
    <w:rsid w:val="00E95914"/>
    <w:rsid w:val="00E962DE"/>
    <w:rsid w:val="00EA041C"/>
    <w:rsid w:val="00EA12A2"/>
    <w:rsid w:val="00EA7152"/>
    <w:rsid w:val="00EB032F"/>
    <w:rsid w:val="00EB1D6A"/>
    <w:rsid w:val="00EB4D91"/>
    <w:rsid w:val="00EC0CD8"/>
    <w:rsid w:val="00EC2FE2"/>
    <w:rsid w:val="00EC4445"/>
    <w:rsid w:val="00EC69EA"/>
    <w:rsid w:val="00ED0898"/>
    <w:rsid w:val="00ED5A2E"/>
    <w:rsid w:val="00ED6F7E"/>
    <w:rsid w:val="00ED785B"/>
    <w:rsid w:val="00EE3346"/>
    <w:rsid w:val="00EE35F6"/>
    <w:rsid w:val="00EE5202"/>
    <w:rsid w:val="00EE70F1"/>
    <w:rsid w:val="00EF243E"/>
    <w:rsid w:val="00EF4136"/>
    <w:rsid w:val="00EF46D2"/>
    <w:rsid w:val="00F04D32"/>
    <w:rsid w:val="00F05326"/>
    <w:rsid w:val="00F05F93"/>
    <w:rsid w:val="00F061FD"/>
    <w:rsid w:val="00F07E06"/>
    <w:rsid w:val="00F131C3"/>
    <w:rsid w:val="00F16720"/>
    <w:rsid w:val="00F26119"/>
    <w:rsid w:val="00F264BF"/>
    <w:rsid w:val="00F369FA"/>
    <w:rsid w:val="00F4048C"/>
    <w:rsid w:val="00F423E5"/>
    <w:rsid w:val="00F424C6"/>
    <w:rsid w:val="00F4407E"/>
    <w:rsid w:val="00F4584B"/>
    <w:rsid w:val="00F466DA"/>
    <w:rsid w:val="00F544BF"/>
    <w:rsid w:val="00F578C5"/>
    <w:rsid w:val="00F63EF7"/>
    <w:rsid w:val="00F64F4E"/>
    <w:rsid w:val="00F66FFD"/>
    <w:rsid w:val="00F67DE4"/>
    <w:rsid w:val="00F72D9A"/>
    <w:rsid w:val="00F73089"/>
    <w:rsid w:val="00F77D3F"/>
    <w:rsid w:val="00F77EE6"/>
    <w:rsid w:val="00F801E4"/>
    <w:rsid w:val="00F81C74"/>
    <w:rsid w:val="00F82184"/>
    <w:rsid w:val="00F824EE"/>
    <w:rsid w:val="00F83E55"/>
    <w:rsid w:val="00F842DF"/>
    <w:rsid w:val="00F85CC9"/>
    <w:rsid w:val="00F86131"/>
    <w:rsid w:val="00F91B1D"/>
    <w:rsid w:val="00F92470"/>
    <w:rsid w:val="00F95695"/>
    <w:rsid w:val="00F97C45"/>
    <w:rsid w:val="00FA1CDB"/>
    <w:rsid w:val="00FA3E78"/>
    <w:rsid w:val="00FA5E95"/>
    <w:rsid w:val="00FA6659"/>
    <w:rsid w:val="00FA6EFB"/>
    <w:rsid w:val="00FA7572"/>
    <w:rsid w:val="00FA77CE"/>
    <w:rsid w:val="00FB10F0"/>
    <w:rsid w:val="00FB124F"/>
    <w:rsid w:val="00FB2C69"/>
    <w:rsid w:val="00FB3041"/>
    <w:rsid w:val="00FB39E0"/>
    <w:rsid w:val="00FB77A8"/>
    <w:rsid w:val="00FB7927"/>
    <w:rsid w:val="00FC1ED3"/>
    <w:rsid w:val="00FC333C"/>
    <w:rsid w:val="00FC4E88"/>
    <w:rsid w:val="00FC66E4"/>
    <w:rsid w:val="00FD19E7"/>
    <w:rsid w:val="00FD390E"/>
    <w:rsid w:val="00FD5312"/>
    <w:rsid w:val="00FD6003"/>
    <w:rsid w:val="00FD717E"/>
    <w:rsid w:val="00FE4ED5"/>
    <w:rsid w:val="00FE5D4C"/>
    <w:rsid w:val="00FF0AEE"/>
    <w:rsid w:val="00FF0B3E"/>
    <w:rsid w:val="00FF5844"/>
    <w:rsid w:val="013D29A6"/>
    <w:rsid w:val="0145C43F"/>
    <w:rsid w:val="01D1F479"/>
    <w:rsid w:val="01E908E7"/>
    <w:rsid w:val="01FF7C39"/>
    <w:rsid w:val="02083415"/>
    <w:rsid w:val="0246042F"/>
    <w:rsid w:val="027C8076"/>
    <w:rsid w:val="02AD6382"/>
    <w:rsid w:val="02B9781C"/>
    <w:rsid w:val="02C00AD1"/>
    <w:rsid w:val="030819B6"/>
    <w:rsid w:val="03289AE5"/>
    <w:rsid w:val="0332CA00"/>
    <w:rsid w:val="03507BEA"/>
    <w:rsid w:val="038BB8AA"/>
    <w:rsid w:val="03C3309E"/>
    <w:rsid w:val="03D1E36E"/>
    <w:rsid w:val="042CBBCD"/>
    <w:rsid w:val="044C4360"/>
    <w:rsid w:val="044C467B"/>
    <w:rsid w:val="04B37A1D"/>
    <w:rsid w:val="053DF0C4"/>
    <w:rsid w:val="05AB24CF"/>
    <w:rsid w:val="05B37542"/>
    <w:rsid w:val="05F1433E"/>
    <w:rsid w:val="064CBC53"/>
    <w:rsid w:val="0670DEBD"/>
    <w:rsid w:val="06E12B24"/>
    <w:rsid w:val="0723DC0E"/>
    <w:rsid w:val="0736E4B6"/>
    <w:rsid w:val="07B3D9B7"/>
    <w:rsid w:val="07CE74AD"/>
    <w:rsid w:val="080A7D35"/>
    <w:rsid w:val="081F464F"/>
    <w:rsid w:val="086E2370"/>
    <w:rsid w:val="08DC7502"/>
    <w:rsid w:val="08E2FCC6"/>
    <w:rsid w:val="08FA177F"/>
    <w:rsid w:val="091B4DCA"/>
    <w:rsid w:val="095E4ABB"/>
    <w:rsid w:val="09DBE0A3"/>
    <w:rsid w:val="09F3E98A"/>
    <w:rsid w:val="0A1E628B"/>
    <w:rsid w:val="0A3A9013"/>
    <w:rsid w:val="0A4BAE58"/>
    <w:rsid w:val="0A8029C8"/>
    <w:rsid w:val="0A8BB2B3"/>
    <w:rsid w:val="0AAC4183"/>
    <w:rsid w:val="0B571BFB"/>
    <w:rsid w:val="0B819EBC"/>
    <w:rsid w:val="0B8C682F"/>
    <w:rsid w:val="0BCC62D9"/>
    <w:rsid w:val="0C3683AA"/>
    <w:rsid w:val="0CCABC76"/>
    <w:rsid w:val="0CFB9352"/>
    <w:rsid w:val="0D7ADF80"/>
    <w:rsid w:val="0D801C94"/>
    <w:rsid w:val="0D862BE0"/>
    <w:rsid w:val="0DC0162D"/>
    <w:rsid w:val="0E111A59"/>
    <w:rsid w:val="0E4FB4B7"/>
    <w:rsid w:val="0E5CF136"/>
    <w:rsid w:val="0E65677F"/>
    <w:rsid w:val="0EFCCF4E"/>
    <w:rsid w:val="0F1A9E98"/>
    <w:rsid w:val="0F5DD22A"/>
    <w:rsid w:val="0F711A07"/>
    <w:rsid w:val="0FA84FEF"/>
    <w:rsid w:val="10231A97"/>
    <w:rsid w:val="106BDB74"/>
    <w:rsid w:val="107782D7"/>
    <w:rsid w:val="10A07D1A"/>
    <w:rsid w:val="10A9BEAD"/>
    <w:rsid w:val="10E444FD"/>
    <w:rsid w:val="10F6503D"/>
    <w:rsid w:val="10FE6D22"/>
    <w:rsid w:val="1118E73B"/>
    <w:rsid w:val="111DA604"/>
    <w:rsid w:val="113F7E21"/>
    <w:rsid w:val="116EA610"/>
    <w:rsid w:val="11716AF2"/>
    <w:rsid w:val="1177226C"/>
    <w:rsid w:val="117D6CEC"/>
    <w:rsid w:val="11A44C03"/>
    <w:rsid w:val="11B40A93"/>
    <w:rsid w:val="11FF05F6"/>
    <w:rsid w:val="125E6A7D"/>
    <w:rsid w:val="12D4753D"/>
    <w:rsid w:val="12D811FA"/>
    <w:rsid w:val="12FF6394"/>
    <w:rsid w:val="130835D4"/>
    <w:rsid w:val="133F8798"/>
    <w:rsid w:val="1361C18D"/>
    <w:rsid w:val="1367C0E3"/>
    <w:rsid w:val="13D2404F"/>
    <w:rsid w:val="13F53DAA"/>
    <w:rsid w:val="13F9A523"/>
    <w:rsid w:val="141B55B9"/>
    <w:rsid w:val="14480733"/>
    <w:rsid w:val="1463F8CF"/>
    <w:rsid w:val="14781A5B"/>
    <w:rsid w:val="149519E0"/>
    <w:rsid w:val="149C1379"/>
    <w:rsid w:val="149D25F5"/>
    <w:rsid w:val="14AD116E"/>
    <w:rsid w:val="14E6B1EF"/>
    <w:rsid w:val="155AF17A"/>
    <w:rsid w:val="155E8D5E"/>
    <w:rsid w:val="15BD87C1"/>
    <w:rsid w:val="15C1CC68"/>
    <w:rsid w:val="1608E133"/>
    <w:rsid w:val="1662EC88"/>
    <w:rsid w:val="166B0B9B"/>
    <w:rsid w:val="1687CB48"/>
    <w:rsid w:val="16DB2B04"/>
    <w:rsid w:val="1703F934"/>
    <w:rsid w:val="171CE681"/>
    <w:rsid w:val="171D1F20"/>
    <w:rsid w:val="17790FE2"/>
    <w:rsid w:val="17D5C9F8"/>
    <w:rsid w:val="17FEE5A6"/>
    <w:rsid w:val="181B3E1E"/>
    <w:rsid w:val="1820EEA2"/>
    <w:rsid w:val="1829C1A3"/>
    <w:rsid w:val="185CF5BE"/>
    <w:rsid w:val="1875510F"/>
    <w:rsid w:val="1895DF0C"/>
    <w:rsid w:val="18BA8A9F"/>
    <w:rsid w:val="18F90284"/>
    <w:rsid w:val="190ED97B"/>
    <w:rsid w:val="1926F52A"/>
    <w:rsid w:val="1935E403"/>
    <w:rsid w:val="19630358"/>
    <w:rsid w:val="19F9C099"/>
    <w:rsid w:val="1A86C440"/>
    <w:rsid w:val="1A8C318D"/>
    <w:rsid w:val="1AA00824"/>
    <w:rsid w:val="1AC882BC"/>
    <w:rsid w:val="1AD926C9"/>
    <w:rsid w:val="1AF54B90"/>
    <w:rsid w:val="1B317943"/>
    <w:rsid w:val="1BD33DA9"/>
    <w:rsid w:val="1BE08422"/>
    <w:rsid w:val="1BE46F2B"/>
    <w:rsid w:val="1C34A9B2"/>
    <w:rsid w:val="1C75BE66"/>
    <w:rsid w:val="1CB3DC50"/>
    <w:rsid w:val="1CD7BE24"/>
    <w:rsid w:val="1CE8939B"/>
    <w:rsid w:val="1D4E5F55"/>
    <w:rsid w:val="1D682E2D"/>
    <w:rsid w:val="1D730A52"/>
    <w:rsid w:val="1D7E7760"/>
    <w:rsid w:val="1DF64915"/>
    <w:rsid w:val="1DF95D03"/>
    <w:rsid w:val="1E0A1AC3"/>
    <w:rsid w:val="1E51D85C"/>
    <w:rsid w:val="1EB41E3C"/>
    <w:rsid w:val="1EDF03CC"/>
    <w:rsid w:val="1F20639C"/>
    <w:rsid w:val="1F648712"/>
    <w:rsid w:val="1FA8D63C"/>
    <w:rsid w:val="1FD2EEC6"/>
    <w:rsid w:val="1FD42ACE"/>
    <w:rsid w:val="1FE276F8"/>
    <w:rsid w:val="1FF6B3AA"/>
    <w:rsid w:val="20142894"/>
    <w:rsid w:val="20328856"/>
    <w:rsid w:val="2039ACBE"/>
    <w:rsid w:val="204C5D78"/>
    <w:rsid w:val="2062EE1D"/>
    <w:rsid w:val="20B06AFA"/>
    <w:rsid w:val="20F2534E"/>
    <w:rsid w:val="210A2F51"/>
    <w:rsid w:val="2146317C"/>
    <w:rsid w:val="21A0DAEF"/>
    <w:rsid w:val="21C1713C"/>
    <w:rsid w:val="21EA615F"/>
    <w:rsid w:val="21ECB5E4"/>
    <w:rsid w:val="228DA3CB"/>
    <w:rsid w:val="22AFDBA3"/>
    <w:rsid w:val="22B5B587"/>
    <w:rsid w:val="22D5F3A7"/>
    <w:rsid w:val="22E44B46"/>
    <w:rsid w:val="23495D4A"/>
    <w:rsid w:val="24086BA5"/>
    <w:rsid w:val="24936664"/>
    <w:rsid w:val="24CBBB48"/>
    <w:rsid w:val="24D9B6F2"/>
    <w:rsid w:val="2529DEDF"/>
    <w:rsid w:val="2627C1B8"/>
    <w:rsid w:val="27062E76"/>
    <w:rsid w:val="272C4079"/>
    <w:rsid w:val="273C8C2F"/>
    <w:rsid w:val="2781E110"/>
    <w:rsid w:val="2783585E"/>
    <w:rsid w:val="27F05839"/>
    <w:rsid w:val="27F9AA8B"/>
    <w:rsid w:val="27FC02CE"/>
    <w:rsid w:val="28284A3E"/>
    <w:rsid w:val="283CF838"/>
    <w:rsid w:val="28FC08D2"/>
    <w:rsid w:val="29388002"/>
    <w:rsid w:val="29947BDC"/>
    <w:rsid w:val="299C0700"/>
    <w:rsid w:val="29B28BBB"/>
    <w:rsid w:val="29FDD127"/>
    <w:rsid w:val="2A133EAD"/>
    <w:rsid w:val="2A23AA78"/>
    <w:rsid w:val="2A245555"/>
    <w:rsid w:val="2A374B5F"/>
    <w:rsid w:val="2AB1691F"/>
    <w:rsid w:val="2ACD05EE"/>
    <w:rsid w:val="2ADA303D"/>
    <w:rsid w:val="2AEBF399"/>
    <w:rsid w:val="2AF63EC2"/>
    <w:rsid w:val="2AFD89E9"/>
    <w:rsid w:val="2B80F34E"/>
    <w:rsid w:val="2B8A3CEA"/>
    <w:rsid w:val="2BA23EAD"/>
    <w:rsid w:val="2BD44B01"/>
    <w:rsid w:val="2BD68CB6"/>
    <w:rsid w:val="2BEDED03"/>
    <w:rsid w:val="2C1301AF"/>
    <w:rsid w:val="2C20867B"/>
    <w:rsid w:val="2C78C157"/>
    <w:rsid w:val="2CAB048B"/>
    <w:rsid w:val="2D068C16"/>
    <w:rsid w:val="2D1AB29D"/>
    <w:rsid w:val="2D3087D2"/>
    <w:rsid w:val="2D46114D"/>
    <w:rsid w:val="2D97AA35"/>
    <w:rsid w:val="2DC3D99E"/>
    <w:rsid w:val="2E3F21CF"/>
    <w:rsid w:val="2E68A6EB"/>
    <w:rsid w:val="2F7A6AE0"/>
    <w:rsid w:val="2F82C66C"/>
    <w:rsid w:val="2FB53731"/>
    <w:rsid w:val="303508EE"/>
    <w:rsid w:val="303F7FD5"/>
    <w:rsid w:val="306C0333"/>
    <w:rsid w:val="308235B2"/>
    <w:rsid w:val="309E3EC4"/>
    <w:rsid w:val="30AA9FDE"/>
    <w:rsid w:val="30BB74C0"/>
    <w:rsid w:val="31619CEF"/>
    <w:rsid w:val="31BD3FAD"/>
    <w:rsid w:val="322E2B08"/>
    <w:rsid w:val="323552B2"/>
    <w:rsid w:val="32B60EBF"/>
    <w:rsid w:val="32E2C675"/>
    <w:rsid w:val="3369EF6F"/>
    <w:rsid w:val="33E32005"/>
    <w:rsid w:val="33E739AE"/>
    <w:rsid w:val="33F47ED5"/>
    <w:rsid w:val="346FF49E"/>
    <w:rsid w:val="3474C723"/>
    <w:rsid w:val="34EFB79F"/>
    <w:rsid w:val="34F1B4E1"/>
    <w:rsid w:val="352C527B"/>
    <w:rsid w:val="35372835"/>
    <w:rsid w:val="3540E337"/>
    <w:rsid w:val="354519B8"/>
    <w:rsid w:val="355DE2EA"/>
    <w:rsid w:val="356029FA"/>
    <w:rsid w:val="35AD405C"/>
    <w:rsid w:val="35CC6E6C"/>
    <w:rsid w:val="360277DF"/>
    <w:rsid w:val="362C6CC1"/>
    <w:rsid w:val="366CD5B7"/>
    <w:rsid w:val="3693B469"/>
    <w:rsid w:val="36BCAB38"/>
    <w:rsid w:val="370580DB"/>
    <w:rsid w:val="37917795"/>
    <w:rsid w:val="3795EDCD"/>
    <w:rsid w:val="384928A4"/>
    <w:rsid w:val="3854A6E6"/>
    <w:rsid w:val="38AE46F6"/>
    <w:rsid w:val="38E44DA4"/>
    <w:rsid w:val="38F31AD5"/>
    <w:rsid w:val="3923BC8D"/>
    <w:rsid w:val="3924FE34"/>
    <w:rsid w:val="395B416A"/>
    <w:rsid w:val="397D1FDA"/>
    <w:rsid w:val="398B06A1"/>
    <w:rsid w:val="39A4AE18"/>
    <w:rsid w:val="39F670AE"/>
    <w:rsid w:val="3A0BADA8"/>
    <w:rsid w:val="3AEBAF46"/>
    <w:rsid w:val="3B21C149"/>
    <w:rsid w:val="3B569936"/>
    <w:rsid w:val="3B7B22E2"/>
    <w:rsid w:val="3B7D41F0"/>
    <w:rsid w:val="3B985E1B"/>
    <w:rsid w:val="3BBB3117"/>
    <w:rsid w:val="3C02E190"/>
    <w:rsid w:val="3C2FD730"/>
    <w:rsid w:val="3C67EE04"/>
    <w:rsid w:val="3C8FF89F"/>
    <w:rsid w:val="3C9FA74D"/>
    <w:rsid w:val="3CABEE5F"/>
    <w:rsid w:val="3CE7FA52"/>
    <w:rsid w:val="3D062A23"/>
    <w:rsid w:val="3D26387F"/>
    <w:rsid w:val="3D2C68ED"/>
    <w:rsid w:val="3D47C587"/>
    <w:rsid w:val="3D81A53A"/>
    <w:rsid w:val="3D894158"/>
    <w:rsid w:val="3DA31FF2"/>
    <w:rsid w:val="3DD4C75E"/>
    <w:rsid w:val="3DFBC0C2"/>
    <w:rsid w:val="3E67894B"/>
    <w:rsid w:val="3E7B0113"/>
    <w:rsid w:val="3E8BFE1D"/>
    <w:rsid w:val="3EA07EDF"/>
    <w:rsid w:val="3EF9922C"/>
    <w:rsid w:val="3F53D9AB"/>
    <w:rsid w:val="3FB8A534"/>
    <w:rsid w:val="3FD395A9"/>
    <w:rsid w:val="3FEDA78E"/>
    <w:rsid w:val="403D4C2A"/>
    <w:rsid w:val="409716B1"/>
    <w:rsid w:val="40CE1881"/>
    <w:rsid w:val="40D0C1A3"/>
    <w:rsid w:val="41FDA9E6"/>
    <w:rsid w:val="422DE957"/>
    <w:rsid w:val="430A6CFA"/>
    <w:rsid w:val="430E7784"/>
    <w:rsid w:val="431CC1AB"/>
    <w:rsid w:val="431DDDAB"/>
    <w:rsid w:val="43AA0490"/>
    <w:rsid w:val="43B339A5"/>
    <w:rsid w:val="4465A43E"/>
    <w:rsid w:val="44B1F24E"/>
    <w:rsid w:val="44C9C9FB"/>
    <w:rsid w:val="44E60F39"/>
    <w:rsid w:val="4513CFDE"/>
    <w:rsid w:val="45856672"/>
    <w:rsid w:val="459D850C"/>
    <w:rsid w:val="45C1200B"/>
    <w:rsid w:val="45CEC4B6"/>
    <w:rsid w:val="4601B71A"/>
    <w:rsid w:val="462F7BA5"/>
    <w:rsid w:val="46394142"/>
    <w:rsid w:val="46479BEA"/>
    <w:rsid w:val="4680AA03"/>
    <w:rsid w:val="46E25310"/>
    <w:rsid w:val="470F55CE"/>
    <w:rsid w:val="47179C77"/>
    <w:rsid w:val="471D0FD9"/>
    <w:rsid w:val="472BA110"/>
    <w:rsid w:val="4758325C"/>
    <w:rsid w:val="477C1AD6"/>
    <w:rsid w:val="4791247E"/>
    <w:rsid w:val="47BC48C5"/>
    <w:rsid w:val="47D7651E"/>
    <w:rsid w:val="47F90934"/>
    <w:rsid w:val="48662C6A"/>
    <w:rsid w:val="48D3D9E0"/>
    <w:rsid w:val="491356C7"/>
    <w:rsid w:val="49243B9D"/>
    <w:rsid w:val="4924A83F"/>
    <w:rsid w:val="4929238E"/>
    <w:rsid w:val="49312036"/>
    <w:rsid w:val="4985CC74"/>
    <w:rsid w:val="4A5A8B36"/>
    <w:rsid w:val="4AD01899"/>
    <w:rsid w:val="4AE1E160"/>
    <w:rsid w:val="4B5FF96F"/>
    <w:rsid w:val="4B67C132"/>
    <w:rsid w:val="4BD01056"/>
    <w:rsid w:val="4BE64920"/>
    <w:rsid w:val="4BEA889A"/>
    <w:rsid w:val="4C04563A"/>
    <w:rsid w:val="4C094775"/>
    <w:rsid w:val="4C1CF55E"/>
    <w:rsid w:val="4C3A7ECB"/>
    <w:rsid w:val="4C47CC49"/>
    <w:rsid w:val="4C4EA954"/>
    <w:rsid w:val="4C734BE8"/>
    <w:rsid w:val="4C8D1D1E"/>
    <w:rsid w:val="4CA48974"/>
    <w:rsid w:val="4D0F9693"/>
    <w:rsid w:val="4D29DBFA"/>
    <w:rsid w:val="4D3A387D"/>
    <w:rsid w:val="4D81599D"/>
    <w:rsid w:val="4D844582"/>
    <w:rsid w:val="4D902C62"/>
    <w:rsid w:val="4DAA1192"/>
    <w:rsid w:val="4DCD6941"/>
    <w:rsid w:val="4E1B0817"/>
    <w:rsid w:val="4E32B69E"/>
    <w:rsid w:val="4E77A223"/>
    <w:rsid w:val="4E8A720B"/>
    <w:rsid w:val="4E9E35E2"/>
    <w:rsid w:val="4EA1DD00"/>
    <w:rsid w:val="4ECBC094"/>
    <w:rsid w:val="4EDB47F4"/>
    <w:rsid w:val="4EEA33B2"/>
    <w:rsid w:val="4F1155CD"/>
    <w:rsid w:val="4F7F4031"/>
    <w:rsid w:val="4FC27B23"/>
    <w:rsid w:val="4FFC46E8"/>
    <w:rsid w:val="500BCA86"/>
    <w:rsid w:val="50134130"/>
    <w:rsid w:val="502784B5"/>
    <w:rsid w:val="5077CBFC"/>
    <w:rsid w:val="50BDEAA5"/>
    <w:rsid w:val="5107AD30"/>
    <w:rsid w:val="5115138B"/>
    <w:rsid w:val="5141B7C7"/>
    <w:rsid w:val="5193CEAA"/>
    <w:rsid w:val="5197E76E"/>
    <w:rsid w:val="51B96AC7"/>
    <w:rsid w:val="51E48609"/>
    <w:rsid w:val="52326860"/>
    <w:rsid w:val="526D1A38"/>
    <w:rsid w:val="527EA18B"/>
    <w:rsid w:val="52B105FE"/>
    <w:rsid w:val="52D7A7F1"/>
    <w:rsid w:val="5307D210"/>
    <w:rsid w:val="5383A09C"/>
    <w:rsid w:val="53F85F34"/>
    <w:rsid w:val="5401B1DA"/>
    <w:rsid w:val="543A732C"/>
    <w:rsid w:val="547B1992"/>
    <w:rsid w:val="547BB35B"/>
    <w:rsid w:val="548499A6"/>
    <w:rsid w:val="550E5805"/>
    <w:rsid w:val="553A30EC"/>
    <w:rsid w:val="554AC222"/>
    <w:rsid w:val="5562E6D4"/>
    <w:rsid w:val="5599BAB0"/>
    <w:rsid w:val="55ADEBCC"/>
    <w:rsid w:val="55B405AD"/>
    <w:rsid w:val="55D840DB"/>
    <w:rsid w:val="55D9789F"/>
    <w:rsid w:val="55E6AD69"/>
    <w:rsid w:val="55FA1076"/>
    <w:rsid w:val="5670D734"/>
    <w:rsid w:val="569F425B"/>
    <w:rsid w:val="56E15A50"/>
    <w:rsid w:val="56F4680E"/>
    <w:rsid w:val="5763CFF4"/>
    <w:rsid w:val="57F32F7A"/>
    <w:rsid w:val="58214101"/>
    <w:rsid w:val="5897661C"/>
    <w:rsid w:val="58F2AA79"/>
    <w:rsid w:val="58F44907"/>
    <w:rsid w:val="5917AA68"/>
    <w:rsid w:val="59203DDF"/>
    <w:rsid w:val="593FEAE0"/>
    <w:rsid w:val="59A27163"/>
    <w:rsid w:val="5A8317A0"/>
    <w:rsid w:val="5A853F28"/>
    <w:rsid w:val="5B037BA4"/>
    <w:rsid w:val="5B10D76B"/>
    <w:rsid w:val="5B46BC68"/>
    <w:rsid w:val="5B470B0A"/>
    <w:rsid w:val="5B4E15D0"/>
    <w:rsid w:val="5B59C521"/>
    <w:rsid w:val="5B6C2BE8"/>
    <w:rsid w:val="5BC57297"/>
    <w:rsid w:val="5BEBC69B"/>
    <w:rsid w:val="5BFB2F37"/>
    <w:rsid w:val="5C595099"/>
    <w:rsid w:val="5CBB8513"/>
    <w:rsid w:val="5CD6689D"/>
    <w:rsid w:val="5CF10B82"/>
    <w:rsid w:val="5D5ED745"/>
    <w:rsid w:val="5DAE6406"/>
    <w:rsid w:val="5DC1394D"/>
    <w:rsid w:val="5E09E59B"/>
    <w:rsid w:val="5E3D9716"/>
    <w:rsid w:val="5E574425"/>
    <w:rsid w:val="5ED4DCE1"/>
    <w:rsid w:val="5ED987CF"/>
    <w:rsid w:val="5EDDE661"/>
    <w:rsid w:val="5EE72676"/>
    <w:rsid w:val="5F11D6F0"/>
    <w:rsid w:val="5F140850"/>
    <w:rsid w:val="5F2FB3F1"/>
    <w:rsid w:val="5F34AFAD"/>
    <w:rsid w:val="5F75223E"/>
    <w:rsid w:val="5FB27539"/>
    <w:rsid w:val="60D6DF31"/>
    <w:rsid w:val="60FD0FF6"/>
    <w:rsid w:val="612E3BA3"/>
    <w:rsid w:val="6176AE6A"/>
    <w:rsid w:val="6196798C"/>
    <w:rsid w:val="61AF975D"/>
    <w:rsid w:val="62113D18"/>
    <w:rsid w:val="621658B2"/>
    <w:rsid w:val="62197236"/>
    <w:rsid w:val="624200A1"/>
    <w:rsid w:val="624619AE"/>
    <w:rsid w:val="626A6338"/>
    <w:rsid w:val="62E2A24D"/>
    <w:rsid w:val="62F3E8A5"/>
    <w:rsid w:val="630D25B0"/>
    <w:rsid w:val="637813DA"/>
    <w:rsid w:val="63A58173"/>
    <w:rsid w:val="63EE039E"/>
    <w:rsid w:val="640A9843"/>
    <w:rsid w:val="6424FB68"/>
    <w:rsid w:val="64328C28"/>
    <w:rsid w:val="644B02EC"/>
    <w:rsid w:val="6462E362"/>
    <w:rsid w:val="6463A8A6"/>
    <w:rsid w:val="6481AE82"/>
    <w:rsid w:val="64CEB49D"/>
    <w:rsid w:val="64FF558F"/>
    <w:rsid w:val="6523696E"/>
    <w:rsid w:val="655DCA6C"/>
    <w:rsid w:val="658E1440"/>
    <w:rsid w:val="65BB1DAD"/>
    <w:rsid w:val="6630EE01"/>
    <w:rsid w:val="66C9696D"/>
    <w:rsid w:val="66DCCD27"/>
    <w:rsid w:val="66E6E819"/>
    <w:rsid w:val="671386E8"/>
    <w:rsid w:val="676916FD"/>
    <w:rsid w:val="676E0866"/>
    <w:rsid w:val="68086C99"/>
    <w:rsid w:val="68D77FAA"/>
    <w:rsid w:val="691CA29E"/>
    <w:rsid w:val="697EBA4A"/>
    <w:rsid w:val="6983D03A"/>
    <w:rsid w:val="69C06475"/>
    <w:rsid w:val="69E23D20"/>
    <w:rsid w:val="6A01C13F"/>
    <w:rsid w:val="6A4BB785"/>
    <w:rsid w:val="6A839E23"/>
    <w:rsid w:val="6AD5BF5D"/>
    <w:rsid w:val="6ADCD321"/>
    <w:rsid w:val="6AEE1D35"/>
    <w:rsid w:val="6B015AA4"/>
    <w:rsid w:val="6B1813AA"/>
    <w:rsid w:val="6BB4BCD3"/>
    <w:rsid w:val="6BCF3CBB"/>
    <w:rsid w:val="6C1DE6DB"/>
    <w:rsid w:val="6C471A8E"/>
    <w:rsid w:val="6C4E5FDF"/>
    <w:rsid w:val="6C66020E"/>
    <w:rsid w:val="6C77F5C1"/>
    <w:rsid w:val="6C7D8907"/>
    <w:rsid w:val="6CB00708"/>
    <w:rsid w:val="6D0384C2"/>
    <w:rsid w:val="6D060532"/>
    <w:rsid w:val="6D06233A"/>
    <w:rsid w:val="6D06AB5F"/>
    <w:rsid w:val="6D463E62"/>
    <w:rsid w:val="6D4C55A3"/>
    <w:rsid w:val="6D52A743"/>
    <w:rsid w:val="6D7A60E6"/>
    <w:rsid w:val="6DAC41F6"/>
    <w:rsid w:val="6DC0F670"/>
    <w:rsid w:val="6DC89490"/>
    <w:rsid w:val="6DCEFF4D"/>
    <w:rsid w:val="6DD72F65"/>
    <w:rsid w:val="6DE84A9E"/>
    <w:rsid w:val="6E017899"/>
    <w:rsid w:val="6E1845E6"/>
    <w:rsid w:val="6E6C0DAA"/>
    <w:rsid w:val="6E6DF4E3"/>
    <w:rsid w:val="6E773CA3"/>
    <w:rsid w:val="6E8ABEF1"/>
    <w:rsid w:val="6EC025D5"/>
    <w:rsid w:val="6F73A425"/>
    <w:rsid w:val="6F9ACA1B"/>
    <w:rsid w:val="70104F14"/>
    <w:rsid w:val="703CCE02"/>
    <w:rsid w:val="706FF64C"/>
    <w:rsid w:val="7073EAFC"/>
    <w:rsid w:val="70AC3C37"/>
    <w:rsid w:val="70AE98A9"/>
    <w:rsid w:val="70B84A7D"/>
    <w:rsid w:val="70F78594"/>
    <w:rsid w:val="713C4692"/>
    <w:rsid w:val="7158EB69"/>
    <w:rsid w:val="718EB614"/>
    <w:rsid w:val="71A89072"/>
    <w:rsid w:val="71CB8124"/>
    <w:rsid w:val="721960C1"/>
    <w:rsid w:val="72554D6F"/>
    <w:rsid w:val="725726EC"/>
    <w:rsid w:val="72684BB2"/>
    <w:rsid w:val="727ED5D0"/>
    <w:rsid w:val="72DC0219"/>
    <w:rsid w:val="730E4311"/>
    <w:rsid w:val="73216B88"/>
    <w:rsid w:val="7434E25D"/>
    <w:rsid w:val="747E22B3"/>
    <w:rsid w:val="748E18E5"/>
    <w:rsid w:val="74AA6C32"/>
    <w:rsid w:val="74B0E3CB"/>
    <w:rsid w:val="74CC56CE"/>
    <w:rsid w:val="74E39C3F"/>
    <w:rsid w:val="74EF075F"/>
    <w:rsid w:val="7588BB3F"/>
    <w:rsid w:val="75B1F496"/>
    <w:rsid w:val="75EB5C0F"/>
    <w:rsid w:val="762C324D"/>
    <w:rsid w:val="764D81C7"/>
    <w:rsid w:val="76685E1C"/>
    <w:rsid w:val="768F8C5D"/>
    <w:rsid w:val="76A68832"/>
    <w:rsid w:val="76AD1205"/>
    <w:rsid w:val="76BF6AD5"/>
    <w:rsid w:val="76C4D7B3"/>
    <w:rsid w:val="771EE186"/>
    <w:rsid w:val="7724675F"/>
    <w:rsid w:val="7726524B"/>
    <w:rsid w:val="773683A8"/>
    <w:rsid w:val="776B5AC3"/>
    <w:rsid w:val="77CFC2A0"/>
    <w:rsid w:val="781E3954"/>
    <w:rsid w:val="781FF202"/>
    <w:rsid w:val="7838EBDA"/>
    <w:rsid w:val="783BE3FA"/>
    <w:rsid w:val="78ADE23D"/>
    <w:rsid w:val="78F9A6D8"/>
    <w:rsid w:val="79645953"/>
    <w:rsid w:val="7965E021"/>
    <w:rsid w:val="796DC288"/>
    <w:rsid w:val="79957AFD"/>
    <w:rsid w:val="799E7B86"/>
    <w:rsid w:val="79B9826F"/>
    <w:rsid w:val="79C396E9"/>
    <w:rsid w:val="79FC29C6"/>
    <w:rsid w:val="7A397D58"/>
    <w:rsid w:val="7A59AE14"/>
    <w:rsid w:val="7A59D657"/>
    <w:rsid w:val="7A8247E4"/>
    <w:rsid w:val="7AEE63E8"/>
    <w:rsid w:val="7AFABEDF"/>
    <w:rsid w:val="7B2A1B89"/>
    <w:rsid w:val="7B4F59E1"/>
    <w:rsid w:val="7B64CBA0"/>
    <w:rsid w:val="7B65E6B4"/>
    <w:rsid w:val="7BC178D4"/>
    <w:rsid w:val="7BFC1756"/>
    <w:rsid w:val="7C6FAD85"/>
    <w:rsid w:val="7D60E1FC"/>
    <w:rsid w:val="7D87A310"/>
    <w:rsid w:val="7DC01BF9"/>
    <w:rsid w:val="7E0902F4"/>
    <w:rsid w:val="7E3F7B66"/>
    <w:rsid w:val="7E4EFA5D"/>
    <w:rsid w:val="7E92F7CB"/>
    <w:rsid w:val="7EBA5819"/>
    <w:rsid w:val="7EF4D67B"/>
    <w:rsid w:val="7EFA6CAC"/>
    <w:rsid w:val="7F2AE714"/>
    <w:rsid w:val="7F38768C"/>
    <w:rsid w:val="7F7C5FB9"/>
    <w:rsid w:val="7F9339FB"/>
    <w:rsid w:val="7FD1F8B6"/>
    <w:rsid w:val="7FDB9038"/>
    <w:rsid w:val="7FE85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93741"/>
  <w15:chartTrackingRefBased/>
  <w15:docId w15:val="{9FD09234-0F82-4035-B735-E296AE873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A041C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423E5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04091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 w:cs="Times New Roman"/>
      <w:b/>
      <w:bCs/>
      <w:sz w:val="36"/>
      <w:szCs w:val="36"/>
      <w:lang w:eastAsia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041C"/>
    <w:pPr>
      <w:ind w:left="720"/>
      <w:contextualSpacing/>
    </w:pPr>
  </w:style>
  <w:style w:type="table" w:styleId="TableGrid">
    <w:name w:val="Table Grid"/>
    <w:basedOn w:val="TableNormal"/>
    <w:uiPriority w:val="59"/>
    <w:rsid w:val="00EA041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EA041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A04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41C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EA041C"/>
    <w:rPr>
      <w:sz w:val="20"/>
      <w:szCs w:val="20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EA041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73DA0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73DA0"/>
  </w:style>
  <w:style w:type="paragraph" w:styleId="Footer">
    <w:name w:val="footer"/>
    <w:basedOn w:val="Normal"/>
    <w:link w:val="FooterChar"/>
    <w:uiPriority w:val="99"/>
    <w:unhideWhenUsed/>
    <w:rsid w:val="00B73DA0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73DA0"/>
  </w:style>
  <w:style w:type="character" w:styleId="Heading2Char" w:customStyle="1">
    <w:name w:val="Heading 2 Char"/>
    <w:basedOn w:val="DefaultParagraphFont"/>
    <w:link w:val="Heading2"/>
    <w:uiPriority w:val="9"/>
    <w:rsid w:val="00704091"/>
    <w:rPr>
      <w:rFonts w:ascii="Times New Roman" w:hAnsi="Times New Roman" w:eastAsia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0409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8C66C2"/>
    <w:rPr>
      <w:b/>
      <w:bCs/>
    </w:rPr>
  </w:style>
  <w:style w:type="paragraph" w:styleId="Revision">
    <w:name w:val="Revision"/>
    <w:hidden/>
    <w:uiPriority w:val="99"/>
    <w:semiHidden/>
    <w:rsid w:val="00EC0CD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7C0D9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315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83154"/>
    <w:rPr>
      <w:b/>
      <w:bCs/>
      <w:sz w:val="20"/>
      <w:szCs w:val="20"/>
    </w:rPr>
  </w:style>
  <w:style w:type="paragraph" w:styleId="NoSpacing">
    <w:name w:val="No Spacing"/>
    <w:uiPriority w:val="1"/>
    <w:qFormat/>
    <w:rsid w:val="00F423E5"/>
    <w:pPr>
      <w:spacing w:after="0" w:line="240" w:lineRule="auto"/>
    </w:pPr>
  </w:style>
  <w:style w:type="paragraph" w:styleId="NumberedHeading" w:customStyle="1">
    <w:name w:val="Numbered Heading"/>
    <w:basedOn w:val="Heading1"/>
    <w:next w:val="TextunderNumbered"/>
    <w:link w:val="NumberedHeadingChar"/>
    <w:uiPriority w:val="2"/>
    <w:qFormat/>
    <w:rsid w:val="00F423E5"/>
    <w:pPr>
      <w:keepLines w:val="0"/>
      <w:numPr>
        <w:numId w:val="16"/>
      </w:numPr>
      <w:tabs>
        <w:tab w:val="left" w:pos="567"/>
      </w:tabs>
      <w:spacing w:before="0" w:after="240" w:line="240" w:lineRule="auto"/>
      <w:ind w:left="567" w:hanging="567"/>
    </w:pPr>
    <w:rPr>
      <w:rFonts w:ascii="Arial" w:hAnsi="Arial"/>
      <w:b/>
      <w:bCs/>
      <w:color w:val="614E9B"/>
      <w:kern w:val="32"/>
      <w:szCs w:val="24"/>
      <w:lang w:eastAsia="en-GB"/>
    </w:rPr>
  </w:style>
  <w:style w:type="character" w:styleId="NumberedHeadingChar" w:customStyle="1">
    <w:name w:val="Numbered Heading Char"/>
    <w:basedOn w:val="Heading1Char"/>
    <w:link w:val="NumberedHeading"/>
    <w:uiPriority w:val="2"/>
    <w:rsid w:val="00F423E5"/>
    <w:rPr>
      <w:rFonts w:ascii="Arial" w:hAnsi="Arial" w:eastAsiaTheme="majorEastAsia" w:cstheme="majorBidi"/>
      <w:b/>
      <w:bCs/>
      <w:color w:val="614E9B"/>
      <w:kern w:val="32"/>
      <w:sz w:val="32"/>
      <w:szCs w:val="24"/>
      <w:lang w:eastAsia="en-GB"/>
    </w:rPr>
  </w:style>
  <w:style w:type="paragraph" w:styleId="TextunderNumbered" w:customStyle="1">
    <w:name w:val="Text under Numbered"/>
    <w:basedOn w:val="Normal"/>
    <w:uiPriority w:val="3"/>
    <w:qFormat/>
    <w:rsid w:val="00F423E5"/>
    <w:pPr>
      <w:numPr>
        <w:ilvl w:val="1"/>
        <w:numId w:val="16"/>
      </w:numPr>
      <w:shd w:val="clear" w:color="auto" w:fill="FFFFFF" w:themeFill="background1"/>
      <w:spacing w:after="240" w:line="240" w:lineRule="auto"/>
      <w:ind w:left="567" w:hanging="567"/>
    </w:pPr>
    <w:rPr>
      <w:rFonts w:ascii="Arial" w:hAnsi="Arial" w:eastAsia="Times New Roman" w:cs="Times New Roman"/>
      <w:szCs w:val="24"/>
      <w:lang w:eastAsia="en-GB"/>
    </w:rPr>
  </w:style>
  <w:style w:type="paragraph" w:styleId="NumberIndented" w:customStyle="1">
    <w:name w:val="Number Indented"/>
    <w:basedOn w:val="TextunderNumbered"/>
    <w:uiPriority w:val="4"/>
    <w:qFormat/>
    <w:rsid w:val="00F423E5"/>
    <w:pPr>
      <w:numPr>
        <w:ilvl w:val="2"/>
      </w:numPr>
      <w:ind w:left="1287"/>
    </w:pPr>
  </w:style>
  <w:style w:type="character" w:styleId="Heading1Char" w:customStyle="1">
    <w:name w:val="Heading 1 Char"/>
    <w:basedOn w:val="DefaultParagraphFont"/>
    <w:link w:val="Heading1"/>
    <w:uiPriority w:val="9"/>
    <w:rsid w:val="00F423E5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602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microsoft.com/office/2016/09/relationships/commentsIds" Target="commentsIds.xml" Id="rId12" /><Relationship Type="http://schemas.microsoft.com/office/2011/relationships/people" Target="people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microsoft.com/office/2020/10/relationships/intelligence" Target="intelligence2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microsoft.com/office/2011/relationships/commentsExtended" Target="commentsExtended.xml" Id="rId11" /><Relationship Type="http://schemas.openxmlformats.org/officeDocument/2006/relationships/styles" Target="styles.xml" Id="rId5" /><Relationship Type="http://schemas.openxmlformats.org/officeDocument/2006/relationships/footer" Target="footer1.xml" Id="rId15" /><Relationship Type="http://schemas.microsoft.com/office/2019/05/relationships/documenttasks" Target="documenttasks/documenttasks1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B1B09C8E-4969-4806-802E-56DAB9BD7E7E}">
    <t:Anchor>
      <t:Comment id="437841454"/>
    </t:Anchor>
    <t:History>
      <t:Event id="{CFFD0789-7129-40BB-AE8E-0924C9723DB3}" time="2025-06-18T13:24:52.664Z">
        <t:Attribution userId="S::nxjw66@durham.ac.uk::3b7ed621-bb3f-457f-933b-423f7eb4e727" userProvider="AD" userName="CARESS, JAMIE"/>
        <t:Anchor>
          <t:Comment id="437841454"/>
        </t:Anchor>
        <t:Create/>
      </t:Event>
      <t:Event id="{5E7C5032-31C6-41C2-ACA1-44B6EB3F1FB2}" time="2025-06-18T13:24:52.664Z">
        <t:Attribution userId="S::nxjw66@durham.ac.uk::3b7ed621-bb3f-457f-933b-423f7eb4e727" userProvider="AD" userName="CARESS, JAMIE"/>
        <t:Anchor>
          <t:Comment id="437841454"/>
        </t:Anchor>
        <t:Assign userId="S::skdj83@durham.ac.uk::9aeb1352-d7ea-4539-8429-1284e0a18c58" userProvider="AD" userName="HODGSON, LAUREN A."/>
      </t:Event>
      <t:Event id="{AA1CCD73-8C8F-4BF5-B1A6-92049E9839C0}" time="2025-06-18T13:24:52.664Z">
        <t:Attribution userId="S::nxjw66@durham.ac.uk::3b7ed621-bb3f-457f-933b-423f7eb4e727" userProvider="AD" userName="CARESS, JAMIE"/>
        <t:Anchor>
          <t:Comment id="437841454"/>
        </t:Anchor>
        <t:SetTitle title="@HODGSON, LAUREN A. don't think holiday pay applies to a zero hours contract?"/>
      </t:Event>
    </t:History>
  </t:Task>
  <t:Task id="{0FDBF9DF-D98F-461A-8AEB-134DBCFD8109}">
    <t:Anchor>
      <t:Comment id="53334476"/>
    </t:Anchor>
    <t:History>
      <t:Event id="{304CFD4E-5F3B-471B-8D55-97D3574E6A99}" time="2025-08-05T10:44:28.777Z">
        <t:Attribution userId="S::nxjw66@durham.ac.uk::3b7ed621-bb3f-457f-933b-423f7eb4e727" userProvider="AD" userName="CARESS, JAMIE"/>
        <t:Anchor>
          <t:Comment id="53334476"/>
        </t:Anchor>
        <t:Create/>
      </t:Event>
      <t:Event id="{1BF4FA6F-AA41-4694-BDA7-A5072F4D033B}" time="2025-08-05T10:44:28.777Z">
        <t:Attribution userId="S::nxjw66@durham.ac.uk::3b7ed621-bb3f-457f-933b-423f7eb4e727" userProvider="AD" userName="CARESS, JAMIE"/>
        <t:Anchor>
          <t:Comment id="53334476"/>
        </t:Anchor>
        <t:Assign userId="S::ppnv52@durham.ac.uk::27b9869e-69bb-472c-a921-32eb8d3df659" userProvider="AD" userName="MCMILLAN, EMILY"/>
      </t:Event>
      <t:Event id="{A473FA3D-D154-4E86-B987-A14C6EF3F791}" time="2025-08-05T10:44:28.777Z">
        <t:Attribution userId="S::nxjw66@durham.ac.uk::3b7ed621-bb3f-457f-933b-423f7eb4e727" userProvider="AD" userName="CARESS, JAMIE"/>
        <t:Anchor>
          <t:Comment id="53334476"/>
        </t:Anchor>
        <t:SetTitle title="@MCMILLAN, EMILY based on your email should be push back recruitment for this until October sort of time?"/>
      </t:Event>
    </t:History>
  </t:Task>
  <t:Task id="{A95D183E-157C-43B1-8165-4FC157ED06FD}">
    <t:Anchor>
      <t:Comment id="842978013"/>
    </t:Anchor>
    <t:History>
      <t:Event id="{688E11AF-664A-4625-8DA1-DF26EAA8A1BC}" time="2025-08-05T10:45:09.648Z">
        <t:Attribution userId="S::nxjw66@durham.ac.uk::3b7ed621-bb3f-457f-933b-423f7eb4e727" userProvider="AD" userName="CARESS, JAMIE"/>
        <t:Anchor>
          <t:Comment id="842978013"/>
        </t:Anchor>
        <t:Create/>
      </t:Event>
      <t:Event id="{BFFB5C72-8F28-4863-A6EB-034E8EE0B295}" time="2025-08-05T10:45:09.648Z">
        <t:Attribution userId="S::nxjw66@durham.ac.uk::3b7ed621-bb3f-457f-933b-423f7eb4e727" userProvider="AD" userName="CARESS, JAMIE"/>
        <t:Anchor>
          <t:Comment id="842978013"/>
        </t:Anchor>
        <t:Assign userId="S::ppnv52@durham.ac.uk::27b9869e-69bb-472c-a921-32eb8d3df659" userProvider="AD" userName="MCMILLAN, EMILY"/>
      </t:Event>
      <t:Event id="{A76582C1-EAE3-418F-9E08-A50AC9C39281}" time="2025-08-05T10:45:09.648Z">
        <t:Attribution userId="S::nxjw66@durham.ac.uk::3b7ed621-bb3f-457f-933b-423f7eb4e727" userProvider="AD" userName="CARESS, JAMIE"/>
        <t:Anchor>
          <t:Comment id="842978013"/>
        </t:Anchor>
        <t:SetTitle title="@MCMILLAN, EMILY this is the section where we are including all the technical skills/experience required for some roles on offer including content creators."/>
      </t:Event>
    </t:History>
  </t:Task>
  <t:Task id="{ABD21D9A-655B-4229-B2DD-5CDD6A64C964}">
    <t:Anchor>
      <t:Comment id="1296601472"/>
    </t:Anchor>
    <t:History>
      <t:Event id="{20513A16-814E-4299-9FBE-31C12CAB85FA}" time="2025-08-05T10:46:01.329Z">
        <t:Attribution userId="S::nxjw66@durham.ac.uk::3b7ed621-bb3f-457f-933b-423f7eb4e727" userProvider="AD" userName="CARESS, JAMIE"/>
        <t:Anchor>
          <t:Comment id="1296601472"/>
        </t:Anchor>
        <t:Create/>
      </t:Event>
      <t:Event id="{FC0866F7-6DBF-4992-953B-A36712445D93}" time="2025-08-05T10:46:01.329Z">
        <t:Attribution userId="S::nxjw66@durham.ac.uk::3b7ed621-bb3f-457f-933b-423f7eb4e727" userProvider="AD" userName="CARESS, JAMIE"/>
        <t:Anchor>
          <t:Comment id="1296601472"/>
        </t:Anchor>
        <t:Assign userId="S::ppnv52@durham.ac.uk::27b9869e-69bb-472c-a921-32eb8d3df659" userProvider="AD" userName="MCMILLAN, EMILY"/>
      </t:Event>
      <t:Event id="{A90AFC9E-86E8-41BE-8663-E98B67A37583}" time="2025-08-05T10:46:01.329Z">
        <t:Attribution userId="S::nxjw66@durham.ac.uk::3b7ed621-bb3f-457f-933b-423f7eb4e727" userProvider="AD" userName="CARESS, JAMIE"/>
        <t:Anchor>
          <t:Comment id="1296601472"/>
        </t:Anchor>
        <t:SetTitle title="@MCMILLAN, EMILY this is the amended version of the text, we are intending to get candidates to indicate which role/s they are interested in at the application point."/>
      </t:Event>
    </t:History>
  </t:Task>
</t:Task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F0FAA66777834B8785D762BD9C8970" ma:contentTypeVersion="3" ma:contentTypeDescription="Create a new document." ma:contentTypeScope="" ma:versionID="37f884749fced31928bc38474cb7c092">
  <xsd:schema xmlns:xsd="http://www.w3.org/2001/XMLSchema" xmlns:xs="http://www.w3.org/2001/XMLSchema" xmlns:p="http://schemas.microsoft.com/office/2006/metadata/properties" xmlns:ns2="49944b32-6a27-446c-9cb0-7373a0c2e0d2" targetNamespace="http://schemas.microsoft.com/office/2006/metadata/properties" ma:root="true" ma:fieldsID="85619f6f2da61e917a5d9b25b7340686" ns2:_="">
    <xsd:import namespace="49944b32-6a27-446c-9cb0-7373a0c2e0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44b32-6a27-446c-9cb0-7373a0c2e0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B96E76-EE6F-4F8E-895B-B0C0105960F0}">
  <ds:schemaRefs>
    <ds:schemaRef ds:uri="http://purl.org/dc/dcmitype/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49944b32-6a27-446c-9cb0-7373a0c2e0d2"/>
  </ds:schemaRefs>
</ds:datastoreItem>
</file>

<file path=customXml/itemProps2.xml><?xml version="1.0" encoding="utf-8"?>
<ds:datastoreItem xmlns:ds="http://schemas.openxmlformats.org/officeDocument/2006/customXml" ds:itemID="{53B2D4CB-D137-4B31-B668-44A35B3B70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49A819-1E33-4F6A-AF48-A0BFFF9A5C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944b32-6a27-446c-9cb0-7373a0c2e0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AIN, GEMMA L.</dc:creator>
  <keywords/>
  <dc:description/>
  <lastModifiedBy>CARESS, JAMIE</lastModifiedBy>
  <revision>15</revision>
  <dcterms:created xsi:type="dcterms:W3CDTF">2025-06-19T13:21:00.0000000Z</dcterms:created>
  <dcterms:modified xsi:type="dcterms:W3CDTF">2026-05-15T12:18:36.082585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7b8d47b98fbf1aff79e964cae9ca66fcf7d4da6f7fff2a75ec3b304543eddb</vt:lpwstr>
  </property>
  <property fmtid="{D5CDD505-2E9C-101B-9397-08002B2CF9AE}" pid="3" name="ContentTypeId">
    <vt:lpwstr>0x01010057F0FAA66777834B8785D762BD9C8970</vt:lpwstr>
  </property>
  <property fmtid="{D5CDD505-2E9C-101B-9397-08002B2CF9AE}" pid="4" name="MediaServiceImageTags">
    <vt:lpwstr/>
  </property>
</Properties>
</file>